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D5758" w:rsidRDefault="008D5758">
      <w:pPr>
        <w:rPr>
          <w:sz w:val="2"/>
          <w:szCs w:val="2"/>
        </w:rPr>
      </w:pPr>
      <w:r w:rsidRPr="008D5758">
        <w:pict>
          <v:shapetype id="_x0000_t202" coordsize="21600,21600" o:spt="202" path="m,l,21600r21600,l21600,xe">
            <v:stroke joinstyle="miter"/>
            <v:path gradientshapeok="t" o:connecttype="rect"/>
          </v:shapetype>
          <v:shape id="_x0000_s1473" type="#_x0000_t202" style="position:absolute;margin-left:188.8pt;margin-top:76.4pt;width:247.35pt;height:19.9pt;z-index:-253109248;mso-position-horizontal-relative:page;mso-position-vertical-relative:page" filled="f" stroked="f">
            <v:textbox inset="0,0,0,0">
              <w:txbxContent>
                <w:p w:rsidR="008D5758" w:rsidRPr="002D48CE" w:rsidRDefault="00594A17">
                  <w:pPr>
                    <w:spacing w:before="10"/>
                    <w:ind w:left="20"/>
                    <w:rPr>
                      <w:rFonts w:ascii="Lato" w:hAnsi="Lato"/>
                      <w:b/>
                      <w:sz w:val="36"/>
                    </w:rPr>
                  </w:pPr>
                  <w:r w:rsidRPr="002D48CE">
                    <w:rPr>
                      <w:rFonts w:ascii="Lato" w:hAnsi="Lato"/>
                      <w:b/>
                      <w:sz w:val="36"/>
                    </w:rPr>
                    <w:t>School Community Service Plan</w:t>
                  </w:r>
                </w:p>
              </w:txbxContent>
            </v:textbox>
            <w10:wrap anchorx="page" anchory="page"/>
          </v:shape>
        </w:pict>
      </w:r>
      <w:r w:rsidRPr="008D5758">
        <w:pict>
          <v:shape id="_x0000_s1472" type="#_x0000_t202" style="position:absolute;margin-left:261.65pt;margin-top:124.8pt;width:103.05pt;height:17.65pt;z-index:-253108224;mso-position-horizontal-relative:page;mso-position-vertical-relative:page" filled="f" stroked="f">
            <v:textbox inset="0,0,0,0">
              <w:txbxContent>
                <w:p w:rsidR="008D5758" w:rsidRPr="002D48CE" w:rsidRDefault="00594A17">
                  <w:pPr>
                    <w:spacing w:before="10"/>
                    <w:ind w:left="20"/>
                    <w:rPr>
                      <w:rFonts w:ascii="Lato" w:hAnsi="Lato"/>
                      <w:sz w:val="28"/>
                    </w:rPr>
                  </w:pPr>
                  <w:r w:rsidRPr="002D48CE">
                    <w:rPr>
                      <w:rFonts w:ascii="Lato" w:hAnsi="Lato"/>
                      <w:sz w:val="28"/>
                      <w:u w:val="thick"/>
                    </w:rPr>
                    <w:t>PLEASE NOTE:</w:t>
                  </w:r>
                </w:p>
              </w:txbxContent>
            </v:textbox>
            <w10:wrap anchorx="page" anchory="page"/>
          </v:shape>
        </w:pict>
      </w:r>
      <w:r w:rsidRPr="008D5758">
        <w:pict>
          <v:shape id="_x0000_s1471" type="#_x0000_t202" style="position:absolute;margin-left:74.6pt;margin-top:160.9pt;width:7.05pt;height:15.5pt;z-index:-253107200;mso-position-horizontal-relative:page;mso-position-vertical-relative:page" filled="f" stroked="f">
            <v:textbox inset="0,0,0,0">
              <w:txbxContent>
                <w:p w:rsidR="008D5758" w:rsidRDefault="00594A17">
                  <w:pPr>
                    <w:pStyle w:val="BodyText"/>
                    <w:spacing w:before="19"/>
                    <w:ind w:left="20"/>
                    <w:rPr>
                      <w:rFonts w:ascii="Symbol" w:hAnsi="Symbol"/>
                    </w:rPr>
                  </w:pPr>
                  <w:r>
                    <w:rPr>
                      <w:rFonts w:ascii="Symbol" w:hAnsi="Symbol"/>
                      <w:w w:val="99"/>
                    </w:rPr>
                    <w:t></w:t>
                  </w:r>
                </w:p>
              </w:txbxContent>
            </v:textbox>
            <w10:wrap anchorx="page" anchory="page"/>
          </v:shape>
        </w:pict>
      </w:r>
      <w:r w:rsidRPr="008D5758">
        <w:pict>
          <v:shape id="_x0000_s1470" type="#_x0000_t202" style="position:absolute;margin-left:92.6pt;margin-top:162pt;width:463.6pt;height:27.5pt;z-index:-253106176;mso-position-horizontal-relative:page;mso-position-vertical-relative:page" filled="f" stroked="f">
            <v:textbox inset="0,0,0,0">
              <w:txbxContent>
                <w:p w:rsidR="008D5758" w:rsidRPr="002D48CE" w:rsidRDefault="00594A17">
                  <w:pPr>
                    <w:spacing w:before="12" w:line="249" w:lineRule="auto"/>
                    <w:ind w:left="20" w:right="-1"/>
                    <w:rPr>
                      <w:rFonts w:ascii="Lato" w:hAnsi="Lato"/>
                      <w:b/>
                      <w:i/>
                    </w:rPr>
                  </w:pPr>
                  <w:r w:rsidRPr="002D48CE">
                    <w:rPr>
                      <w:rFonts w:ascii="Lato" w:hAnsi="Lato"/>
                    </w:rPr>
                    <w:t xml:space="preserve">The community service project must be pre-approved by your counselor </w:t>
                  </w:r>
                  <w:r w:rsidRPr="002D48CE">
                    <w:rPr>
                      <w:rFonts w:ascii="Lato" w:hAnsi="Lato"/>
                      <w:b/>
                      <w:i/>
                    </w:rPr>
                    <w:t xml:space="preserve">before </w:t>
                  </w:r>
                  <w:r w:rsidRPr="002D48CE">
                    <w:rPr>
                      <w:rFonts w:ascii="Lato" w:hAnsi="Lato"/>
                    </w:rPr>
                    <w:t xml:space="preserve">you begin your hours, and it </w:t>
                  </w:r>
                  <w:r w:rsidRPr="002D48CE">
                    <w:rPr>
                      <w:rFonts w:ascii="Lato" w:hAnsi="Lato"/>
                      <w:b/>
                      <w:i/>
                    </w:rPr>
                    <w:t>must address a social problem or concern.</w:t>
                  </w:r>
                </w:p>
              </w:txbxContent>
            </v:textbox>
            <w10:wrap anchorx="page" anchory="page"/>
          </v:shape>
        </w:pict>
      </w:r>
      <w:r w:rsidRPr="008D5758">
        <w:pict>
          <v:shape id="_x0000_s1469" type="#_x0000_t202" style="position:absolute;margin-left:74.6pt;margin-top:202.7pt;width:7.05pt;height:15.5pt;z-index:-253105152;mso-position-horizontal-relative:page;mso-position-vertical-relative:page" filled="f" stroked="f">
            <v:textbox inset="0,0,0,0">
              <w:txbxContent>
                <w:p w:rsidR="008D5758" w:rsidRDefault="00594A17">
                  <w:pPr>
                    <w:pStyle w:val="BodyText"/>
                    <w:spacing w:before="19"/>
                    <w:ind w:left="20"/>
                    <w:rPr>
                      <w:rFonts w:ascii="Symbol" w:hAnsi="Symbol"/>
                    </w:rPr>
                  </w:pPr>
                  <w:r>
                    <w:rPr>
                      <w:rFonts w:ascii="Symbol" w:hAnsi="Symbol"/>
                      <w:w w:val="99"/>
                    </w:rPr>
                    <w:t></w:t>
                  </w:r>
                </w:p>
              </w:txbxContent>
            </v:textbox>
            <w10:wrap anchorx="page" anchory="page"/>
          </v:shape>
        </w:pict>
      </w:r>
      <w:r w:rsidRPr="008D5758">
        <w:pict>
          <v:shape id="_x0000_s1468" type="#_x0000_t202" style="position:absolute;margin-left:92.6pt;margin-top:203.8pt;width:342.4pt;height:42.1pt;z-index:-253104128;mso-position-horizontal-relative:page;mso-position-vertical-relative:page" filled="f" stroked="f">
            <v:textbox inset="0,0,0,0">
              <w:txbxContent>
                <w:p w:rsidR="008D5758" w:rsidRPr="002D48CE" w:rsidRDefault="00594A17">
                  <w:pPr>
                    <w:pStyle w:val="BodyText"/>
                    <w:spacing w:before="12"/>
                    <w:ind w:left="20"/>
                    <w:rPr>
                      <w:rFonts w:ascii="Lato" w:hAnsi="Lato"/>
                    </w:rPr>
                  </w:pPr>
                  <w:r w:rsidRPr="002D48CE">
                    <w:rPr>
                      <w:rFonts w:ascii="Lato" w:hAnsi="Lato"/>
                    </w:rPr>
                    <w:t xml:space="preserve">Community service projects will </w:t>
                  </w:r>
                  <w:r w:rsidRPr="002D48CE">
                    <w:rPr>
                      <w:rFonts w:ascii="Lato" w:hAnsi="Lato"/>
                      <w:b/>
                      <w:i/>
                    </w:rPr>
                    <w:t xml:space="preserve">not accepted </w:t>
                  </w:r>
                  <w:r w:rsidRPr="002D48CE">
                    <w:rPr>
                      <w:rFonts w:ascii="Lato" w:hAnsi="Lato"/>
                    </w:rPr>
                    <w:t>if they were completed:</w:t>
                  </w:r>
                </w:p>
                <w:p w:rsidR="008D5758" w:rsidRPr="002D48CE" w:rsidRDefault="00594A17">
                  <w:pPr>
                    <w:pStyle w:val="BodyText"/>
                    <w:numPr>
                      <w:ilvl w:val="0"/>
                      <w:numId w:val="1"/>
                    </w:numPr>
                    <w:tabs>
                      <w:tab w:val="left" w:pos="740"/>
                      <w:tab w:val="left" w:pos="741"/>
                    </w:tabs>
                    <w:spacing w:before="11"/>
                    <w:ind w:hanging="361"/>
                    <w:rPr>
                      <w:rFonts w:ascii="Lato" w:hAnsi="Lato"/>
                    </w:rPr>
                  </w:pPr>
                  <w:r w:rsidRPr="002D48CE">
                    <w:rPr>
                      <w:rFonts w:ascii="Lato" w:hAnsi="Lato"/>
                    </w:rPr>
                    <w:t>For a family</w:t>
                  </w:r>
                  <w:r w:rsidRPr="002D48CE">
                    <w:rPr>
                      <w:rFonts w:ascii="Lato" w:hAnsi="Lato"/>
                      <w:spacing w:val="-1"/>
                    </w:rPr>
                    <w:t xml:space="preserve"> </w:t>
                  </w:r>
                  <w:r w:rsidRPr="002D48CE">
                    <w:rPr>
                      <w:rFonts w:ascii="Lato" w:hAnsi="Lato"/>
                    </w:rPr>
                    <w:t>member</w:t>
                  </w:r>
                </w:p>
                <w:p w:rsidR="008D5758" w:rsidRPr="002D48CE" w:rsidRDefault="00594A17">
                  <w:pPr>
                    <w:pStyle w:val="BodyText"/>
                    <w:numPr>
                      <w:ilvl w:val="0"/>
                      <w:numId w:val="1"/>
                    </w:numPr>
                    <w:tabs>
                      <w:tab w:val="left" w:pos="740"/>
                      <w:tab w:val="left" w:pos="741"/>
                    </w:tabs>
                    <w:spacing w:before="0"/>
                    <w:ind w:hanging="361"/>
                    <w:rPr>
                      <w:rFonts w:ascii="Lato" w:hAnsi="Lato"/>
                    </w:rPr>
                  </w:pPr>
                  <w:r w:rsidRPr="002D48CE">
                    <w:rPr>
                      <w:rFonts w:ascii="Lato" w:hAnsi="Lato"/>
                    </w:rPr>
                    <w:t>Prior to the summer before entering Grade</w:t>
                  </w:r>
                  <w:r w:rsidRPr="002D48CE">
                    <w:rPr>
                      <w:rFonts w:ascii="Lato" w:hAnsi="Lato"/>
                      <w:spacing w:val="-3"/>
                    </w:rPr>
                    <w:t xml:space="preserve"> </w:t>
                  </w:r>
                  <w:r w:rsidRPr="002D48CE">
                    <w:rPr>
                      <w:rFonts w:ascii="Lato" w:hAnsi="Lato"/>
                    </w:rPr>
                    <w:t>9</w:t>
                  </w:r>
                </w:p>
              </w:txbxContent>
            </v:textbox>
            <w10:wrap anchorx="page" anchory="page"/>
          </v:shape>
        </w:pict>
      </w:r>
      <w:r w:rsidRPr="008D5758">
        <w:pict>
          <v:shape id="_x0000_s1467" type="#_x0000_t202" style="position:absolute;margin-left:74.6pt;margin-top:258.45pt;width:7.05pt;height:15.5pt;z-index:-253103104;mso-position-horizontal-relative:page;mso-position-vertical-relative:page" filled="f" stroked="f">
            <v:textbox inset="0,0,0,0">
              <w:txbxContent>
                <w:p w:rsidR="008D5758" w:rsidRDefault="00594A17">
                  <w:pPr>
                    <w:pStyle w:val="BodyText"/>
                    <w:spacing w:before="19"/>
                    <w:ind w:left="20"/>
                    <w:rPr>
                      <w:rFonts w:ascii="Symbol" w:hAnsi="Symbol"/>
                    </w:rPr>
                  </w:pPr>
                  <w:r>
                    <w:rPr>
                      <w:rFonts w:ascii="Symbol" w:hAnsi="Symbol"/>
                      <w:w w:val="99"/>
                    </w:rPr>
                    <w:t></w:t>
                  </w:r>
                </w:p>
              </w:txbxContent>
            </v:textbox>
            <w10:wrap anchorx="page" anchory="page"/>
          </v:shape>
        </w:pict>
      </w:r>
      <w:r w:rsidRPr="008D5758">
        <w:pict>
          <v:shape id="_x0000_s1466" type="#_x0000_t202" style="position:absolute;margin-left:95.65pt;margin-top:259.55pt;width:290.3pt;height:14.3pt;z-index:-253102080;mso-position-horizontal-relative:page;mso-position-vertical-relative:page" filled="f" stroked="f">
            <v:textbox inset="0,0,0,0">
              <w:txbxContent>
                <w:p w:rsidR="008D5758" w:rsidRPr="002D48CE" w:rsidRDefault="00594A17">
                  <w:pPr>
                    <w:pStyle w:val="BodyText"/>
                    <w:spacing w:before="12"/>
                    <w:ind w:left="20"/>
                    <w:rPr>
                      <w:rFonts w:ascii="Lato" w:hAnsi="Lato"/>
                    </w:rPr>
                  </w:pPr>
                  <w:r w:rsidRPr="002D48CE">
                    <w:rPr>
                      <w:rFonts w:ascii="Lato" w:hAnsi="Lato"/>
                    </w:rPr>
                    <w:t>Please follow these guidelines to earn credit for your hours.</w:t>
                  </w:r>
                </w:p>
              </w:txbxContent>
            </v:textbox>
            <w10:wrap anchorx="page" anchory="page"/>
          </v:shape>
        </w:pict>
      </w:r>
      <w:r w:rsidRPr="008D5758">
        <w:pict>
          <v:shape id="_x0000_s1465" type="#_x0000_t202" style="position:absolute;margin-left:92.6pt;margin-top:293.3pt;width:456pt;height:98.65pt;z-index:-253101056;mso-position-horizontal-relative:page;mso-position-vertical-relative:page" filled="f" stroked="f">
            <v:textbox inset="0,0,0,0">
              <w:txbxContent>
                <w:p w:rsidR="008D5758" w:rsidRPr="002D48CE" w:rsidRDefault="00594A17">
                  <w:pPr>
                    <w:spacing w:before="12"/>
                    <w:ind w:left="3032"/>
                    <w:rPr>
                      <w:rFonts w:ascii="Lato" w:hAnsi="Lato"/>
                      <w:b/>
                      <w:sz w:val="24"/>
                    </w:rPr>
                  </w:pPr>
                  <w:r w:rsidRPr="002D48CE">
                    <w:rPr>
                      <w:rFonts w:ascii="Lato" w:hAnsi="Lato"/>
                      <w:b/>
                      <w:sz w:val="24"/>
                    </w:rPr>
                    <w:t>Guidelines for students:</w:t>
                  </w:r>
                </w:p>
                <w:p w:rsidR="008D5758" w:rsidRPr="002D48CE" w:rsidRDefault="00594A17">
                  <w:pPr>
                    <w:pStyle w:val="BodyText"/>
                    <w:spacing w:before="101"/>
                    <w:ind w:left="20"/>
                    <w:rPr>
                      <w:rFonts w:ascii="Lato" w:hAnsi="Lato"/>
                    </w:rPr>
                  </w:pPr>
                  <w:r w:rsidRPr="002D48CE">
                    <w:rPr>
                      <w:rFonts w:ascii="Lato" w:hAnsi="Lato"/>
                      <w:u w:val="single"/>
                    </w:rPr>
                    <w:t>Obtain the required forms from the school website or your guidance counselor</w:t>
                  </w:r>
                </w:p>
                <w:p w:rsidR="008D5758" w:rsidRPr="002D48CE" w:rsidRDefault="00594A17">
                  <w:pPr>
                    <w:spacing w:before="1" w:line="244" w:lineRule="auto"/>
                    <w:ind w:left="20" w:right="129"/>
                    <w:rPr>
                      <w:rFonts w:ascii="Lato" w:hAnsi="Lato"/>
                    </w:rPr>
                  </w:pPr>
                  <w:r w:rsidRPr="002D48CE">
                    <w:rPr>
                      <w:rFonts w:ascii="Lato" w:hAnsi="Lato"/>
                    </w:rPr>
                    <w:t xml:space="preserve">Develop a written community service plan </w:t>
                  </w:r>
                  <w:r w:rsidRPr="002D48CE">
                    <w:rPr>
                      <w:rFonts w:ascii="Lato" w:hAnsi="Lato"/>
                      <w:b/>
                      <w:i/>
                    </w:rPr>
                    <w:t>which addresses a social problem or concern</w:t>
                  </w:r>
                  <w:r w:rsidRPr="002D48CE">
                    <w:rPr>
                      <w:rFonts w:ascii="Lato" w:hAnsi="Lato"/>
                    </w:rPr>
                    <w:t xml:space="preserve">. Submit the plan to your counselor for approval </w:t>
                  </w:r>
                  <w:r w:rsidRPr="002D48CE">
                    <w:rPr>
                      <w:rFonts w:ascii="Lato" w:hAnsi="Lato"/>
                      <w:b/>
                      <w:i/>
                    </w:rPr>
                    <w:t xml:space="preserve">before </w:t>
                  </w:r>
                  <w:r w:rsidRPr="002D48CE">
                    <w:rPr>
                      <w:rFonts w:ascii="Lato" w:hAnsi="Lato"/>
                    </w:rPr>
                    <w:t>you begin your community service.</w:t>
                  </w:r>
                </w:p>
                <w:p w:rsidR="008D5758" w:rsidRPr="002D48CE" w:rsidRDefault="00594A17">
                  <w:pPr>
                    <w:pStyle w:val="BodyText"/>
                    <w:spacing w:before="10"/>
                    <w:ind w:left="20"/>
                    <w:rPr>
                      <w:rFonts w:ascii="Lato" w:hAnsi="Lato"/>
                    </w:rPr>
                  </w:pPr>
                  <w:r w:rsidRPr="002D48CE">
                    <w:rPr>
                      <w:rFonts w:ascii="Lato" w:hAnsi="Lato"/>
                    </w:rPr>
                    <w:t>All c</w:t>
                  </w:r>
                  <w:r w:rsidRPr="002D48CE">
                    <w:rPr>
                      <w:rFonts w:ascii="Lato" w:hAnsi="Lato"/>
                    </w:rPr>
                    <w:t>ommunity service will begin the summer prior to entering high school.</w:t>
                  </w:r>
                </w:p>
                <w:p w:rsidR="008D5758" w:rsidRPr="002D48CE" w:rsidRDefault="00594A17">
                  <w:pPr>
                    <w:pStyle w:val="BodyText"/>
                    <w:spacing w:before="15" w:line="249" w:lineRule="auto"/>
                    <w:ind w:left="20" w:right="-7"/>
                    <w:rPr>
                      <w:rFonts w:ascii="Lato" w:hAnsi="Lato"/>
                    </w:rPr>
                  </w:pPr>
                  <w:r w:rsidRPr="002D48CE">
                    <w:rPr>
                      <w:rFonts w:ascii="Lato" w:hAnsi="Lato"/>
                    </w:rPr>
                    <w:t>Submit community service documentation to your counselor upon completion of the approved activity.</w:t>
                  </w:r>
                </w:p>
              </w:txbxContent>
            </v:textbox>
            <w10:wrap anchorx="page" anchory="page"/>
          </v:shape>
        </w:pict>
      </w:r>
      <w:r w:rsidRPr="008D5758">
        <w:pict>
          <v:shape id="_x0000_s1464" type="#_x0000_t202" style="position:absolute;margin-left:74.6pt;margin-top:312.2pt;width:11.15pt;height:66.65pt;z-index:-253100032;mso-position-horizontal-relative:page;mso-position-vertical-relative:page" filled="f" stroked="f">
            <v:textbox inset="0,0,0,0">
              <w:txbxContent>
                <w:p w:rsidR="008D5758" w:rsidRDefault="00594A17">
                  <w:pPr>
                    <w:pStyle w:val="BodyText"/>
                    <w:spacing w:before="12"/>
                    <w:ind w:left="20"/>
                  </w:pPr>
                  <w:r>
                    <w:t>1.</w:t>
                  </w:r>
                </w:p>
                <w:p w:rsidR="008D5758" w:rsidRDefault="00594A17">
                  <w:pPr>
                    <w:ind w:left="20"/>
                    <w:rPr>
                      <w:b/>
                      <w:i/>
                    </w:rPr>
                  </w:pPr>
                  <w:r>
                    <w:rPr>
                      <w:b/>
                      <w:i/>
                    </w:rPr>
                    <w:t>2.</w:t>
                  </w:r>
                </w:p>
                <w:p w:rsidR="008D5758" w:rsidRDefault="00594A17">
                  <w:pPr>
                    <w:pStyle w:val="BodyText"/>
                    <w:spacing w:before="7"/>
                    <w:ind w:left="20"/>
                  </w:pPr>
                  <w:r>
                    <w:t>3.</w:t>
                  </w:r>
                </w:p>
                <w:p w:rsidR="008D5758" w:rsidRDefault="00594A17">
                  <w:pPr>
                    <w:pStyle w:val="BodyText"/>
                    <w:spacing w:before="14"/>
                    <w:ind w:left="20"/>
                  </w:pPr>
                  <w:r>
                    <w:t>4.</w:t>
                  </w:r>
                </w:p>
                <w:p w:rsidR="008D5758" w:rsidRDefault="00594A17">
                  <w:pPr>
                    <w:pStyle w:val="BodyText"/>
                    <w:spacing w:before="15"/>
                    <w:ind w:left="20"/>
                  </w:pPr>
                  <w:r>
                    <w:t>5.</w:t>
                  </w:r>
                </w:p>
              </w:txbxContent>
            </v:textbox>
            <w10:wrap anchorx="page" anchory="page"/>
          </v:shape>
        </w:pict>
      </w:r>
      <w:r w:rsidRPr="008D5758">
        <w:pict>
          <v:shape id="_x0000_s1463" type="#_x0000_t202" style="position:absolute;margin-left:196.7pt;margin-top:423.75pt;width:232.8pt;height:74.25pt;z-index:-253099008;mso-position-horizontal-relative:page;mso-position-vertical-relative:page" filled="f" stroked="f">
            <v:textbox inset="0,0,0,0">
              <w:txbxContent>
                <w:p w:rsidR="008D5758" w:rsidRPr="002D48CE" w:rsidRDefault="00594A17">
                  <w:pPr>
                    <w:spacing w:before="12"/>
                    <w:ind w:left="20"/>
                    <w:rPr>
                      <w:rFonts w:ascii="Lato" w:hAnsi="Lato"/>
                      <w:b/>
                    </w:rPr>
                  </w:pPr>
                  <w:r w:rsidRPr="00A31799">
                    <w:rPr>
                      <w:rFonts w:ascii="Lato" w:hAnsi="Lato"/>
                      <w:b/>
                      <w:shd w:val="clear" w:color="auto" w:fill="FFFF00"/>
                    </w:rPr>
                    <w:t>Hours required for Bright Futures Eligibility:</w:t>
                  </w:r>
                </w:p>
                <w:p w:rsidR="008D5758" w:rsidRPr="002D48CE" w:rsidRDefault="00594A17">
                  <w:pPr>
                    <w:pStyle w:val="BodyText"/>
                    <w:spacing w:before="202" w:line="352" w:lineRule="auto"/>
                    <w:ind w:left="98" w:right="784"/>
                    <w:rPr>
                      <w:rFonts w:ascii="Lato" w:hAnsi="Lato"/>
                    </w:rPr>
                  </w:pPr>
                  <w:r w:rsidRPr="002D48CE">
                    <w:rPr>
                      <w:rFonts w:ascii="Lato" w:hAnsi="Lato"/>
                    </w:rPr>
                    <w:t>Florida Academic Scholars: 100 Hours Florida Medallion Scholars: 75 Hours</w:t>
                  </w:r>
                </w:p>
                <w:p w:rsidR="008D5758" w:rsidRPr="002D48CE" w:rsidRDefault="00594A17">
                  <w:pPr>
                    <w:pStyle w:val="BodyText"/>
                    <w:spacing w:before="0"/>
                    <w:ind w:left="154"/>
                    <w:rPr>
                      <w:rFonts w:ascii="Lato" w:hAnsi="Lato"/>
                    </w:rPr>
                  </w:pPr>
                  <w:r w:rsidRPr="002D48CE">
                    <w:rPr>
                      <w:rFonts w:ascii="Lato" w:hAnsi="Lato"/>
                    </w:rPr>
                    <w:t>Florida Gold Seal Vocational: 30 Hour</w:t>
                  </w:r>
                </w:p>
              </w:txbxContent>
            </v:textbox>
            <w10:wrap anchorx="page" anchory="page"/>
          </v:shape>
        </w:pict>
      </w:r>
      <w:r w:rsidRPr="008D5758">
        <w:pict>
          <v:shape id="_x0000_s1462" type="#_x0000_t202" style="position:absolute;margin-left:126.4pt;margin-top:567.4pt;width:407.4pt;height:15.45pt;z-index:-253097984;mso-position-horizontal-relative:page;mso-position-vertical-relative:page" filled="f" stroked="f">
            <v:textbox inset="0,0,0,0">
              <w:txbxContent>
                <w:p w:rsidR="008D5758" w:rsidRPr="002D48CE" w:rsidRDefault="00594A17">
                  <w:pPr>
                    <w:spacing w:before="12"/>
                    <w:ind w:left="20"/>
                    <w:rPr>
                      <w:rFonts w:ascii="Lato" w:hAnsi="Lato"/>
                      <w:b/>
                      <w:i/>
                      <w:sz w:val="24"/>
                    </w:rPr>
                  </w:pPr>
                  <w:r w:rsidRPr="002D48CE">
                    <w:rPr>
                      <w:rFonts w:ascii="Lato" w:hAnsi="Lato"/>
                      <w:b/>
                      <w:sz w:val="24"/>
                      <w:u w:val="thick"/>
                      <w:shd w:val="clear" w:color="auto" w:fill="FFFF00"/>
                    </w:rPr>
                    <w:t xml:space="preserve">Suggested Categories for Service: </w:t>
                  </w:r>
                  <w:r w:rsidRPr="002D48CE">
                    <w:rPr>
                      <w:rFonts w:ascii="Lato" w:hAnsi="Lato"/>
                      <w:b/>
                      <w:i/>
                      <w:sz w:val="24"/>
                      <w:u w:val="thick"/>
                      <w:shd w:val="clear" w:color="auto" w:fill="FFFF00"/>
                    </w:rPr>
                    <w:t>All organizations must be non-profit</w:t>
                  </w:r>
                </w:p>
              </w:txbxContent>
            </v:textbox>
            <w10:wrap anchorx="page" anchory="page"/>
          </v:shape>
        </w:pict>
      </w:r>
      <w:r w:rsidRPr="008D5758">
        <w:pict>
          <v:shape id="_x0000_s1461" type="#_x0000_t202" style="position:absolute;margin-left:56.6pt;margin-top:620.35pt;width:507.2pt;height:27.45pt;z-index:-253096960;mso-position-horizontal-relative:page;mso-position-vertical-relative:page" filled="f" stroked="f">
            <v:textbox inset="0,0,0,0">
              <w:txbxContent>
                <w:p w:rsidR="008D5758" w:rsidRPr="002D48CE" w:rsidRDefault="00594A17">
                  <w:pPr>
                    <w:pStyle w:val="BodyText"/>
                    <w:spacing w:before="12" w:line="249" w:lineRule="auto"/>
                    <w:ind w:left="20" w:right="-9"/>
                    <w:rPr>
                      <w:rFonts w:ascii="Lato" w:hAnsi="Lato"/>
                    </w:rPr>
                  </w:pPr>
                  <w:r w:rsidRPr="002D48CE">
                    <w:rPr>
                      <w:rFonts w:ascii="Lato" w:hAnsi="Lato"/>
                    </w:rPr>
                    <w:t>Your community service hours must address one or more of the follow</w:t>
                  </w:r>
                  <w:r w:rsidRPr="002D48CE">
                    <w:rPr>
                      <w:rFonts w:ascii="Lato" w:hAnsi="Lato"/>
                    </w:rPr>
                    <w:t>ing social concerns and be part of a non-profit organization.</w:t>
                  </w:r>
                </w:p>
              </w:txbxContent>
            </v:textbox>
            <w10:wrap anchorx="page" anchory="page"/>
          </v:shape>
        </w:pict>
      </w:r>
      <w:r w:rsidRPr="008D5758">
        <w:pict>
          <v:shape id="_x0000_s1460" type="#_x0000_t202" style="position:absolute;margin-left:73.9pt;margin-top:658.05pt;width:5.8pt;height:14.3pt;z-index:-253095936;mso-position-horizontal-relative:page;mso-position-vertical-relative:page" filled="f" stroked="f">
            <v:textbox inset="0,0,0,0">
              <w:txbxContent>
                <w:p w:rsidR="008D5758" w:rsidRDefault="00594A17">
                  <w:pPr>
                    <w:pStyle w:val="BodyText"/>
                    <w:spacing w:before="12"/>
                    <w:ind w:left="20"/>
                  </w:pPr>
                  <w:r>
                    <w:rPr>
                      <w:w w:val="99"/>
                    </w:rPr>
                    <w:t>•</w:t>
                  </w:r>
                </w:p>
              </w:txbxContent>
            </v:textbox>
            <w10:wrap anchorx="page" anchory="page"/>
          </v:shape>
        </w:pict>
      </w:r>
      <w:r w:rsidRPr="008D5758">
        <w:pict>
          <v:shape id="_x0000_s1459" type="#_x0000_t202" style="position:absolute;margin-left:91.9pt;margin-top:658.05pt;width:431.55pt;height:27.45pt;z-index:-253094912;mso-position-horizontal-relative:page;mso-position-vertical-relative:page" filled="f" stroked="f">
            <v:textbox inset="0,0,0,0">
              <w:txbxContent>
                <w:p w:rsidR="008D5758" w:rsidRPr="002D48CE" w:rsidRDefault="00594A17">
                  <w:pPr>
                    <w:pStyle w:val="BodyText"/>
                    <w:spacing w:before="12" w:line="249" w:lineRule="auto"/>
                    <w:ind w:left="20"/>
                    <w:rPr>
                      <w:rFonts w:ascii="Lato" w:hAnsi="Lato"/>
                    </w:rPr>
                  </w:pPr>
                  <w:r w:rsidRPr="002D48CE">
                    <w:rPr>
                      <w:rFonts w:ascii="Lato" w:hAnsi="Lato"/>
                      <w:b/>
                    </w:rPr>
                    <w:t xml:space="preserve">SERVICE TO YOUTH: </w:t>
                  </w:r>
                  <w:r w:rsidRPr="002D48CE">
                    <w:rPr>
                      <w:rFonts w:ascii="Lato" w:hAnsi="Lato"/>
                    </w:rPr>
                    <w:t>Provide leadership, guidance, and activities for the youth in your community. Ex: collect toys for holidays, volunteer at hospitals.</w:t>
                  </w:r>
                </w:p>
              </w:txbxContent>
            </v:textbox>
            <w10:wrap anchorx="page" anchory="page"/>
          </v:shape>
        </w:pict>
      </w:r>
      <w:r w:rsidRPr="008D5758">
        <w:pict>
          <v:shape id="_x0000_s1458" type="#_x0000_t202" style="position:absolute;margin-left:73.9pt;margin-top:698.2pt;width:5.8pt;height:14.3pt;z-index:-253093888;mso-position-horizontal-relative:page;mso-position-vertical-relative:page" filled="f" stroked="f">
            <v:textbox inset="0,0,0,0">
              <w:txbxContent>
                <w:p w:rsidR="008D5758" w:rsidRDefault="00594A17">
                  <w:pPr>
                    <w:pStyle w:val="BodyText"/>
                    <w:spacing w:before="12"/>
                    <w:ind w:left="20"/>
                  </w:pPr>
                  <w:r>
                    <w:rPr>
                      <w:w w:val="99"/>
                    </w:rPr>
                    <w:t>•</w:t>
                  </w:r>
                </w:p>
              </w:txbxContent>
            </v:textbox>
            <w10:wrap anchorx="page" anchory="page"/>
          </v:shape>
        </w:pict>
      </w:r>
      <w:r w:rsidRPr="008D5758">
        <w:pict>
          <v:shape id="_x0000_s1457" type="#_x0000_t202" style="position:absolute;margin-left:91.9pt;margin-top:698.2pt;width:446.1pt;height:27.95pt;z-index:-253092864;mso-position-horizontal-relative:page;mso-position-vertical-relative:page" filled="f" stroked="f">
            <v:textbox inset="0,0,0,0">
              <w:txbxContent>
                <w:p w:rsidR="008D5758" w:rsidRPr="002D48CE" w:rsidRDefault="00594A17">
                  <w:pPr>
                    <w:pStyle w:val="BodyText"/>
                    <w:spacing w:before="12" w:line="259" w:lineRule="auto"/>
                    <w:ind w:left="20"/>
                    <w:rPr>
                      <w:rFonts w:ascii="Lato" w:hAnsi="Lato"/>
                    </w:rPr>
                  </w:pPr>
                  <w:r w:rsidRPr="002D48CE">
                    <w:rPr>
                      <w:rFonts w:ascii="Lato" w:hAnsi="Lato"/>
                      <w:b/>
                    </w:rPr>
                    <w:t xml:space="preserve">QUALITY OF LIFE: </w:t>
                  </w:r>
                  <w:r w:rsidRPr="002D48CE">
                    <w:rPr>
                      <w:rFonts w:ascii="Lato" w:hAnsi="Lato"/>
                    </w:rPr>
                    <w:t>Work towards improving the standard of living for the residents of your community. Ex: food collection drives, Humane Society dog wash, animal food collection.</w:t>
                  </w:r>
                </w:p>
              </w:txbxContent>
            </v:textbox>
            <w10:wrap anchorx="page" anchory="page"/>
          </v:shape>
        </w:pict>
      </w:r>
      <w:r w:rsidRPr="008D5758">
        <w:pict>
          <v:shape id="_x0000_s1456" type="#_x0000_t202" style="position:absolute;margin-left:138.25pt;margin-top:312.1pt;width:9.2pt;height:12pt;z-index:-253091840;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455" type="#_x0000_t202" style="position:absolute;margin-left:181.65pt;margin-top:312.1pt;width:9.2pt;height:12pt;z-index:-253090816;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454" type="#_x0000_t202" style="position:absolute;margin-left:234.15pt;margin-top:312.1pt;width:12.25pt;height:12pt;z-index:-253089792;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453" type="#_x0000_t202" style="position:absolute;margin-left:255.55pt;margin-top:312.1pt;width:9.25pt;height:12pt;z-index:-253088768;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452" type="#_x0000_t202" style="position:absolute;margin-left:294.15pt;margin-top:312.1pt;width:5.6pt;height:12pt;z-index:-253087744;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451" type="#_x0000_t202" style="position:absolute;margin-left:330.85pt;margin-top:312.1pt;width:9.25pt;height:12pt;z-index:-253086720;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450" type="#_x0000_t202" style="position:absolute;margin-left:346.15pt;margin-top:312.1pt;width:6.75pt;height:12pt;z-index:-253085696;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449" type="#_x0000_t202" style="position:absolute;margin-left:370.55pt;margin-top:312.1pt;width:6.75pt;height:12pt;z-index:-253084672;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448" type="#_x0000_t202" style="position:absolute;margin-left:415.85pt;margin-top:312.1pt;width:9.2pt;height:12pt;z-index:-253083648;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p>
    <w:p w:rsidR="008D5758" w:rsidRDefault="008D5758">
      <w:pPr>
        <w:rPr>
          <w:sz w:val="2"/>
          <w:szCs w:val="2"/>
        </w:rPr>
        <w:sectPr w:rsidR="008D5758">
          <w:type w:val="continuous"/>
          <w:pgSz w:w="12240" w:h="15840"/>
          <w:pgMar w:top="560" w:right="800" w:bottom="280" w:left="940" w:header="720" w:footer="720" w:gutter="0"/>
          <w:cols w:space="720"/>
        </w:sectPr>
      </w:pPr>
    </w:p>
    <w:p w:rsidR="008D5758" w:rsidRDefault="008D5758">
      <w:pPr>
        <w:rPr>
          <w:sz w:val="2"/>
          <w:szCs w:val="2"/>
        </w:rPr>
      </w:pPr>
      <w:r w:rsidRPr="008D5758">
        <w:lastRenderedPageBreak/>
        <w:pict>
          <v:shape id="_x0000_s1447" type="#_x0000_t202" style="position:absolute;margin-left:73.9pt;margin-top:26.85pt;width:5.8pt;height:14.3pt;z-index:-253082624;mso-position-horizontal-relative:page;mso-position-vertical-relative:page" filled="f" stroked="f">
            <v:textbox inset="0,0,0,0">
              <w:txbxContent>
                <w:p w:rsidR="008D5758" w:rsidRDefault="00594A17">
                  <w:pPr>
                    <w:pStyle w:val="BodyText"/>
                    <w:spacing w:before="12"/>
                    <w:ind w:left="20"/>
                  </w:pPr>
                  <w:r>
                    <w:rPr>
                      <w:w w:val="99"/>
                    </w:rPr>
                    <w:t>•</w:t>
                  </w:r>
                </w:p>
              </w:txbxContent>
            </v:textbox>
            <w10:wrap anchorx="page" anchory="page"/>
          </v:shape>
        </w:pict>
      </w:r>
      <w:r w:rsidRPr="008D5758">
        <w:pict>
          <v:shape id="_x0000_s1446" type="#_x0000_t202" style="position:absolute;margin-left:91.9pt;margin-top:26.85pt;width:448.3pt;height:40.5pt;z-index:-253081600;mso-position-horizontal-relative:page;mso-position-vertical-relative:page" filled="f" stroked="f">
            <v:textbox inset="0,0,0,0">
              <w:txbxContent>
                <w:p w:rsidR="008D5758" w:rsidRPr="002D48CE" w:rsidRDefault="00594A17">
                  <w:pPr>
                    <w:pStyle w:val="BodyText"/>
                    <w:spacing w:before="12" w:line="249" w:lineRule="auto"/>
                    <w:ind w:left="20"/>
                    <w:rPr>
                      <w:rFonts w:ascii="Lato" w:hAnsi="Lato"/>
                    </w:rPr>
                  </w:pPr>
                  <w:r w:rsidRPr="002D48CE">
                    <w:rPr>
                      <w:rFonts w:ascii="Lato" w:hAnsi="Lato"/>
                      <w:b/>
                    </w:rPr>
                    <w:t xml:space="preserve">SERVICE TO SENIOR CITIZENS: </w:t>
                  </w:r>
                  <w:r w:rsidRPr="002D48CE">
                    <w:rPr>
                      <w:rFonts w:ascii="Lato" w:hAnsi="Lato"/>
                    </w:rPr>
                    <w:t>Provide opportunities for senior citizens to enhance independent living or assist with promoting a quality life. Ex: assist with reading and writing letters, provide entertainment like BINGO games, food collection, grocery shopping.</w:t>
                  </w:r>
                </w:p>
              </w:txbxContent>
            </v:textbox>
            <w10:wrap anchorx="page" anchory="page"/>
          </v:shape>
        </w:pict>
      </w:r>
      <w:r w:rsidRPr="008D5758">
        <w:pict>
          <v:shape id="_x0000_s1445" type="#_x0000_t202" style="position:absolute;margin-left:73.9pt;margin-top:91.35pt;width:5.8pt;height:14.3pt;z-index:-253080576;mso-position-horizontal-relative:page;mso-position-vertical-relative:page" filled="f" stroked="f">
            <v:textbox inset="0,0,0,0">
              <w:txbxContent>
                <w:p w:rsidR="008D5758" w:rsidRDefault="00594A17">
                  <w:pPr>
                    <w:pStyle w:val="BodyText"/>
                    <w:spacing w:before="12"/>
                    <w:ind w:left="20"/>
                  </w:pPr>
                  <w:r>
                    <w:rPr>
                      <w:w w:val="99"/>
                    </w:rPr>
                    <w:t>•</w:t>
                  </w:r>
                </w:p>
              </w:txbxContent>
            </v:textbox>
            <w10:wrap anchorx="page" anchory="page"/>
          </v:shape>
        </w:pict>
      </w:r>
      <w:r w:rsidRPr="008D5758">
        <w:pict>
          <v:shape id="_x0000_s1444" type="#_x0000_t202" style="position:absolute;margin-left:91.9pt;margin-top:91.35pt;width:473.85pt;height:27.45pt;z-index:-253079552;mso-position-horizontal-relative:page;mso-position-vertical-relative:page" filled="f" stroked="f">
            <v:textbox inset="0,0,0,0">
              <w:txbxContent>
                <w:p w:rsidR="008D5758" w:rsidRPr="002D48CE" w:rsidRDefault="00594A17">
                  <w:pPr>
                    <w:pStyle w:val="BodyText"/>
                    <w:spacing w:before="12" w:line="249" w:lineRule="auto"/>
                    <w:ind w:left="20"/>
                    <w:rPr>
                      <w:rFonts w:ascii="Lato" w:hAnsi="Lato"/>
                    </w:rPr>
                  </w:pPr>
                  <w:r w:rsidRPr="002D48CE">
                    <w:rPr>
                      <w:rFonts w:ascii="Lato" w:hAnsi="Lato"/>
                      <w:b/>
                    </w:rPr>
                    <w:t xml:space="preserve">HEALTH/SAFETY: </w:t>
                  </w:r>
                  <w:r w:rsidRPr="002D48CE">
                    <w:rPr>
                      <w:rFonts w:ascii="Lato" w:hAnsi="Lato"/>
                    </w:rPr>
                    <w:t>Volunteer services to promote the health, welfare and safety of the residents of your community. Ex: Relay for Life, March of Dimes, and disaster relief.</w:t>
                  </w:r>
                </w:p>
              </w:txbxContent>
            </v:textbox>
            <w10:wrap anchorx="page" anchory="page"/>
          </v:shape>
        </w:pict>
      </w:r>
      <w:r w:rsidRPr="008D5758">
        <w:pict>
          <v:shape id="_x0000_s1443" type="#_x0000_t202" style="position:absolute;margin-left:73.9pt;margin-top:142.45pt;width:5.8pt;height:14.3pt;z-index:-253078528;mso-position-horizontal-relative:page;mso-position-vertical-relative:page" filled="f" stroked="f">
            <v:textbox inset="0,0,0,0">
              <w:txbxContent>
                <w:p w:rsidR="008D5758" w:rsidRDefault="00594A17">
                  <w:pPr>
                    <w:pStyle w:val="BodyText"/>
                    <w:spacing w:before="12"/>
                    <w:ind w:left="20"/>
                  </w:pPr>
                  <w:r>
                    <w:rPr>
                      <w:w w:val="99"/>
                    </w:rPr>
                    <w:t>•</w:t>
                  </w:r>
                </w:p>
              </w:txbxContent>
            </v:textbox>
            <w10:wrap anchorx="page" anchory="page"/>
          </v:shape>
        </w:pict>
      </w:r>
      <w:r w:rsidRPr="008D5758">
        <w:pict>
          <v:shape id="_x0000_s1442" type="#_x0000_t202" style="position:absolute;margin-left:91.9pt;margin-top:142.45pt;width:443.95pt;height:41.05pt;z-index:-253077504;mso-position-horizontal-relative:page;mso-position-vertical-relative:page" filled="f" stroked="f">
            <v:textbox inset="0,0,0,0">
              <w:txbxContent>
                <w:p w:rsidR="008D5758" w:rsidRPr="002D48CE" w:rsidRDefault="00594A17">
                  <w:pPr>
                    <w:spacing w:before="12"/>
                    <w:ind w:left="20"/>
                    <w:rPr>
                      <w:rFonts w:ascii="Lato" w:hAnsi="Lato"/>
                    </w:rPr>
                  </w:pPr>
                  <w:r w:rsidRPr="002D48CE">
                    <w:rPr>
                      <w:rFonts w:ascii="Lato" w:hAnsi="Lato"/>
                      <w:b/>
                    </w:rPr>
                    <w:t>DEVELOPMENTALLY DISABLED AND/OR PHYSICALLY DISABLED</w:t>
                  </w:r>
                  <w:r w:rsidRPr="002D48CE">
                    <w:rPr>
                      <w:rFonts w:ascii="Lato" w:hAnsi="Lato"/>
                    </w:rPr>
                    <w:t>: Volunteer your</w:t>
                  </w:r>
                </w:p>
                <w:p w:rsidR="008D5758" w:rsidRPr="002D48CE" w:rsidRDefault="00594A17">
                  <w:pPr>
                    <w:pStyle w:val="BodyText"/>
                    <w:spacing w:before="21" w:line="247" w:lineRule="auto"/>
                    <w:ind w:left="35" w:right="-5"/>
                    <w:rPr>
                      <w:rFonts w:ascii="Lato" w:hAnsi="Lato"/>
                    </w:rPr>
                  </w:pPr>
                  <w:proofErr w:type="gramStart"/>
                  <w:r w:rsidRPr="002D48CE">
                    <w:rPr>
                      <w:rFonts w:ascii="Lato" w:hAnsi="Lato"/>
                    </w:rPr>
                    <w:t>services</w:t>
                  </w:r>
                  <w:proofErr w:type="gramEnd"/>
                  <w:r w:rsidRPr="002D48CE">
                    <w:rPr>
                      <w:rFonts w:ascii="Lato" w:hAnsi="Lato"/>
                    </w:rPr>
                    <w:t xml:space="preserve"> in an effort to improve and enrich the lives of the mentally and physically disabled. Ex: Special </w:t>
                  </w:r>
                  <w:proofErr w:type="gramStart"/>
                  <w:r w:rsidRPr="002D48CE">
                    <w:rPr>
                      <w:rFonts w:ascii="Lato" w:hAnsi="Lato"/>
                    </w:rPr>
                    <w:t>Olympics,</w:t>
                  </w:r>
                  <w:proofErr w:type="gramEnd"/>
                  <w:r w:rsidRPr="002D48CE">
                    <w:rPr>
                      <w:rFonts w:ascii="Lato" w:hAnsi="Lato"/>
                    </w:rPr>
                    <w:t xml:space="preserve"> assist in group homes, collect toys, art supplies.</w:t>
                  </w:r>
                </w:p>
              </w:txbxContent>
            </v:textbox>
            <w10:wrap anchorx="page" anchory="page"/>
          </v:shape>
        </w:pict>
      </w:r>
      <w:r w:rsidRPr="008D5758">
        <w:pict>
          <v:shape id="_x0000_s1441" type="#_x0000_t202" style="position:absolute;margin-left:73.9pt;margin-top:207.25pt;width:5.8pt;height:14.3pt;z-index:-253076480;mso-position-horizontal-relative:page;mso-position-vertical-relative:page" filled="f" stroked="f">
            <v:textbox inset="0,0,0,0">
              <w:txbxContent>
                <w:p w:rsidR="008D5758" w:rsidRDefault="00594A17">
                  <w:pPr>
                    <w:pStyle w:val="BodyText"/>
                    <w:spacing w:before="12"/>
                    <w:ind w:left="20"/>
                  </w:pPr>
                  <w:r>
                    <w:rPr>
                      <w:w w:val="99"/>
                    </w:rPr>
                    <w:t>•</w:t>
                  </w:r>
                </w:p>
              </w:txbxContent>
            </v:textbox>
            <w10:wrap anchorx="page" anchory="page"/>
          </v:shape>
        </w:pict>
      </w:r>
      <w:r w:rsidRPr="008D5758">
        <w:pict>
          <v:shape id="_x0000_s1440" type="#_x0000_t202" style="position:absolute;margin-left:91.9pt;margin-top:207.25pt;width:445.05pt;height:40.8pt;z-index:-253075456;mso-position-horizontal-relative:page;mso-position-vertical-relative:page" filled="f" stroked="f">
            <v:textbox inset="0,0,0,0">
              <w:txbxContent>
                <w:p w:rsidR="008D5758" w:rsidRPr="002D48CE" w:rsidRDefault="00594A17">
                  <w:pPr>
                    <w:pStyle w:val="BodyText"/>
                    <w:spacing w:before="12" w:line="252" w:lineRule="auto"/>
                    <w:ind w:left="20" w:right="17"/>
                    <w:jc w:val="both"/>
                    <w:rPr>
                      <w:rFonts w:ascii="Lato" w:hAnsi="Lato"/>
                    </w:rPr>
                  </w:pPr>
                  <w:r w:rsidRPr="002D48CE">
                    <w:rPr>
                      <w:rFonts w:ascii="Lato" w:hAnsi="Lato"/>
                      <w:b/>
                    </w:rPr>
                    <w:t xml:space="preserve">ENVIRONMENT/HISTORICAL PRESERVATION: </w:t>
                  </w:r>
                  <w:r w:rsidRPr="002D48CE">
                    <w:rPr>
                      <w:rFonts w:ascii="Lato" w:hAnsi="Lato"/>
                    </w:rPr>
                    <w:t>Volunteer your services to promote and enco</w:t>
                  </w:r>
                  <w:r w:rsidRPr="002D48CE">
                    <w:rPr>
                      <w:rFonts w:ascii="Lato" w:hAnsi="Lato"/>
                    </w:rPr>
                    <w:t>urage the preservation of the environment and/or the protection of historical sites. Ex: community beautification projects, beach clean-up, museums, historical research.</w:t>
                  </w:r>
                </w:p>
              </w:txbxContent>
            </v:textbox>
            <w10:wrap anchorx="page" anchory="page"/>
          </v:shape>
        </w:pict>
      </w:r>
      <w:r w:rsidRPr="008D5758">
        <w:pict>
          <v:shape id="_x0000_s1439" type="#_x0000_t202" style="position:absolute;margin-left:73.9pt;margin-top:272.05pt;width:5.8pt;height:14.3pt;z-index:-253074432;mso-position-horizontal-relative:page;mso-position-vertical-relative:page" filled="f" stroked="f">
            <v:textbox inset="0,0,0,0">
              <w:txbxContent>
                <w:p w:rsidR="008D5758" w:rsidRDefault="00594A17">
                  <w:pPr>
                    <w:pStyle w:val="BodyText"/>
                    <w:spacing w:before="12"/>
                    <w:ind w:left="20"/>
                  </w:pPr>
                  <w:r>
                    <w:rPr>
                      <w:w w:val="99"/>
                    </w:rPr>
                    <w:t>•</w:t>
                  </w:r>
                </w:p>
              </w:txbxContent>
            </v:textbox>
            <w10:wrap anchorx="page" anchory="page"/>
          </v:shape>
        </w:pict>
      </w:r>
      <w:r w:rsidRPr="008D5758">
        <w:pict>
          <v:shape id="_x0000_s1438" type="#_x0000_t202" style="position:absolute;margin-left:91.9pt;margin-top:272.05pt;width:460.15pt;height:40.5pt;z-index:-253073408;mso-position-horizontal-relative:page;mso-position-vertical-relative:page" filled="f" stroked="f">
            <v:textbox inset="0,0,0,0">
              <w:txbxContent>
                <w:p w:rsidR="008D5758" w:rsidRPr="002D48CE" w:rsidRDefault="00594A17">
                  <w:pPr>
                    <w:pStyle w:val="BodyText"/>
                    <w:spacing w:before="12" w:line="249" w:lineRule="auto"/>
                    <w:ind w:left="20"/>
                    <w:rPr>
                      <w:rFonts w:ascii="Lato" w:hAnsi="Lato"/>
                    </w:rPr>
                  </w:pPr>
                  <w:r w:rsidRPr="002D48CE">
                    <w:rPr>
                      <w:rFonts w:ascii="Lato" w:hAnsi="Lato"/>
                      <w:b/>
                    </w:rPr>
                    <w:t xml:space="preserve">ARTS/CULTURE: </w:t>
                  </w:r>
                  <w:r w:rsidRPr="002D48CE">
                    <w:rPr>
                      <w:rFonts w:ascii="Lato" w:hAnsi="Lato"/>
                    </w:rPr>
                    <w:t>Volunteer your services to encourage the growth of the arts in y</w:t>
                  </w:r>
                  <w:r w:rsidRPr="002D48CE">
                    <w:rPr>
                      <w:rFonts w:ascii="Lato" w:hAnsi="Lato"/>
                    </w:rPr>
                    <w:t>our community. Ex: help with gallery exhibitions, auctions, creative art camp, usher at fundraising performances.</w:t>
                  </w:r>
                </w:p>
              </w:txbxContent>
            </v:textbox>
            <w10:wrap anchorx="page" anchory="page"/>
          </v:shape>
        </w:pict>
      </w:r>
      <w:r w:rsidRPr="008D5758">
        <w:pict>
          <v:shape id="_x0000_s1437" type="#_x0000_t202" style="position:absolute;margin-left:267.35pt;margin-top:335.5pt;width:91.75pt;height:14.3pt;z-index:-253072384;mso-position-horizontal-relative:page;mso-position-vertical-relative:page" filled="f" stroked="f">
            <v:textbox inset="0,0,0,0">
              <w:txbxContent>
                <w:p w:rsidR="008D5758" w:rsidRPr="002D48CE" w:rsidRDefault="00594A17">
                  <w:pPr>
                    <w:spacing w:before="12"/>
                    <w:ind w:left="20"/>
                    <w:rPr>
                      <w:rFonts w:ascii="Lato" w:hAnsi="Lato"/>
                      <w:b/>
                    </w:rPr>
                  </w:pPr>
                  <w:r w:rsidRPr="002D48CE">
                    <w:rPr>
                      <w:rFonts w:ascii="Lato" w:hAnsi="Lato"/>
                      <w:b/>
                      <w:u w:val="thick"/>
                    </w:rPr>
                    <w:t>SAMPLE ESSAY:</w:t>
                  </w:r>
                </w:p>
              </w:txbxContent>
            </v:textbox>
            <w10:wrap anchorx="page" anchory="page"/>
          </v:shape>
        </w:pict>
      </w:r>
      <w:r w:rsidRPr="008D5758">
        <w:pict>
          <v:shape id="_x0000_s1436" type="#_x0000_t202" style="position:absolute;margin-left:56.6pt;margin-top:359.35pt;width:503.45pt;height:69.1pt;z-index:-253071360;mso-position-horizontal-relative:page;mso-position-vertical-relative:page" filled="f" stroked="f">
            <v:textbox inset="0,0,0,0">
              <w:txbxContent>
                <w:p w:rsidR="008D5758" w:rsidRPr="002D48CE" w:rsidRDefault="00594A17">
                  <w:pPr>
                    <w:pStyle w:val="BodyText"/>
                    <w:spacing w:before="12" w:line="259" w:lineRule="auto"/>
                    <w:ind w:left="29" w:hanging="10"/>
                    <w:rPr>
                      <w:rFonts w:ascii="Lato" w:hAnsi="Lato"/>
                    </w:rPr>
                  </w:pPr>
                  <w:r w:rsidRPr="002D48CE">
                    <w:rPr>
                      <w:rFonts w:ascii="Lato" w:hAnsi="Lato"/>
                    </w:rPr>
                    <w:t>By volunteering at the Relay for Life, I am helping to promote the health, welfare and safety of the residents in my community. The American Cancer Society has projected that 1,638,910 Americans will be diagnosed with some form of cancer this year alone. I</w:t>
                  </w:r>
                  <w:r w:rsidRPr="002D48CE">
                    <w:rPr>
                      <w:rFonts w:ascii="Lato" w:hAnsi="Lato"/>
                    </w:rPr>
                    <w:t>n helping to raise funds for the American Cancer Society, we are helping to work towards finding a cure or at least treatments for people fighting this devastating disease.</w:t>
                  </w:r>
                </w:p>
              </w:txbxContent>
            </v:textbox>
            <w10:wrap anchorx="page" anchory="page"/>
          </v:shape>
        </w:pict>
      </w:r>
      <w:r w:rsidRPr="008D5758">
        <w:pict>
          <v:shape id="_x0000_s1435" type="#_x0000_t202" style="position:absolute;margin-left:56.6pt;margin-top:438.45pt;width:507.8pt;height:55.35pt;z-index:-253070336;mso-position-horizontal-relative:page;mso-position-vertical-relative:page" filled="f" stroked="f">
            <v:textbox inset="0,0,0,0">
              <w:txbxContent>
                <w:p w:rsidR="008D5758" w:rsidRPr="002D48CE" w:rsidRDefault="00594A17">
                  <w:pPr>
                    <w:pStyle w:val="BodyText"/>
                    <w:spacing w:before="12" w:line="259" w:lineRule="auto"/>
                    <w:ind w:left="29" w:right="57" w:hanging="10"/>
                    <w:rPr>
                      <w:rFonts w:ascii="Lato" w:hAnsi="Lato"/>
                    </w:rPr>
                  </w:pPr>
                  <w:r w:rsidRPr="002D48CE">
                    <w:rPr>
                      <w:rFonts w:ascii="Lato" w:hAnsi="Lato"/>
                    </w:rPr>
                    <w:t>At Relay for life, the activities I am participating in help raise money for can</w:t>
                  </w:r>
                  <w:r w:rsidRPr="002D48CE">
                    <w:rPr>
                      <w:rFonts w:ascii="Lato" w:hAnsi="Lato"/>
                    </w:rPr>
                    <w:t>cer research. They also help recognize and give support to survivors of cancer and people currently in treatment. We also</w:t>
                  </w:r>
                  <w:r w:rsidRPr="002D48CE">
                    <w:rPr>
                      <w:rFonts w:ascii="Lato" w:hAnsi="Lato"/>
                      <w:spacing w:val="-28"/>
                    </w:rPr>
                    <w:t xml:space="preserve"> </w:t>
                  </w:r>
                  <w:r w:rsidRPr="002D48CE">
                    <w:rPr>
                      <w:rFonts w:ascii="Lato" w:hAnsi="Lato"/>
                    </w:rPr>
                    <w:t>remember those we have lost to this disease. My specific duties included:  setting up concession stands, putting up and decorating lum</w:t>
                  </w:r>
                  <w:r w:rsidRPr="002D48CE">
                    <w:rPr>
                      <w:rFonts w:ascii="Lato" w:hAnsi="Lato"/>
                    </w:rPr>
                    <w:t>inaries, working with young children in activities during throughout the</w:t>
                  </w:r>
                  <w:r w:rsidRPr="002D48CE">
                    <w:rPr>
                      <w:rFonts w:ascii="Lato" w:hAnsi="Lato"/>
                      <w:spacing w:val="-18"/>
                    </w:rPr>
                    <w:t xml:space="preserve"> </w:t>
                  </w:r>
                  <w:r w:rsidRPr="002D48CE">
                    <w:rPr>
                      <w:rFonts w:ascii="Lato" w:hAnsi="Lato"/>
                    </w:rPr>
                    <w:t>day.</w:t>
                  </w:r>
                </w:p>
              </w:txbxContent>
            </v:textbox>
            <w10:wrap anchorx="page" anchory="page"/>
          </v:shape>
        </w:pict>
      </w:r>
      <w:r w:rsidRPr="008D5758">
        <w:pict>
          <v:shape id="_x0000_s1434" type="#_x0000_t202" style="position:absolute;margin-left:56.6pt;margin-top:505.7pt;width:492.55pt;height:41.6pt;z-index:-253069312;mso-position-horizontal-relative:page;mso-position-vertical-relative:page" filled="f" stroked="f">
            <v:textbox inset="0,0,0,0">
              <w:txbxContent>
                <w:p w:rsidR="008D5758" w:rsidRPr="002D48CE" w:rsidRDefault="00594A17">
                  <w:pPr>
                    <w:pStyle w:val="BodyText"/>
                    <w:spacing w:before="12" w:line="259" w:lineRule="auto"/>
                    <w:ind w:left="29" w:right="17" w:hanging="10"/>
                    <w:jc w:val="both"/>
                    <w:rPr>
                      <w:rFonts w:ascii="Lato" w:hAnsi="Lato"/>
                    </w:rPr>
                  </w:pPr>
                  <w:r w:rsidRPr="002D48CE">
                    <w:rPr>
                      <w:rFonts w:ascii="Lato" w:hAnsi="Lato"/>
                    </w:rPr>
                    <w:t>My volunteer activities made me more aware of what people go through when they have cancer, and gave me a better appreciation of my own good health. It is very satisfying to know that I have been a part of something that will help so many people.</w:t>
                  </w:r>
                </w:p>
              </w:txbxContent>
            </v:textbox>
            <w10:wrap anchorx="page" anchory="page"/>
          </v:shape>
        </w:pict>
      </w:r>
      <w:r w:rsidRPr="008D5758">
        <w:pict>
          <v:shape id="_x0000_s1433" type="#_x0000_t202" style="position:absolute;margin-left:56.6pt;margin-top:570.8pt;width:93.05pt;height:14.3pt;z-index:-253068288;mso-position-horizontal-relative:page;mso-position-vertical-relative:page" filled="f" stroked="f">
            <v:textbox inset="0,0,0,0">
              <w:txbxContent>
                <w:p w:rsidR="008D5758" w:rsidRPr="002D48CE" w:rsidRDefault="00594A17">
                  <w:pPr>
                    <w:pStyle w:val="BodyText"/>
                    <w:spacing w:before="12"/>
                    <w:ind w:left="20"/>
                    <w:rPr>
                      <w:rFonts w:ascii="Lato" w:hAnsi="Lato"/>
                    </w:rPr>
                  </w:pPr>
                  <w:r w:rsidRPr="002D48CE">
                    <w:rPr>
                      <w:rFonts w:ascii="Lato" w:hAnsi="Lato"/>
                    </w:rPr>
                    <w:t>Studen</w:t>
                  </w:r>
                  <w:r w:rsidRPr="002D48CE">
                    <w:rPr>
                      <w:rFonts w:ascii="Lato" w:hAnsi="Lato"/>
                    </w:rPr>
                    <w:t>t Signature:</w:t>
                  </w:r>
                </w:p>
              </w:txbxContent>
            </v:textbox>
            <w10:wrap anchorx="page" anchory="page"/>
          </v:shape>
        </w:pict>
      </w:r>
      <w:r w:rsidRPr="008D5758">
        <w:pict>
          <v:shape id="_x0000_s1432" type="#_x0000_t202" style="position:absolute;margin-left:394.6pt;margin-top:570.8pt;width:28.2pt;height:14.3pt;z-index:-253067264;mso-position-horizontal-relative:page;mso-position-vertical-relative:page" filled="f" stroked="f">
            <v:textbox inset="0,0,0,0">
              <w:txbxContent>
                <w:p w:rsidR="008D5758" w:rsidRPr="002D48CE" w:rsidRDefault="00594A17">
                  <w:pPr>
                    <w:pStyle w:val="BodyText"/>
                    <w:spacing w:before="12"/>
                    <w:ind w:left="20"/>
                    <w:rPr>
                      <w:rFonts w:ascii="Lato" w:hAnsi="Lato"/>
                    </w:rPr>
                  </w:pPr>
                  <w:r w:rsidRPr="002D48CE">
                    <w:rPr>
                      <w:rFonts w:ascii="Lato" w:hAnsi="Lato"/>
                    </w:rPr>
                    <w:t>Date:</w:t>
                  </w:r>
                </w:p>
              </w:txbxContent>
            </v:textbox>
            <w10:wrap anchorx="page" anchory="page"/>
          </v:shape>
        </w:pict>
      </w:r>
      <w:r w:rsidRPr="008D5758">
        <w:pict>
          <v:shape id="_x0000_s1431" type="#_x0000_t202" style="position:absolute;margin-left:306.75pt;margin-top:335.45pt;width:10.4pt;height:12pt;z-index:-253066240;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p>
    <w:p w:rsidR="008D5758" w:rsidRDefault="008D5758">
      <w:pPr>
        <w:rPr>
          <w:sz w:val="2"/>
          <w:szCs w:val="2"/>
        </w:rPr>
        <w:sectPr w:rsidR="008D5758">
          <w:pgSz w:w="12240" w:h="15840"/>
          <w:pgMar w:top="540" w:right="800" w:bottom="280" w:left="940" w:header="720" w:footer="720" w:gutter="0"/>
          <w:cols w:space="720"/>
        </w:sectPr>
      </w:pPr>
    </w:p>
    <w:p w:rsidR="008D5758" w:rsidRDefault="008D5758">
      <w:pPr>
        <w:rPr>
          <w:sz w:val="2"/>
          <w:szCs w:val="2"/>
        </w:rPr>
      </w:pPr>
      <w:r w:rsidRPr="008D5758">
        <w:lastRenderedPageBreak/>
        <w:pict>
          <v:shape id="_x0000_s1430" type="#_x0000_t202" style="position:absolute;margin-left:91.35pt;margin-top:31pt;width:443.55pt;height:51.85pt;z-index:-253065216;mso-position-horizontal-relative:page;mso-position-vertical-relative:page" filled="f" stroked="f">
            <v:textbox inset="0,0,0,0">
              <w:txbxContent>
                <w:p w:rsidR="008D5758" w:rsidRDefault="00594A17">
                  <w:pPr>
                    <w:spacing w:line="468" w:lineRule="exact"/>
                    <w:ind w:left="1" w:right="1"/>
                    <w:jc w:val="center"/>
                    <w:rPr>
                      <w:rFonts w:ascii="Calibri"/>
                      <w:b/>
                      <w:i/>
                      <w:sz w:val="44"/>
                    </w:rPr>
                  </w:pPr>
                  <w:r>
                    <w:rPr>
                      <w:rFonts w:ascii="Calibri"/>
                      <w:b/>
                      <w:i/>
                      <w:sz w:val="44"/>
                    </w:rPr>
                    <w:t>Community Service Project Requirements for the</w:t>
                  </w:r>
                </w:p>
                <w:p w:rsidR="008D5758" w:rsidRDefault="00594A17">
                  <w:pPr>
                    <w:spacing w:before="41"/>
                    <w:ind w:left="1" w:right="1"/>
                    <w:jc w:val="center"/>
                    <w:rPr>
                      <w:b/>
                      <w:sz w:val="44"/>
                    </w:rPr>
                  </w:pPr>
                  <w:r>
                    <w:rPr>
                      <w:b/>
                      <w:sz w:val="44"/>
                      <w:u w:val="thick"/>
                    </w:rPr>
                    <w:t>Florida Bright Futures Scholarship</w:t>
                  </w:r>
                </w:p>
              </w:txbxContent>
            </v:textbox>
            <w10:wrap anchorx="page" anchory="page"/>
          </v:shape>
        </w:pict>
      </w:r>
      <w:r w:rsidRPr="008D5758">
        <w:pict>
          <v:shape id="_x0000_s1429" type="#_x0000_t202" style="position:absolute;margin-left:55.8pt;margin-top:122.9pt;width:509.9pt;height:84.1pt;z-index:-253064192;mso-position-horizontal-relative:page;mso-position-vertical-relative:page" filled="f" stroked="f">
            <v:textbox inset="0,0,0,0">
              <w:txbxContent>
                <w:p w:rsidR="008D5758" w:rsidRDefault="00594A17">
                  <w:pPr>
                    <w:spacing w:line="305" w:lineRule="exact"/>
                    <w:ind w:left="20"/>
                    <w:rPr>
                      <w:rFonts w:ascii="Calibri"/>
                      <w:sz w:val="28"/>
                    </w:rPr>
                  </w:pPr>
                  <w:r>
                    <w:rPr>
                      <w:rFonts w:ascii="Calibri"/>
                      <w:b/>
                      <w:i/>
                      <w:sz w:val="28"/>
                    </w:rPr>
                    <w:t xml:space="preserve">Community Service </w:t>
                  </w:r>
                  <w:r>
                    <w:rPr>
                      <w:rFonts w:ascii="Calibri"/>
                      <w:sz w:val="28"/>
                    </w:rPr>
                    <w:t>is defined as identifying a social issue in the community. This requires</w:t>
                  </w:r>
                </w:p>
                <w:p w:rsidR="008D5758" w:rsidRDefault="00594A17">
                  <w:pPr>
                    <w:ind w:left="30"/>
                    <w:rPr>
                      <w:rFonts w:ascii="Calibri"/>
                      <w:sz w:val="28"/>
                    </w:rPr>
                  </w:pPr>
                  <w:proofErr w:type="gramStart"/>
                  <w:r>
                    <w:rPr>
                      <w:rFonts w:ascii="Calibri"/>
                      <w:sz w:val="28"/>
                    </w:rPr>
                    <w:t>students</w:t>
                  </w:r>
                  <w:proofErr w:type="gramEnd"/>
                  <w:r>
                    <w:rPr>
                      <w:rFonts w:ascii="Calibri"/>
                      <w:sz w:val="28"/>
                    </w:rPr>
                    <w:t xml:space="preserve"> to look beyond themselves and reach out to an issue faced by our society (i.e. poverty, abuse, elderly citizen rights). These hours will meet the requirement for the Florida Academic Scholars, Florida Medallion Scholars or Gold Seal Vocational sch</w:t>
                  </w:r>
                  <w:r>
                    <w:rPr>
                      <w:rFonts w:ascii="Calibri"/>
                      <w:sz w:val="28"/>
                    </w:rPr>
                    <w:t>olarships. The completed hours will be recorded on the transcript of the student.</w:t>
                  </w:r>
                </w:p>
              </w:txbxContent>
            </v:textbox>
            <w10:wrap anchorx="page" anchory="page"/>
          </v:shape>
        </w:pict>
      </w:r>
      <w:r w:rsidRPr="008D5758">
        <w:pict>
          <v:shape id="_x0000_s1428" type="#_x0000_t202" style="position:absolute;margin-left:55.8pt;margin-top:220pt;width:499.65pt;height:67.05pt;z-index:-253063168;mso-position-horizontal-relative:page;mso-position-vertical-relative:page" filled="f" stroked="f">
            <v:textbox inset="0,0,0,0">
              <w:txbxContent>
                <w:p w:rsidR="008D5758" w:rsidRDefault="00594A17">
                  <w:pPr>
                    <w:spacing w:line="304" w:lineRule="exact"/>
                    <w:ind w:left="20"/>
                    <w:rPr>
                      <w:rFonts w:ascii="Calibri"/>
                      <w:sz w:val="28"/>
                    </w:rPr>
                  </w:pPr>
                  <w:r>
                    <w:rPr>
                      <w:rFonts w:ascii="Calibri"/>
                      <w:b/>
                      <w:i/>
                      <w:sz w:val="28"/>
                    </w:rPr>
                    <w:t>Volunteer</w:t>
                  </w:r>
                  <w:r>
                    <w:rPr>
                      <w:rFonts w:ascii="Calibri"/>
                      <w:b/>
                      <w:i/>
                      <w:spacing w:val="-5"/>
                      <w:sz w:val="28"/>
                    </w:rPr>
                    <w:t xml:space="preserve"> </w:t>
                  </w:r>
                  <w:r>
                    <w:rPr>
                      <w:rFonts w:ascii="Calibri"/>
                      <w:b/>
                      <w:i/>
                      <w:sz w:val="28"/>
                    </w:rPr>
                    <w:t>Service</w:t>
                  </w:r>
                  <w:r>
                    <w:rPr>
                      <w:rFonts w:ascii="Calibri"/>
                      <w:b/>
                      <w:i/>
                      <w:spacing w:val="-1"/>
                      <w:sz w:val="28"/>
                    </w:rPr>
                    <w:t xml:space="preserve"> </w:t>
                  </w:r>
                  <w:r>
                    <w:rPr>
                      <w:rFonts w:ascii="Calibri"/>
                      <w:sz w:val="28"/>
                    </w:rPr>
                    <w:t>is</w:t>
                  </w:r>
                  <w:r>
                    <w:rPr>
                      <w:rFonts w:ascii="Calibri"/>
                      <w:spacing w:val="-3"/>
                      <w:sz w:val="28"/>
                    </w:rPr>
                    <w:t xml:space="preserve"> </w:t>
                  </w:r>
                  <w:r>
                    <w:rPr>
                      <w:rFonts w:ascii="Calibri"/>
                      <w:sz w:val="28"/>
                    </w:rPr>
                    <w:t>defined</w:t>
                  </w:r>
                  <w:r>
                    <w:rPr>
                      <w:rFonts w:ascii="Calibri"/>
                      <w:spacing w:val="-5"/>
                      <w:sz w:val="28"/>
                    </w:rPr>
                    <w:t xml:space="preserve"> </w:t>
                  </w:r>
                  <w:r>
                    <w:rPr>
                      <w:rFonts w:ascii="Calibri"/>
                      <w:sz w:val="28"/>
                    </w:rPr>
                    <w:t>as</w:t>
                  </w:r>
                  <w:r>
                    <w:rPr>
                      <w:rFonts w:ascii="Calibri"/>
                      <w:spacing w:val="-4"/>
                      <w:sz w:val="28"/>
                    </w:rPr>
                    <w:t xml:space="preserve"> </w:t>
                  </w:r>
                  <w:r>
                    <w:rPr>
                      <w:rFonts w:ascii="Calibri"/>
                      <w:sz w:val="28"/>
                    </w:rPr>
                    <w:t>helping</w:t>
                  </w:r>
                  <w:r>
                    <w:rPr>
                      <w:rFonts w:ascii="Calibri"/>
                      <w:spacing w:val="-4"/>
                      <w:sz w:val="28"/>
                    </w:rPr>
                    <w:t xml:space="preserve"> </w:t>
                  </w:r>
                  <w:r>
                    <w:rPr>
                      <w:rFonts w:ascii="Calibri"/>
                      <w:sz w:val="28"/>
                    </w:rPr>
                    <w:t>others</w:t>
                  </w:r>
                  <w:r>
                    <w:rPr>
                      <w:rFonts w:ascii="Calibri"/>
                      <w:spacing w:val="-4"/>
                      <w:sz w:val="28"/>
                    </w:rPr>
                    <w:t xml:space="preserve"> </w:t>
                  </w:r>
                  <w:r>
                    <w:rPr>
                      <w:rFonts w:ascii="Calibri"/>
                      <w:sz w:val="28"/>
                    </w:rPr>
                    <w:t>when</w:t>
                  </w:r>
                  <w:r>
                    <w:rPr>
                      <w:rFonts w:ascii="Calibri"/>
                      <w:spacing w:val="-4"/>
                      <w:sz w:val="28"/>
                    </w:rPr>
                    <w:t xml:space="preserve"> </w:t>
                  </w:r>
                  <w:r>
                    <w:rPr>
                      <w:rFonts w:ascii="Calibri"/>
                      <w:sz w:val="28"/>
                    </w:rPr>
                    <w:t>or</w:t>
                  </w:r>
                  <w:r>
                    <w:rPr>
                      <w:rFonts w:ascii="Calibri"/>
                      <w:spacing w:val="-4"/>
                      <w:sz w:val="28"/>
                    </w:rPr>
                    <w:t xml:space="preserve"> </w:t>
                  </w:r>
                  <w:r>
                    <w:rPr>
                      <w:rFonts w:ascii="Calibri"/>
                      <w:sz w:val="28"/>
                    </w:rPr>
                    <w:t>where</w:t>
                  </w:r>
                  <w:r>
                    <w:rPr>
                      <w:rFonts w:ascii="Calibri"/>
                      <w:spacing w:val="-4"/>
                      <w:sz w:val="28"/>
                    </w:rPr>
                    <w:t xml:space="preserve"> </w:t>
                  </w:r>
                  <w:r>
                    <w:rPr>
                      <w:rFonts w:ascii="Calibri"/>
                      <w:sz w:val="28"/>
                    </w:rPr>
                    <w:t>it</w:t>
                  </w:r>
                  <w:r>
                    <w:rPr>
                      <w:rFonts w:ascii="Calibri"/>
                      <w:spacing w:val="-2"/>
                      <w:sz w:val="28"/>
                    </w:rPr>
                    <w:t xml:space="preserve"> </w:t>
                  </w:r>
                  <w:r>
                    <w:rPr>
                      <w:rFonts w:ascii="Calibri"/>
                      <w:sz w:val="28"/>
                    </w:rPr>
                    <w:t>is</w:t>
                  </w:r>
                  <w:r>
                    <w:rPr>
                      <w:rFonts w:ascii="Calibri"/>
                      <w:spacing w:val="-4"/>
                      <w:sz w:val="28"/>
                    </w:rPr>
                    <w:t xml:space="preserve"> </w:t>
                  </w:r>
                  <w:r>
                    <w:rPr>
                      <w:rFonts w:ascii="Calibri"/>
                      <w:sz w:val="28"/>
                    </w:rPr>
                    <w:t>needed,</w:t>
                  </w:r>
                  <w:r>
                    <w:rPr>
                      <w:rFonts w:ascii="Calibri"/>
                      <w:spacing w:val="-4"/>
                      <w:sz w:val="28"/>
                    </w:rPr>
                    <w:t xml:space="preserve"> </w:t>
                  </w:r>
                  <w:r>
                    <w:rPr>
                      <w:rFonts w:ascii="Calibri"/>
                      <w:sz w:val="28"/>
                    </w:rPr>
                    <w:t>but</w:t>
                  </w:r>
                  <w:r>
                    <w:rPr>
                      <w:rFonts w:ascii="Calibri"/>
                      <w:spacing w:val="-4"/>
                      <w:sz w:val="28"/>
                    </w:rPr>
                    <w:t xml:space="preserve"> </w:t>
                  </w:r>
                  <w:r>
                    <w:rPr>
                      <w:rFonts w:ascii="Calibri"/>
                      <w:sz w:val="28"/>
                    </w:rPr>
                    <w:t>does</w:t>
                  </w:r>
                  <w:r>
                    <w:rPr>
                      <w:rFonts w:ascii="Calibri"/>
                      <w:spacing w:val="-4"/>
                      <w:sz w:val="28"/>
                    </w:rPr>
                    <w:t xml:space="preserve"> </w:t>
                  </w:r>
                  <w:r>
                    <w:rPr>
                      <w:rFonts w:ascii="Calibri"/>
                      <w:sz w:val="28"/>
                    </w:rPr>
                    <w:t>not</w:t>
                  </w:r>
                </w:p>
                <w:p w:rsidR="008D5758" w:rsidRDefault="00594A17">
                  <w:pPr>
                    <w:ind w:left="30" w:right="26"/>
                    <w:rPr>
                      <w:rFonts w:ascii="Calibri"/>
                      <w:sz w:val="28"/>
                    </w:rPr>
                  </w:pPr>
                  <w:proofErr w:type="gramStart"/>
                  <w:r>
                    <w:rPr>
                      <w:rFonts w:ascii="Calibri"/>
                      <w:sz w:val="28"/>
                    </w:rPr>
                    <w:t>necessarily</w:t>
                  </w:r>
                  <w:proofErr w:type="gramEnd"/>
                  <w:r>
                    <w:rPr>
                      <w:rFonts w:ascii="Calibri"/>
                      <w:sz w:val="28"/>
                    </w:rPr>
                    <w:t xml:space="preserve"> address a social issue. Although these hours will not be recorded on the high school transcript, students are encouraged keep a log of the activities for documentation on college, job, and scholarship applications, other than Bright</w:t>
                  </w:r>
                  <w:r>
                    <w:rPr>
                      <w:rFonts w:ascii="Calibri"/>
                      <w:spacing w:val="-39"/>
                      <w:sz w:val="28"/>
                    </w:rPr>
                    <w:t xml:space="preserve"> </w:t>
                  </w:r>
                  <w:r>
                    <w:rPr>
                      <w:rFonts w:ascii="Calibri"/>
                      <w:sz w:val="28"/>
                    </w:rPr>
                    <w:t>Futures.</w:t>
                  </w:r>
                </w:p>
              </w:txbxContent>
            </v:textbox>
            <w10:wrap anchorx="page" anchory="page"/>
          </v:shape>
        </w:pict>
      </w:r>
      <w:r w:rsidRPr="008D5758">
        <w:pict>
          <v:shape id="_x0000_s1427" type="#_x0000_t202" style="position:absolute;margin-left:55.8pt;margin-top:302.65pt;width:510.85pt;height:50pt;z-index:-253062144;mso-position-horizontal-relative:page;mso-position-vertical-relative:page" filled="f" stroked="f">
            <v:textbox inset="0,0,0,0">
              <w:txbxContent>
                <w:p w:rsidR="008D5758" w:rsidRDefault="00594A17">
                  <w:pPr>
                    <w:spacing w:line="304" w:lineRule="exact"/>
                    <w:ind w:left="20"/>
                    <w:rPr>
                      <w:rFonts w:ascii="Calibri"/>
                      <w:sz w:val="28"/>
                    </w:rPr>
                  </w:pPr>
                  <w:r>
                    <w:rPr>
                      <w:rFonts w:ascii="Calibri"/>
                      <w:sz w:val="28"/>
                    </w:rPr>
                    <w:t>To be eligible to receive one of the Florida Bright Futures Scholarship awards, all Students</w:t>
                  </w:r>
                </w:p>
                <w:p w:rsidR="008D5758" w:rsidRDefault="00594A17">
                  <w:pPr>
                    <w:ind w:left="30" w:right="24"/>
                    <w:rPr>
                      <w:rFonts w:ascii="Calibri"/>
                      <w:sz w:val="28"/>
                    </w:rPr>
                  </w:pPr>
                  <w:proofErr w:type="gramStart"/>
                  <w:r>
                    <w:rPr>
                      <w:rFonts w:ascii="Calibri"/>
                      <w:sz w:val="28"/>
                    </w:rPr>
                    <w:t>must</w:t>
                  </w:r>
                  <w:proofErr w:type="gramEnd"/>
                  <w:r>
                    <w:rPr>
                      <w:rFonts w:ascii="Calibri"/>
                      <w:sz w:val="28"/>
                    </w:rPr>
                    <w:t xml:space="preserve"> complete a program of community service work that includes a minimum number of hours:</w:t>
                  </w:r>
                </w:p>
              </w:txbxContent>
            </v:textbox>
            <w10:wrap anchorx="page" anchory="page"/>
          </v:shape>
        </w:pict>
      </w:r>
      <w:r w:rsidRPr="008D5758">
        <w:pict>
          <v:shape id="_x0000_s1426" type="#_x0000_t202" style="position:absolute;margin-left:194pt;margin-top:389.75pt;width:238.3pt;height:35.4pt;z-index:-253061120;mso-position-horizontal-relative:page;mso-position-vertical-relative:page" filled="f" stroked="f">
            <v:textbox inset="0,0,0,0">
              <w:txbxContent>
                <w:p w:rsidR="008D5758" w:rsidRDefault="00594A17">
                  <w:pPr>
                    <w:spacing w:line="305" w:lineRule="exact"/>
                    <w:ind w:left="20"/>
                    <w:rPr>
                      <w:rFonts w:ascii="Calibri" w:hAnsi="Calibri"/>
                      <w:sz w:val="28"/>
                    </w:rPr>
                  </w:pPr>
                  <w:r>
                    <w:rPr>
                      <w:rFonts w:ascii="Calibri" w:hAnsi="Calibri"/>
                      <w:sz w:val="28"/>
                    </w:rPr>
                    <w:t>Florida Academic Scholarship – 100</w:t>
                  </w:r>
                  <w:r>
                    <w:rPr>
                      <w:rFonts w:ascii="Calibri" w:hAnsi="Calibri"/>
                      <w:spacing w:val="-20"/>
                      <w:sz w:val="28"/>
                    </w:rPr>
                    <w:t xml:space="preserve"> </w:t>
                  </w:r>
                  <w:r>
                    <w:rPr>
                      <w:rFonts w:ascii="Calibri" w:hAnsi="Calibri"/>
                      <w:sz w:val="28"/>
                    </w:rPr>
                    <w:t>hours</w:t>
                  </w:r>
                </w:p>
                <w:p w:rsidR="008D5758" w:rsidRDefault="00594A17">
                  <w:pPr>
                    <w:spacing w:before="46"/>
                    <w:ind w:left="103"/>
                    <w:rPr>
                      <w:rFonts w:ascii="Calibri" w:hAnsi="Calibri"/>
                      <w:sz w:val="28"/>
                    </w:rPr>
                  </w:pPr>
                  <w:r>
                    <w:rPr>
                      <w:rFonts w:ascii="Calibri" w:hAnsi="Calibri"/>
                      <w:sz w:val="28"/>
                    </w:rPr>
                    <w:t>Florida Medallion Scholarsh</w:t>
                  </w:r>
                  <w:r>
                    <w:rPr>
                      <w:rFonts w:ascii="Calibri" w:hAnsi="Calibri"/>
                      <w:sz w:val="28"/>
                    </w:rPr>
                    <w:t>ip – 75</w:t>
                  </w:r>
                  <w:r>
                    <w:rPr>
                      <w:rFonts w:ascii="Calibri" w:hAnsi="Calibri"/>
                      <w:spacing w:val="-28"/>
                      <w:sz w:val="28"/>
                    </w:rPr>
                    <w:t xml:space="preserve"> </w:t>
                  </w:r>
                  <w:r>
                    <w:rPr>
                      <w:rFonts w:ascii="Calibri" w:hAnsi="Calibri"/>
                      <w:sz w:val="28"/>
                    </w:rPr>
                    <w:t>hours</w:t>
                  </w:r>
                </w:p>
              </w:txbxContent>
            </v:textbox>
            <w10:wrap anchorx="page" anchory="page"/>
          </v:shape>
        </w:pict>
      </w:r>
      <w:r w:rsidRPr="008D5758">
        <w:pict>
          <v:shape id="_x0000_s1425" type="#_x0000_t202" style="position:absolute;margin-left:223.8pt;margin-top:438.45pt;width:182pt;height:16pt;z-index:-253060096;mso-position-horizontal-relative:page;mso-position-vertical-relative:page" filled="f" stroked="f">
            <v:textbox inset="0,0,0,0">
              <w:txbxContent>
                <w:p w:rsidR="008D5758" w:rsidRDefault="00594A17">
                  <w:pPr>
                    <w:spacing w:line="305" w:lineRule="exact"/>
                    <w:ind w:left="20"/>
                    <w:rPr>
                      <w:rFonts w:ascii="Calibri" w:hAnsi="Calibri"/>
                      <w:sz w:val="28"/>
                    </w:rPr>
                  </w:pPr>
                  <w:r>
                    <w:rPr>
                      <w:rFonts w:ascii="Calibri" w:hAnsi="Calibri"/>
                      <w:sz w:val="28"/>
                    </w:rPr>
                    <w:t>Gold Seal Vocational – 30 hours</w:t>
                  </w:r>
                </w:p>
              </w:txbxContent>
            </v:textbox>
            <w10:wrap anchorx="page" anchory="page"/>
          </v:shape>
        </w:pict>
      </w:r>
      <w:r w:rsidRPr="008D5758">
        <w:pict>
          <v:shape id="_x0000_s1424" type="#_x0000_t202" style="position:absolute;margin-left:110pt;margin-top:493.15pt;width:409.3pt;height:33.8pt;z-index:-253059072;mso-position-horizontal-relative:page;mso-position-vertical-relative:page" filled="f" stroked="f">
            <v:textbox inset="0,0,0,0">
              <w:txbxContent>
                <w:p w:rsidR="008D5758" w:rsidRDefault="00594A17">
                  <w:pPr>
                    <w:spacing w:line="305" w:lineRule="exact"/>
                    <w:jc w:val="center"/>
                    <w:rPr>
                      <w:rFonts w:ascii="Calibri"/>
                      <w:sz w:val="28"/>
                    </w:rPr>
                  </w:pPr>
                  <w:r>
                    <w:rPr>
                      <w:rFonts w:ascii="Calibri"/>
                      <w:sz w:val="28"/>
                    </w:rPr>
                    <w:t xml:space="preserve">Please meet with your counselor </w:t>
                  </w:r>
                  <w:r>
                    <w:rPr>
                      <w:rFonts w:ascii="Calibri"/>
                      <w:b/>
                      <w:i/>
                      <w:sz w:val="28"/>
                    </w:rPr>
                    <w:t xml:space="preserve">BEFORE </w:t>
                  </w:r>
                  <w:r>
                    <w:rPr>
                      <w:rFonts w:ascii="Calibri"/>
                      <w:sz w:val="28"/>
                    </w:rPr>
                    <w:t>you begin a project to be sure</w:t>
                  </w:r>
                </w:p>
                <w:p w:rsidR="008D5758" w:rsidRDefault="00594A17">
                  <w:pPr>
                    <w:spacing w:before="14"/>
                    <w:ind w:left="10"/>
                    <w:jc w:val="center"/>
                    <w:rPr>
                      <w:rFonts w:ascii="Calibri"/>
                      <w:sz w:val="28"/>
                    </w:rPr>
                  </w:pPr>
                  <w:proofErr w:type="gramStart"/>
                  <w:r>
                    <w:rPr>
                      <w:rFonts w:ascii="Calibri"/>
                      <w:sz w:val="28"/>
                    </w:rPr>
                    <w:t>it</w:t>
                  </w:r>
                  <w:proofErr w:type="gramEnd"/>
                  <w:r>
                    <w:rPr>
                      <w:rFonts w:ascii="Calibri"/>
                      <w:sz w:val="28"/>
                    </w:rPr>
                    <w:t xml:space="preserve"> meets the community service criteria.</w:t>
                  </w:r>
                </w:p>
              </w:txbxContent>
            </v:textbox>
            <w10:wrap anchorx="page" anchory="page"/>
          </v:shape>
        </w:pict>
      </w:r>
      <w:r w:rsidRPr="008D5758">
        <w:pict>
          <v:shape id="_x0000_s1423" type="#_x0000_t202" style="position:absolute;margin-left:244.6pt;margin-top:554.4pt;width:137.35pt;height:16pt;z-index:-253058048;mso-position-horizontal-relative:page;mso-position-vertical-relative:page" filled="f" stroked="f">
            <v:textbox inset="0,0,0,0">
              <w:txbxContent>
                <w:p w:rsidR="008D5758" w:rsidRDefault="00594A17">
                  <w:pPr>
                    <w:spacing w:line="305" w:lineRule="exact"/>
                    <w:ind w:left="20"/>
                    <w:rPr>
                      <w:rFonts w:ascii="Calibri"/>
                      <w:b/>
                      <w:sz w:val="28"/>
                    </w:rPr>
                  </w:pPr>
                  <w:r>
                    <w:rPr>
                      <w:rFonts w:ascii="Calibri"/>
                      <w:b/>
                      <w:sz w:val="28"/>
                    </w:rPr>
                    <w:t>Bright Futures website:</w:t>
                  </w:r>
                </w:p>
              </w:txbxContent>
            </v:textbox>
            <w10:wrap anchorx="page" anchory="page"/>
          </v:shape>
        </w:pict>
      </w:r>
      <w:r w:rsidRPr="008D5758">
        <w:pict>
          <v:shape id="_x0000_s1422" type="#_x0000_t202" style="position:absolute;margin-left:154.25pt;margin-top:583.95pt;width:317.7pt;height:16pt;z-index:-253057024;mso-position-horizontal-relative:page;mso-position-vertical-relative:page" filled="f" stroked="f">
            <v:textbox inset="0,0,0,0">
              <w:txbxContent>
                <w:p w:rsidR="008D5758" w:rsidRDefault="008D5758">
                  <w:pPr>
                    <w:spacing w:line="305" w:lineRule="exact"/>
                    <w:ind w:left="20"/>
                    <w:rPr>
                      <w:rFonts w:ascii="Calibri"/>
                      <w:b/>
                      <w:sz w:val="28"/>
                    </w:rPr>
                  </w:pPr>
                  <w:hyperlink r:id="rId5">
                    <w:r w:rsidR="00594A17">
                      <w:rPr>
                        <w:rFonts w:ascii="Calibri"/>
                        <w:b/>
                        <w:color w:val="0000FF"/>
                        <w:w w:val="95"/>
                        <w:sz w:val="28"/>
                        <w:u w:val="single" w:color="0000FF"/>
                      </w:rPr>
                      <w:t>http://www.floridastudentfinancialaid.org/SSFAD/bf/</w:t>
                    </w:r>
                  </w:hyperlink>
                </w:p>
              </w:txbxContent>
            </v:textbox>
            <w10:wrap anchorx="page" anchory="page"/>
          </v:shape>
        </w:pict>
      </w:r>
      <w:r w:rsidRPr="008D5758">
        <w:pict>
          <v:shape id="_x0000_s1421" type="#_x0000_t202" style="position:absolute;margin-left:350.35pt;margin-top:66.15pt;width:18.4pt;height:12pt;z-index:-253056000;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p>
    <w:p w:rsidR="008D5758" w:rsidRDefault="008D5758">
      <w:pPr>
        <w:rPr>
          <w:sz w:val="2"/>
          <w:szCs w:val="2"/>
        </w:rPr>
        <w:sectPr w:rsidR="008D5758">
          <w:pgSz w:w="12240" w:h="15840"/>
          <w:pgMar w:top="620" w:right="800" w:bottom="280" w:left="940" w:header="720" w:footer="720" w:gutter="0"/>
          <w:cols w:space="720"/>
        </w:sectPr>
      </w:pPr>
    </w:p>
    <w:p w:rsidR="008D5758" w:rsidRDefault="008D5758">
      <w:pPr>
        <w:rPr>
          <w:sz w:val="2"/>
          <w:szCs w:val="2"/>
        </w:rPr>
      </w:pPr>
      <w:r w:rsidRPr="008D5758">
        <w:lastRenderedPageBreak/>
        <w:pict>
          <v:shape id="_x0000_s1420" type="#_x0000_t202" style="position:absolute;margin-left:160.3pt;margin-top:29.4pt;width:305.6pt;height:16pt;z-index:-253054976;mso-position-horizontal-relative:page;mso-position-vertical-relative:page" filled="f" stroked="f">
            <v:textbox inset="0,0,0,0">
              <w:txbxContent>
                <w:p w:rsidR="008D5758" w:rsidRDefault="00594A17">
                  <w:pPr>
                    <w:spacing w:line="305" w:lineRule="exact"/>
                    <w:ind w:left="20"/>
                    <w:rPr>
                      <w:rFonts w:ascii="Calibri"/>
                      <w:b/>
                      <w:sz w:val="28"/>
                    </w:rPr>
                  </w:pPr>
                  <w:r>
                    <w:rPr>
                      <w:rFonts w:ascii="Calibri"/>
                      <w:b/>
                      <w:sz w:val="28"/>
                      <w:u w:val="single"/>
                    </w:rPr>
                    <w:t>SOME SUGGESTED COMMUNITY SERVICE PROJECTS:</w:t>
                  </w:r>
                </w:p>
              </w:txbxContent>
            </v:textbox>
            <w10:wrap anchorx="page" anchory="page"/>
          </v:shape>
        </w:pict>
      </w:r>
      <w:r w:rsidRPr="008D5758">
        <w:pict>
          <v:shape id="_x0000_s1419" type="#_x0000_t202" style="position:absolute;margin-left:272.6pt;margin-top:69.85pt;width:6.45pt;height:16.65pt;z-index:-253053952;mso-position-horizontal-relative:page;mso-position-vertical-relative:page" filled="f" stroked="f">
            <v:textbox inset="0,0,0,0">
              <w:txbxContent>
                <w:p w:rsidR="008D5758" w:rsidRDefault="00594A17">
                  <w:pPr>
                    <w:pStyle w:val="BodyText"/>
                    <w:spacing w:before="19"/>
                    <w:ind w:left="20"/>
                    <w:rPr>
                      <w:rFonts w:ascii="Segoe UI Symbol" w:hAnsi="Segoe UI Symbol"/>
                    </w:rPr>
                  </w:pPr>
                  <w:r>
                    <w:rPr>
                      <w:rFonts w:ascii="Segoe UI Symbol" w:hAnsi="Segoe UI Symbol"/>
                      <w:w w:val="99"/>
                    </w:rPr>
                    <w:t>•</w:t>
                  </w:r>
                </w:p>
              </w:txbxContent>
            </v:textbox>
            <w10:wrap anchorx="page" anchory="page"/>
          </v:shape>
        </w:pict>
      </w:r>
      <w:r w:rsidRPr="008D5758">
        <w:pict>
          <v:shape id="_x0000_s1418" type="#_x0000_t202" style="position:absolute;margin-left:73.95pt;margin-top:71.75pt;width:5.8pt;height:231.5pt;z-index:-253052928;mso-position-horizontal-relative:page;mso-position-vertical-relative:page" filled="f" stroked="f">
            <v:textbox inset="0,0,0,0">
              <w:txbxContent>
                <w:p w:rsidR="008D5758" w:rsidRDefault="00594A17">
                  <w:pPr>
                    <w:pStyle w:val="BodyText"/>
                    <w:spacing w:before="12"/>
                    <w:ind w:left="20"/>
                  </w:pPr>
                  <w:r>
                    <w:rPr>
                      <w:w w:val="99"/>
                    </w:rPr>
                    <w:t>•</w:t>
                  </w:r>
                </w:p>
                <w:p w:rsidR="008D5758" w:rsidRDefault="00594A17">
                  <w:pPr>
                    <w:pStyle w:val="BodyText"/>
                    <w:spacing w:before="94"/>
                    <w:ind w:left="20"/>
                  </w:pPr>
                  <w:r>
                    <w:rPr>
                      <w:w w:val="99"/>
                    </w:rPr>
                    <w:t>•</w:t>
                  </w:r>
                </w:p>
                <w:p w:rsidR="008D5758" w:rsidRDefault="00594A17">
                  <w:pPr>
                    <w:pStyle w:val="BodyText"/>
                    <w:spacing w:before="95"/>
                    <w:ind w:left="20"/>
                  </w:pPr>
                  <w:r>
                    <w:rPr>
                      <w:w w:val="99"/>
                    </w:rPr>
                    <w:t>•</w:t>
                  </w:r>
                </w:p>
                <w:p w:rsidR="008D5758" w:rsidRDefault="00594A17">
                  <w:pPr>
                    <w:pStyle w:val="BodyText"/>
                    <w:spacing w:before="95"/>
                    <w:ind w:left="20"/>
                  </w:pPr>
                  <w:r>
                    <w:rPr>
                      <w:w w:val="99"/>
                    </w:rPr>
                    <w:t>•</w:t>
                  </w:r>
                </w:p>
                <w:p w:rsidR="008D5758" w:rsidRDefault="00594A17">
                  <w:pPr>
                    <w:pStyle w:val="BodyText"/>
                    <w:spacing w:before="95"/>
                    <w:ind w:left="20"/>
                  </w:pPr>
                  <w:r>
                    <w:rPr>
                      <w:w w:val="99"/>
                    </w:rPr>
                    <w:t>•</w:t>
                  </w:r>
                </w:p>
                <w:p w:rsidR="008D5758" w:rsidRDefault="00594A17">
                  <w:pPr>
                    <w:pStyle w:val="BodyText"/>
                    <w:spacing w:before="95"/>
                    <w:ind w:left="20"/>
                  </w:pPr>
                  <w:r>
                    <w:rPr>
                      <w:w w:val="99"/>
                    </w:rPr>
                    <w:t>•</w:t>
                  </w:r>
                </w:p>
                <w:p w:rsidR="008D5758" w:rsidRDefault="00594A17">
                  <w:pPr>
                    <w:pStyle w:val="BodyText"/>
                    <w:spacing w:before="95"/>
                    <w:ind w:left="20"/>
                  </w:pPr>
                  <w:r>
                    <w:rPr>
                      <w:w w:val="99"/>
                    </w:rPr>
                    <w:t>•</w:t>
                  </w:r>
                </w:p>
                <w:p w:rsidR="008D5758" w:rsidRDefault="00594A17">
                  <w:pPr>
                    <w:pStyle w:val="BodyText"/>
                    <w:spacing w:before="95"/>
                    <w:ind w:left="20"/>
                  </w:pPr>
                  <w:r>
                    <w:rPr>
                      <w:w w:val="99"/>
                    </w:rPr>
                    <w:t>•</w:t>
                  </w:r>
                </w:p>
                <w:p w:rsidR="008D5758" w:rsidRDefault="00594A17">
                  <w:pPr>
                    <w:pStyle w:val="BodyText"/>
                    <w:spacing w:before="67"/>
                    <w:ind w:left="20"/>
                  </w:pPr>
                  <w:r>
                    <w:rPr>
                      <w:w w:val="99"/>
                    </w:rPr>
                    <w:t>•</w:t>
                  </w:r>
                </w:p>
                <w:p w:rsidR="008D5758" w:rsidRDefault="00594A17">
                  <w:pPr>
                    <w:pStyle w:val="BodyText"/>
                    <w:spacing w:before="65"/>
                    <w:ind w:left="20"/>
                  </w:pPr>
                  <w:r>
                    <w:rPr>
                      <w:w w:val="99"/>
                    </w:rPr>
                    <w:t>•</w:t>
                  </w:r>
                </w:p>
                <w:p w:rsidR="008D5758" w:rsidRDefault="00594A17">
                  <w:pPr>
                    <w:pStyle w:val="BodyText"/>
                    <w:spacing w:before="65"/>
                    <w:ind w:left="20"/>
                  </w:pPr>
                  <w:r>
                    <w:rPr>
                      <w:w w:val="99"/>
                    </w:rPr>
                    <w:t>•</w:t>
                  </w:r>
                </w:p>
                <w:p w:rsidR="008D5758" w:rsidRDefault="00594A17">
                  <w:pPr>
                    <w:pStyle w:val="BodyText"/>
                    <w:spacing w:before="65"/>
                    <w:ind w:left="20"/>
                  </w:pPr>
                  <w:r>
                    <w:rPr>
                      <w:w w:val="99"/>
                    </w:rPr>
                    <w:t>•</w:t>
                  </w:r>
                </w:p>
                <w:p w:rsidR="008D5758" w:rsidRDefault="00594A17">
                  <w:pPr>
                    <w:pStyle w:val="BodyText"/>
                    <w:spacing w:before="64"/>
                    <w:ind w:left="20"/>
                  </w:pPr>
                  <w:r>
                    <w:rPr>
                      <w:w w:val="99"/>
                    </w:rPr>
                    <w:t>•</w:t>
                  </w:r>
                </w:p>
                <w:p w:rsidR="008D5758" w:rsidRDefault="00594A17">
                  <w:pPr>
                    <w:pStyle w:val="BodyText"/>
                    <w:spacing w:before="66"/>
                    <w:ind w:left="20"/>
                  </w:pPr>
                  <w:r>
                    <w:rPr>
                      <w:w w:val="99"/>
                    </w:rPr>
                    <w:t>•</w:t>
                  </w:r>
                </w:p>
              </w:txbxContent>
            </v:textbox>
            <w10:wrap anchorx="page" anchory="page"/>
          </v:shape>
        </w:pict>
      </w:r>
      <w:r w:rsidRPr="008D5758">
        <w:pict>
          <v:shape id="_x0000_s1417" type="#_x0000_t202" style="position:absolute;margin-left:91.95pt;margin-top:73.45pt;width:85.25pt;height:13pt;z-index:-253051904;mso-position-horizontal-relative:page;mso-position-vertical-relative:page" filled="f" stroked="f">
            <v:textbox inset="0,0,0,0">
              <w:txbxContent>
                <w:p w:rsidR="008D5758" w:rsidRDefault="00594A17">
                  <w:pPr>
                    <w:pStyle w:val="BodyText"/>
                    <w:spacing w:before="0" w:line="244" w:lineRule="exact"/>
                    <w:ind w:left="20"/>
                    <w:rPr>
                      <w:rFonts w:ascii="Calibri"/>
                    </w:rPr>
                  </w:pPr>
                  <w:r>
                    <w:rPr>
                      <w:rFonts w:ascii="Calibri"/>
                    </w:rPr>
                    <w:t>A Gift for Teaching</w:t>
                  </w:r>
                </w:p>
              </w:txbxContent>
            </v:textbox>
            <w10:wrap anchorx="page" anchory="page"/>
          </v:shape>
        </w:pict>
      </w:r>
      <w:r w:rsidRPr="008D5758">
        <w:pict>
          <v:shape id="_x0000_s1416" type="#_x0000_t202" style="position:absolute;margin-left:308.6pt;margin-top:73.45pt;width:126.9pt;height:134.75pt;z-index:-253050880;mso-position-horizontal-relative:page;mso-position-vertical-relative:page" filled="f" stroked="f">
            <v:textbox inset="0,0,0,0">
              <w:txbxContent>
                <w:p w:rsidR="008D5758" w:rsidRDefault="00594A17">
                  <w:pPr>
                    <w:pStyle w:val="BodyText"/>
                    <w:spacing w:before="0" w:line="244" w:lineRule="exact"/>
                    <w:ind w:left="20"/>
                    <w:rPr>
                      <w:rFonts w:ascii="Calibri"/>
                    </w:rPr>
                  </w:pPr>
                  <w:r>
                    <w:rPr>
                      <w:rFonts w:ascii="Calibri"/>
                    </w:rPr>
                    <w:t>Horses for the Handicapped</w:t>
                  </w:r>
                </w:p>
                <w:p w:rsidR="008D5758" w:rsidRDefault="00594A17">
                  <w:pPr>
                    <w:pStyle w:val="BodyText"/>
                    <w:spacing w:before="78" w:line="312" w:lineRule="auto"/>
                    <w:ind w:left="20" w:right="950"/>
                    <w:rPr>
                      <w:rFonts w:ascii="Calibri"/>
                    </w:rPr>
                  </w:pPr>
                  <w:r>
                    <w:rPr>
                      <w:rFonts w:ascii="Calibri"/>
                    </w:rPr>
                    <w:t>Hospitals Humane Society Love Letters Care</w:t>
                  </w:r>
                </w:p>
                <w:p w:rsidR="008D5758" w:rsidRDefault="00594A17">
                  <w:pPr>
                    <w:pStyle w:val="BodyText"/>
                    <w:spacing w:before="0" w:line="312" w:lineRule="auto"/>
                    <w:ind w:left="20"/>
                    <w:rPr>
                      <w:rFonts w:ascii="Calibri"/>
                    </w:rPr>
                  </w:pPr>
                  <w:r>
                    <w:rPr>
                      <w:rFonts w:ascii="Calibri"/>
                    </w:rPr>
                    <w:t>Orlando Science Center Ronald McDonald house Russell Home</w:t>
                  </w:r>
                </w:p>
                <w:p w:rsidR="008D5758" w:rsidRDefault="00594A17">
                  <w:pPr>
                    <w:pStyle w:val="BodyText"/>
                    <w:spacing w:before="0" w:line="265" w:lineRule="exact"/>
                    <w:ind w:left="20"/>
                    <w:rPr>
                      <w:rFonts w:ascii="Calibri"/>
                    </w:rPr>
                  </w:pPr>
                  <w:r>
                    <w:rPr>
                      <w:rFonts w:ascii="Calibri"/>
                    </w:rPr>
                    <w:t>Salvation Army</w:t>
                  </w:r>
                </w:p>
              </w:txbxContent>
            </v:textbox>
            <w10:wrap anchorx="page" anchory="page"/>
          </v:shape>
        </w:pict>
      </w:r>
      <w:r w:rsidRPr="008D5758">
        <w:pict>
          <v:shape id="_x0000_s1415" type="#_x0000_t202" style="position:absolute;margin-left:91.95pt;margin-top:87.15pt;width:187.1pt;height:16.65pt;z-index:-253049856;mso-position-horizontal-relative:page;mso-position-vertical-relative:page" filled="f" stroked="f">
            <v:textbox inset="0,0,0,0">
              <w:txbxContent>
                <w:p w:rsidR="008D5758" w:rsidRDefault="00594A17">
                  <w:pPr>
                    <w:pStyle w:val="BodyText"/>
                    <w:spacing w:before="19"/>
                    <w:ind w:left="20"/>
                    <w:rPr>
                      <w:rFonts w:ascii="Segoe UI Symbol" w:hAnsi="Segoe UI Symbol"/>
                    </w:rPr>
                  </w:pPr>
                  <w:r>
                    <w:rPr>
                      <w:rFonts w:ascii="Calibri" w:hAnsi="Calibri"/>
                    </w:rPr>
                    <w:t xml:space="preserve">American Cancer Society/Relay for Life </w:t>
                  </w:r>
                  <w:r>
                    <w:rPr>
                      <w:rFonts w:ascii="Segoe UI Symbol" w:hAnsi="Segoe UI Symbol"/>
                    </w:rPr>
                    <w:t>•</w:t>
                  </w:r>
                </w:p>
              </w:txbxContent>
            </v:textbox>
            <w10:wrap anchorx="page" anchory="page"/>
          </v:shape>
        </w:pict>
      </w:r>
      <w:r w:rsidRPr="008D5758">
        <w:pict>
          <v:shape id="_x0000_s1414" type="#_x0000_t202" style="position:absolute;margin-left:272.6pt;margin-top:104.55pt;width:6.45pt;height:103.65pt;z-index:-253048832;mso-position-horizontal-relative:page;mso-position-vertical-relative:page" filled="f" stroked="f">
            <v:textbox inset="0,0,0,0">
              <w:txbxContent>
                <w:p w:rsidR="008D5758" w:rsidRDefault="00594A17">
                  <w:pPr>
                    <w:pStyle w:val="BodyText"/>
                    <w:spacing w:before="19"/>
                    <w:ind w:left="20"/>
                    <w:rPr>
                      <w:rFonts w:ascii="Segoe UI Symbol" w:hAnsi="Segoe UI Symbol"/>
                    </w:rPr>
                  </w:pPr>
                  <w:r>
                    <w:rPr>
                      <w:rFonts w:ascii="Segoe UI Symbol" w:hAnsi="Segoe UI Symbol"/>
                      <w:w w:val="99"/>
                    </w:rPr>
                    <w:t>•</w:t>
                  </w:r>
                </w:p>
                <w:p w:rsidR="008D5758" w:rsidRDefault="00594A17">
                  <w:pPr>
                    <w:pStyle w:val="BodyText"/>
                    <w:spacing w:before="56"/>
                    <w:ind w:left="20"/>
                    <w:rPr>
                      <w:rFonts w:ascii="Segoe UI Symbol" w:hAnsi="Segoe UI Symbol"/>
                    </w:rPr>
                  </w:pPr>
                  <w:r>
                    <w:rPr>
                      <w:rFonts w:ascii="Segoe UI Symbol" w:hAnsi="Segoe UI Symbol"/>
                      <w:w w:val="99"/>
                    </w:rPr>
                    <w:t>•</w:t>
                  </w:r>
                </w:p>
                <w:p w:rsidR="008D5758" w:rsidRDefault="00594A17">
                  <w:pPr>
                    <w:pStyle w:val="BodyText"/>
                    <w:spacing w:before="55"/>
                    <w:ind w:left="20"/>
                    <w:rPr>
                      <w:rFonts w:ascii="Segoe UI Symbol" w:hAnsi="Segoe UI Symbol"/>
                    </w:rPr>
                  </w:pPr>
                  <w:r>
                    <w:rPr>
                      <w:rFonts w:ascii="Segoe UI Symbol" w:hAnsi="Segoe UI Symbol"/>
                      <w:w w:val="99"/>
                    </w:rPr>
                    <w:t>•</w:t>
                  </w:r>
                </w:p>
                <w:p w:rsidR="008D5758" w:rsidRDefault="00594A17">
                  <w:pPr>
                    <w:pStyle w:val="BodyText"/>
                    <w:spacing w:before="56"/>
                    <w:ind w:left="20"/>
                    <w:rPr>
                      <w:rFonts w:ascii="Segoe UI Symbol" w:hAnsi="Segoe UI Symbol"/>
                    </w:rPr>
                  </w:pPr>
                  <w:r>
                    <w:rPr>
                      <w:rFonts w:ascii="Segoe UI Symbol" w:hAnsi="Segoe UI Symbol"/>
                      <w:w w:val="99"/>
                    </w:rPr>
                    <w:t>•</w:t>
                  </w:r>
                </w:p>
                <w:p w:rsidR="008D5758" w:rsidRDefault="00594A17">
                  <w:pPr>
                    <w:pStyle w:val="BodyText"/>
                    <w:spacing w:before="55"/>
                    <w:ind w:left="20"/>
                    <w:rPr>
                      <w:rFonts w:ascii="Segoe UI Symbol" w:hAnsi="Segoe UI Symbol"/>
                    </w:rPr>
                  </w:pPr>
                  <w:r>
                    <w:rPr>
                      <w:rFonts w:ascii="Segoe UI Symbol" w:hAnsi="Segoe UI Symbol"/>
                      <w:w w:val="99"/>
                    </w:rPr>
                    <w:t>•</w:t>
                  </w:r>
                </w:p>
                <w:p w:rsidR="008D5758" w:rsidRDefault="00594A17">
                  <w:pPr>
                    <w:pStyle w:val="BodyText"/>
                    <w:spacing w:before="56"/>
                    <w:ind w:left="20"/>
                    <w:rPr>
                      <w:rFonts w:ascii="Segoe UI Symbol" w:hAnsi="Segoe UI Symbol"/>
                    </w:rPr>
                  </w:pPr>
                  <w:r>
                    <w:rPr>
                      <w:rFonts w:ascii="Segoe UI Symbol" w:hAnsi="Segoe UI Symbol"/>
                      <w:w w:val="99"/>
                    </w:rPr>
                    <w:t>•</w:t>
                  </w:r>
                </w:p>
              </w:txbxContent>
            </v:textbox>
            <w10:wrap anchorx="page" anchory="page"/>
          </v:shape>
        </w:pict>
      </w:r>
      <w:r w:rsidRPr="008D5758">
        <w:pict>
          <v:shape id="_x0000_s1413" type="#_x0000_t202" style="position:absolute;margin-left:91.95pt;margin-top:108.2pt;width:107.7pt;height:100pt;z-index:-253047808;mso-position-horizontal-relative:page;mso-position-vertical-relative:page" filled="f" stroked="f">
            <v:textbox inset="0,0,0,0">
              <w:txbxContent>
                <w:p w:rsidR="008D5758" w:rsidRDefault="00594A17">
                  <w:pPr>
                    <w:pStyle w:val="BodyText"/>
                    <w:spacing w:before="0" w:line="244" w:lineRule="exact"/>
                    <w:ind w:left="20"/>
                    <w:rPr>
                      <w:rFonts w:ascii="Calibri"/>
                    </w:rPr>
                  </w:pPr>
                  <w:r>
                    <w:rPr>
                      <w:rFonts w:ascii="Calibri"/>
                    </w:rPr>
                    <w:t>American Red Cross</w:t>
                  </w:r>
                </w:p>
                <w:p w:rsidR="008D5758" w:rsidRDefault="00594A17">
                  <w:pPr>
                    <w:pStyle w:val="BodyText"/>
                    <w:spacing w:before="79" w:line="312" w:lineRule="auto"/>
                    <w:ind w:left="20" w:right="-3"/>
                    <w:rPr>
                      <w:rFonts w:ascii="Calibri"/>
                    </w:rPr>
                  </w:pPr>
                  <w:r>
                    <w:rPr>
                      <w:rFonts w:ascii="Calibri"/>
                    </w:rPr>
                    <w:t>Assisted Living Facilities Best Buddies</w:t>
                  </w:r>
                </w:p>
                <w:p w:rsidR="008D5758" w:rsidRDefault="00594A17">
                  <w:pPr>
                    <w:pStyle w:val="BodyText"/>
                    <w:spacing w:before="0" w:line="267" w:lineRule="exact"/>
                    <w:ind w:left="20"/>
                    <w:rPr>
                      <w:rFonts w:ascii="Calibri"/>
                    </w:rPr>
                  </w:pPr>
                  <w:r>
                    <w:rPr>
                      <w:rFonts w:ascii="Calibri"/>
                    </w:rPr>
                    <w:t>BETA</w:t>
                  </w:r>
                </w:p>
                <w:p w:rsidR="008D5758" w:rsidRDefault="00594A17">
                  <w:pPr>
                    <w:pStyle w:val="BodyText"/>
                    <w:spacing w:before="0" w:line="350" w:lineRule="atLeast"/>
                    <w:ind w:left="20" w:right="307"/>
                    <w:rPr>
                      <w:rFonts w:ascii="Calibri"/>
                    </w:rPr>
                  </w:pPr>
                  <w:r>
                    <w:rPr>
                      <w:rFonts w:ascii="Calibri"/>
                    </w:rPr>
                    <w:t>Boys Club/Girls Club Clean Up the World</w:t>
                  </w:r>
                </w:p>
              </w:txbxContent>
            </v:textbox>
            <w10:wrap anchorx="page" anchory="page"/>
          </v:shape>
        </w:pict>
      </w:r>
      <w:r w:rsidRPr="008D5758">
        <w:pict>
          <v:shape id="_x0000_s1412" type="#_x0000_t202" style="position:absolute;margin-left:91.95pt;margin-top:211.15pt;width:188.55pt;height:44.8pt;z-index:-253046784;mso-position-horizontal-relative:page;mso-position-vertical-relative:page" filled="f" stroked="f">
            <v:textbox inset="0,0,0,0">
              <w:txbxContent>
                <w:p w:rsidR="008D5758" w:rsidRDefault="00594A17">
                  <w:pPr>
                    <w:pStyle w:val="BodyText"/>
                    <w:spacing w:before="0" w:line="244" w:lineRule="exact"/>
                    <w:ind w:left="20"/>
                    <w:rPr>
                      <w:rFonts w:ascii="Calibri"/>
                    </w:rPr>
                  </w:pPr>
                  <w:r>
                    <w:rPr>
                      <w:rFonts w:ascii="Calibri"/>
                    </w:rPr>
                    <w:t>ESPNwos.disney.go.com/about/volunteer</w:t>
                  </w:r>
                </w:p>
                <w:p w:rsidR="008D5758" w:rsidRDefault="00594A17">
                  <w:pPr>
                    <w:pStyle w:val="BodyText"/>
                    <w:spacing w:before="49"/>
                    <w:ind w:left="33"/>
                    <w:rPr>
                      <w:rFonts w:ascii="Calibri"/>
                    </w:rPr>
                  </w:pPr>
                  <w:r>
                    <w:rPr>
                      <w:rFonts w:ascii="Calibri"/>
                    </w:rPr>
                    <w:t>Soup Kitchens</w:t>
                  </w:r>
                </w:p>
                <w:p w:rsidR="008D5758" w:rsidRDefault="00594A17">
                  <w:pPr>
                    <w:pStyle w:val="BodyText"/>
                    <w:spacing w:before="50"/>
                    <w:ind w:left="33"/>
                    <w:rPr>
                      <w:rFonts w:ascii="Calibri"/>
                    </w:rPr>
                  </w:pPr>
                  <w:r>
                    <w:rPr>
                      <w:rFonts w:ascii="Calibri"/>
                    </w:rPr>
                    <w:t>Second Harvest Food Bank</w:t>
                  </w:r>
                </w:p>
              </w:txbxContent>
            </v:textbox>
            <w10:wrap anchorx="page" anchory="page"/>
          </v:shape>
        </w:pict>
      </w:r>
      <w:r w:rsidRPr="008D5758">
        <w:pict>
          <v:shape id="_x0000_s1411" type="#_x0000_t202" style="position:absolute;margin-left:91.95pt;margin-top:258.85pt;width:98.25pt;height:44.8pt;z-index:-253045760;mso-position-horizontal-relative:page;mso-position-vertical-relative:page" filled="f" stroked="f">
            <v:textbox inset="0,0,0,0">
              <w:txbxContent>
                <w:p w:rsidR="008D5758" w:rsidRDefault="00594A17">
                  <w:pPr>
                    <w:pStyle w:val="BodyText"/>
                    <w:spacing w:before="0" w:line="244" w:lineRule="exact"/>
                    <w:ind w:left="20"/>
                    <w:rPr>
                      <w:rFonts w:ascii="Calibri"/>
                    </w:rPr>
                  </w:pPr>
                  <w:r>
                    <w:rPr>
                      <w:rFonts w:ascii="Calibri"/>
                    </w:rPr>
                    <w:t>Habitat for Humanity</w:t>
                  </w:r>
                </w:p>
                <w:p w:rsidR="008D5758" w:rsidRDefault="00594A17">
                  <w:pPr>
                    <w:pStyle w:val="BodyText"/>
                    <w:spacing w:before="1" w:line="320" w:lineRule="exact"/>
                    <w:ind w:left="20" w:right="-3"/>
                    <w:rPr>
                      <w:rFonts w:ascii="Calibri"/>
                    </w:rPr>
                  </w:pPr>
                  <w:r>
                    <w:rPr>
                      <w:rFonts w:ascii="Calibri"/>
                    </w:rPr>
                    <w:t>Handsonorlando.com Hospice</w:t>
                  </w:r>
                </w:p>
              </w:txbxContent>
            </v:textbox>
            <w10:wrap anchorx="page" anchory="page"/>
          </v:shape>
        </w:pict>
      </w:r>
      <w:r w:rsidRPr="008D5758">
        <w:pict>
          <v:shape id="_x0000_s1410" type="#_x0000_t202" style="position:absolute;margin-left:200.6pt;margin-top:258.85pt;width:210.4pt;height:13pt;z-index:-253044736;mso-position-horizontal-relative:page;mso-position-vertical-relative:page" filled="f" stroked="f">
            <v:textbox inset="0,0,0,0">
              <w:txbxContent>
                <w:p w:rsidR="008D5758" w:rsidRDefault="00594A17">
                  <w:pPr>
                    <w:pStyle w:val="BodyText"/>
                    <w:spacing w:before="0" w:line="244" w:lineRule="exact"/>
                    <w:ind w:left="20"/>
                    <w:rPr>
                      <w:rFonts w:ascii="Calibri"/>
                    </w:rPr>
                  </w:pPr>
                  <w:r>
                    <w:rPr>
                      <w:rFonts w:ascii="Calibri"/>
                    </w:rPr>
                    <w:t>(</w:t>
                  </w:r>
                  <w:proofErr w:type="gramStart"/>
                  <w:r>
                    <w:rPr>
                      <w:rFonts w:ascii="Calibri"/>
                    </w:rPr>
                    <w:t>check</w:t>
                  </w:r>
                  <w:proofErr w:type="gramEnd"/>
                  <w:r>
                    <w:rPr>
                      <w:rFonts w:ascii="Calibri"/>
                    </w:rPr>
                    <w:t xml:space="preserve"> with your counselor </w:t>
                  </w:r>
                  <w:r>
                    <w:rPr>
                      <w:rFonts w:ascii="Calibri"/>
                      <w:b/>
                    </w:rPr>
                    <w:t xml:space="preserve">FIRST </w:t>
                  </w:r>
                  <w:r>
                    <w:rPr>
                      <w:rFonts w:ascii="Calibri"/>
                    </w:rPr>
                    <w:t>for approval)</w:t>
                  </w:r>
                </w:p>
              </w:txbxContent>
            </v:textbox>
            <w10:wrap anchorx="page" anchory="page"/>
          </v:shape>
        </w:pict>
      </w:r>
      <w:r w:rsidRPr="008D5758">
        <w:pict>
          <v:shape id="_x0000_s1409" type="#_x0000_t202" style="position:absolute;margin-left:171pt;margin-top:322.15pt;width:284.2pt;height:16pt;z-index:-253043712;mso-position-horizontal-relative:page;mso-position-vertical-relative:page" filled="f" stroked="f">
            <v:textbox inset="0,0,0,0">
              <w:txbxContent>
                <w:p w:rsidR="008D5758" w:rsidRDefault="00594A17">
                  <w:pPr>
                    <w:spacing w:line="305" w:lineRule="exact"/>
                    <w:ind w:left="20"/>
                    <w:rPr>
                      <w:rFonts w:ascii="Calibri"/>
                      <w:b/>
                      <w:sz w:val="28"/>
                    </w:rPr>
                  </w:pPr>
                  <w:r>
                    <w:rPr>
                      <w:rFonts w:ascii="Calibri"/>
                      <w:b/>
                      <w:sz w:val="28"/>
                      <w:u w:val="single"/>
                    </w:rPr>
                    <w:t>EXAMPLES OF COMMUNITY SERVICE ACTIVITIES:</w:t>
                  </w:r>
                </w:p>
              </w:txbxContent>
            </v:textbox>
            <w10:wrap anchorx="page" anchory="page"/>
          </v:shape>
        </w:pict>
      </w:r>
      <w:r w:rsidRPr="008D5758">
        <w:pict>
          <v:shape id="_x0000_s1408" type="#_x0000_t202" style="position:absolute;margin-left:73.95pt;margin-top:352.75pt;width:5.8pt;height:46.15pt;z-index:-253042688;mso-position-horizontal-relative:page;mso-position-vertical-relative:page" filled="f" stroked="f">
            <v:textbox inset="0,0,0,0">
              <w:txbxContent>
                <w:p w:rsidR="008D5758" w:rsidRDefault="00594A17">
                  <w:pPr>
                    <w:pStyle w:val="BodyText"/>
                    <w:spacing w:before="12"/>
                    <w:ind w:left="20"/>
                  </w:pPr>
                  <w:r>
                    <w:rPr>
                      <w:w w:val="99"/>
                    </w:rPr>
                    <w:t>•</w:t>
                  </w:r>
                </w:p>
                <w:p w:rsidR="008D5758" w:rsidRDefault="00594A17">
                  <w:pPr>
                    <w:pStyle w:val="BodyText"/>
                    <w:spacing w:before="65"/>
                    <w:ind w:left="20"/>
                  </w:pPr>
                  <w:r>
                    <w:rPr>
                      <w:w w:val="99"/>
                    </w:rPr>
                    <w:t>•</w:t>
                  </w:r>
                </w:p>
                <w:p w:rsidR="008D5758" w:rsidRDefault="00594A17">
                  <w:pPr>
                    <w:pStyle w:val="BodyText"/>
                    <w:spacing w:before="66"/>
                    <w:ind w:left="20"/>
                  </w:pPr>
                  <w:r>
                    <w:rPr>
                      <w:w w:val="99"/>
                    </w:rPr>
                    <w:t>•</w:t>
                  </w:r>
                </w:p>
              </w:txbxContent>
            </v:textbox>
            <w10:wrap anchorx="page" anchory="page"/>
          </v:shape>
        </w:pict>
      </w:r>
      <w:r w:rsidRPr="008D5758">
        <w:pict>
          <v:shape id="_x0000_s1407" type="#_x0000_t202" style="position:absolute;margin-left:91.95pt;margin-top:354.45pt;width:452.7pt;height:139.75pt;z-index:-253041664;mso-position-horizontal-relative:page;mso-position-vertical-relative:page" filled="f" stroked="f">
            <v:textbox inset="0,0,0,0">
              <w:txbxContent>
                <w:p w:rsidR="008D5758" w:rsidRDefault="00594A17">
                  <w:pPr>
                    <w:pStyle w:val="BodyText"/>
                    <w:spacing w:before="0" w:line="244" w:lineRule="exact"/>
                    <w:ind w:left="20"/>
                    <w:rPr>
                      <w:rFonts w:ascii="Calibri"/>
                    </w:rPr>
                  </w:pPr>
                  <w:proofErr w:type="gramStart"/>
                  <w:r>
                    <w:rPr>
                      <w:rFonts w:ascii="Calibri"/>
                    </w:rPr>
                    <w:t>Campus clean</w:t>
                  </w:r>
                  <w:proofErr w:type="gramEnd"/>
                  <w:r>
                    <w:rPr>
                      <w:rFonts w:ascii="Calibri"/>
                    </w:rPr>
                    <w:t xml:space="preserve"> ups, lakes and waterways clean ups: </w:t>
                  </w:r>
                  <w:hyperlink r:id="rId6">
                    <w:r>
                      <w:rPr>
                        <w:rFonts w:ascii="Calibri"/>
                        <w:color w:val="0000FF"/>
                        <w:u w:val="single" w:color="0000FF"/>
                      </w:rPr>
                      <w:t>www.</w:t>
                    </w:r>
                  </w:hyperlink>
                  <w:hyperlink r:id="rId7">
                    <w:proofErr w:type="gramStart"/>
                    <w:r>
                      <w:rPr>
                        <w:rFonts w:ascii="Calibri"/>
                        <w:b/>
                        <w:color w:val="0000FF"/>
                        <w:u w:val="single" w:color="0000FF"/>
                      </w:rPr>
                      <w:t>cleanuporlando</w:t>
                    </w:r>
                    <w:proofErr w:type="gramEnd"/>
                  </w:hyperlink>
                  <w:hyperlink r:id="rId8">
                    <w:r>
                      <w:rPr>
                        <w:rFonts w:ascii="Calibri"/>
                        <w:color w:val="0000FF"/>
                        <w:u w:val="single" w:color="0000FF"/>
                      </w:rPr>
                      <w:t>.com</w:t>
                    </w:r>
                  </w:hyperlink>
                </w:p>
                <w:p w:rsidR="008D5758" w:rsidRDefault="00594A17">
                  <w:pPr>
                    <w:spacing w:before="49" w:line="278" w:lineRule="auto"/>
                    <w:ind w:left="20" w:right="2475"/>
                    <w:rPr>
                      <w:rFonts w:ascii="Calibri"/>
                    </w:rPr>
                  </w:pPr>
                  <w:r>
                    <w:rPr>
                      <w:rFonts w:ascii="Calibri"/>
                    </w:rPr>
                    <w:t xml:space="preserve">Plan meetings and activities for </w:t>
                  </w:r>
                  <w:r>
                    <w:rPr>
                      <w:rFonts w:ascii="Calibri"/>
                      <w:i/>
                    </w:rPr>
                    <w:t>Relay for Life</w:t>
                  </w:r>
                  <w:r>
                    <w:rPr>
                      <w:rFonts w:ascii="Calibri"/>
                    </w:rPr>
                    <w:t xml:space="preserve">: </w:t>
                  </w:r>
                  <w:hyperlink r:id="rId9">
                    <w:r>
                      <w:rPr>
                        <w:rFonts w:ascii="Calibri"/>
                        <w:color w:val="0000FF"/>
                        <w:u w:val="single" w:color="0000FF"/>
                      </w:rPr>
                      <w:t>www.</w:t>
                    </w:r>
                  </w:hyperlink>
                  <w:hyperlink r:id="rId10">
                    <w:r>
                      <w:rPr>
                        <w:rFonts w:ascii="Calibri"/>
                        <w:b/>
                        <w:color w:val="0000FF"/>
                        <w:u w:val="single" w:color="0000FF"/>
                      </w:rPr>
                      <w:t>relayforlife</w:t>
                    </w:r>
                  </w:hyperlink>
                  <w:hyperlink r:id="rId11">
                    <w:r>
                      <w:rPr>
                        <w:rFonts w:ascii="Calibri"/>
                        <w:color w:val="0000FF"/>
                        <w:u w:val="single" w:color="0000FF"/>
                      </w:rPr>
                      <w:t>.o</w:t>
                    </w:r>
                    <w:r>
                      <w:rPr>
                        <w:rFonts w:ascii="Calibri"/>
                        <w:color w:val="0000FF"/>
                        <w:u w:val="single" w:color="0000FF"/>
                      </w:rPr>
                      <w:t>rg</w:t>
                    </w:r>
                  </w:hyperlink>
                  <w:r>
                    <w:rPr>
                      <w:rFonts w:ascii="Calibri"/>
                      <w:color w:val="0000FF"/>
                    </w:rPr>
                    <w:t xml:space="preserve"> </w:t>
                  </w:r>
                  <w:r>
                    <w:rPr>
                      <w:rFonts w:ascii="Calibri"/>
                    </w:rPr>
                    <w:t xml:space="preserve">Become an </w:t>
                  </w:r>
                  <w:proofErr w:type="spellStart"/>
                  <w:r>
                    <w:rPr>
                      <w:rFonts w:ascii="Calibri"/>
                    </w:rPr>
                    <w:t>ADDitions</w:t>
                  </w:r>
                  <w:proofErr w:type="spellEnd"/>
                  <w:r>
                    <w:rPr>
                      <w:rFonts w:ascii="Calibri"/>
                    </w:rPr>
                    <w:t xml:space="preserve"> volunteer at school fairs and other OCPS functions: </w:t>
                  </w:r>
                  <w:hyperlink r:id="rId12">
                    <w:r>
                      <w:rPr>
                        <w:rFonts w:ascii="Calibri"/>
                        <w:color w:val="0000FF"/>
                        <w:u w:val="single" w:color="0000FF"/>
                      </w:rPr>
                      <w:t>www.ocps.net/es/cr/resources/Pages/</w:t>
                    </w:r>
                  </w:hyperlink>
                  <w:hyperlink r:id="rId13">
                    <w:r>
                      <w:rPr>
                        <w:rFonts w:ascii="Calibri"/>
                        <w:b/>
                        <w:color w:val="0000FF"/>
                        <w:u w:val="single" w:color="0000FF"/>
                      </w:rPr>
                      <w:t>VolunteerOnlineApplication</w:t>
                    </w:r>
                  </w:hyperlink>
                  <w:hyperlink r:id="rId14">
                    <w:r>
                      <w:rPr>
                        <w:rFonts w:ascii="Calibri"/>
                        <w:color w:val="0000FF"/>
                        <w:u w:val="single" w:color="0000FF"/>
                      </w:rPr>
                      <w:t>.aspx</w:t>
                    </w:r>
                  </w:hyperlink>
                  <w:r>
                    <w:rPr>
                      <w:rFonts w:ascii="Calibri"/>
                      <w:color w:val="0000FF"/>
                    </w:rPr>
                    <w:t xml:space="preserve"> </w:t>
                  </w:r>
                  <w:r>
                    <w:rPr>
                      <w:rFonts w:ascii="Calibri"/>
                    </w:rPr>
                    <w:t xml:space="preserve">Become a </w:t>
                  </w:r>
                  <w:r>
                    <w:rPr>
                      <w:rFonts w:ascii="Calibri"/>
                      <w:i/>
                    </w:rPr>
                    <w:t xml:space="preserve">Give Kids the World </w:t>
                  </w:r>
                  <w:r>
                    <w:rPr>
                      <w:rFonts w:ascii="Calibri"/>
                    </w:rPr>
                    <w:t xml:space="preserve">volunteer </w:t>
                  </w:r>
                  <w:hyperlink r:id="rId15">
                    <w:r>
                      <w:rPr>
                        <w:rFonts w:ascii="Calibri"/>
                      </w:rPr>
                      <w:t xml:space="preserve">: </w:t>
                    </w:r>
                  </w:hyperlink>
                  <w:hyperlink r:id="rId16">
                    <w:r>
                      <w:rPr>
                        <w:rFonts w:ascii="Calibri"/>
                        <w:color w:val="0000FF"/>
                        <w:u w:val="single" w:color="0000FF"/>
                      </w:rPr>
                      <w:t>www.</w:t>
                    </w:r>
                  </w:hyperlink>
                  <w:hyperlink r:id="rId17">
                    <w:proofErr w:type="gramStart"/>
                    <w:r>
                      <w:rPr>
                        <w:rFonts w:ascii="Calibri"/>
                        <w:b/>
                        <w:color w:val="0000FF"/>
                        <w:u w:val="single" w:color="0000FF"/>
                      </w:rPr>
                      <w:t>gktw</w:t>
                    </w:r>
                    <w:proofErr w:type="gramEnd"/>
                  </w:hyperlink>
                  <w:hyperlink r:id="rId18">
                    <w:r>
                      <w:rPr>
                        <w:rFonts w:ascii="Calibri"/>
                        <w:color w:val="0000FF"/>
                        <w:u w:val="single" w:color="0000FF"/>
                      </w:rPr>
                      <w:t>.org/volunteer</w:t>
                    </w:r>
                  </w:hyperlink>
                  <w:r>
                    <w:rPr>
                      <w:rFonts w:ascii="Calibri"/>
                      <w:color w:val="0000FF"/>
                    </w:rPr>
                    <w:t xml:space="preserve"> </w:t>
                  </w:r>
                  <w:r>
                    <w:rPr>
                      <w:rFonts w:ascii="Calibri"/>
                    </w:rPr>
                    <w:t>Disney Sports complex benefiting non-profit organizations:</w:t>
                  </w:r>
                </w:p>
                <w:p w:rsidR="008D5758" w:rsidRDefault="008D5758">
                  <w:pPr>
                    <w:spacing w:before="7"/>
                    <w:ind w:left="33"/>
                    <w:rPr>
                      <w:rFonts w:ascii="Calibri"/>
                    </w:rPr>
                  </w:pPr>
                  <w:hyperlink r:id="rId19">
                    <w:r w:rsidR="00594A17">
                      <w:rPr>
                        <w:rFonts w:ascii="Calibri"/>
                        <w:color w:val="0000FF"/>
                        <w:u w:val="single" w:color="0000FF"/>
                      </w:rPr>
                      <w:t>www.espnwwos.</w:t>
                    </w:r>
                  </w:hyperlink>
                  <w:hyperlink r:id="rId20">
                    <w:r w:rsidR="00594A17">
                      <w:rPr>
                        <w:rFonts w:ascii="Calibri"/>
                        <w:b/>
                        <w:color w:val="0000FF"/>
                        <w:u w:val="single" w:color="0000FF"/>
                      </w:rPr>
                      <w:t>disney</w:t>
                    </w:r>
                  </w:hyperlink>
                  <w:hyperlink r:id="rId21">
                    <w:r w:rsidR="00594A17">
                      <w:rPr>
                        <w:rFonts w:ascii="Calibri"/>
                        <w:color w:val="0000FF"/>
                        <w:u w:val="single" w:color="0000FF"/>
                      </w:rPr>
                      <w:t>.go.com/events/.../volunteer-</w:t>
                    </w:r>
                  </w:hyperlink>
                  <w:hyperlink r:id="rId22">
                    <w:r w:rsidR="00594A17">
                      <w:rPr>
                        <w:rFonts w:ascii="Calibri"/>
                        <w:b/>
                        <w:color w:val="0000FF"/>
                        <w:u w:val="single" w:color="0000FF"/>
                      </w:rPr>
                      <w:t>sports</w:t>
                    </w:r>
                  </w:hyperlink>
                  <w:hyperlink r:id="rId23">
                    <w:r w:rsidR="00594A17">
                      <w:rPr>
                        <w:rFonts w:ascii="Calibri"/>
                        <w:color w:val="0000FF"/>
                        <w:u w:val="single" w:color="0000FF"/>
                      </w:rPr>
                      <w:t>-</w:t>
                    </w:r>
                  </w:hyperlink>
                  <w:hyperlink r:id="rId24">
                    <w:r w:rsidR="00594A17">
                      <w:rPr>
                        <w:rFonts w:ascii="Calibri"/>
                        <w:b/>
                        <w:color w:val="0000FF"/>
                        <w:u w:val="single" w:color="0000FF"/>
                      </w:rPr>
                      <w:t>enthusiast</w:t>
                    </w:r>
                  </w:hyperlink>
                  <w:hyperlink r:id="rId25">
                    <w:r w:rsidR="00594A17">
                      <w:rPr>
                        <w:rFonts w:ascii="Calibri"/>
                        <w:color w:val="0000FF"/>
                        <w:u w:val="single" w:color="0000FF"/>
                      </w:rPr>
                      <w:t>-program</w:t>
                    </w:r>
                  </w:hyperlink>
                </w:p>
                <w:p w:rsidR="008D5758" w:rsidRDefault="00594A17">
                  <w:pPr>
                    <w:pStyle w:val="BodyText"/>
                    <w:spacing w:before="14" w:line="320" w:lineRule="atLeast"/>
                    <w:ind w:left="20" w:right="10"/>
                    <w:rPr>
                      <w:rFonts w:ascii="Calibri"/>
                    </w:rPr>
                  </w:pPr>
                  <w:r>
                    <w:rPr>
                      <w:rFonts w:ascii="Calibri"/>
                    </w:rPr>
                    <w:t>Help clean</w:t>
                  </w:r>
                  <w:r>
                    <w:rPr>
                      <w:rFonts w:ascii="Calibri"/>
                    </w:rPr>
                    <w:t xml:space="preserve"> animal cages, walk dogs, feed animals at the Orlando Humane Society: </w:t>
                  </w:r>
                  <w:hyperlink r:id="rId26">
                    <w:r>
                      <w:rPr>
                        <w:rFonts w:ascii="Calibri"/>
                        <w:color w:val="0000FF"/>
                        <w:u w:val="single" w:color="0000FF"/>
                      </w:rPr>
                      <w:t>www.ohs-</w:t>
                    </w:r>
                  </w:hyperlink>
                  <w:hyperlink r:id="rId27">
                    <w:r>
                      <w:rPr>
                        <w:rFonts w:ascii="Calibri"/>
                        <w:b/>
                        <w:color w:val="0000FF"/>
                        <w:u w:val="single" w:color="0000FF"/>
                      </w:rPr>
                      <w:t>spca</w:t>
                    </w:r>
                  </w:hyperlink>
                  <w:hyperlink r:id="rId28">
                    <w:r>
                      <w:rPr>
                        <w:rFonts w:ascii="Calibri"/>
                        <w:color w:val="0000FF"/>
                        <w:u w:val="single" w:color="0000FF"/>
                      </w:rPr>
                      <w:t>.org</w:t>
                    </w:r>
                  </w:hyperlink>
                  <w:r>
                    <w:rPr>
                      <w:rFonts w:ascii="Calibri"/>
                      <w:color w:val="0000FF"/>
                    </w:rPr>
                    <w:t xml:space="preserve"> </w:t>
                  </w:r>
                  <w:r>
                    <w:rPr>
                      <w:rFonts w:ascii="Calibri"/>
                    </w:rPr>
                    <w:t xml:space="preserve">Helping senior citizens write letters at a </w:t>
                  </w:r>
                  <w:r>
                    <w:rPr>
                      <w:rFonts w:ascii="Calibri"/>
                    </w:rPr>
                    <w:t xml:space="preserve">local assisted living facility: </w:t>
                  </w:r>
                  <w:hyperlink r:id="rId29">
                    <w:r>
                      <w:rPr>
                        <w:rFonts w:ascii="Calibri"/>
                        <w:color w:val="0000FF"/>
                        <w:u w:val="single" w:color="0000FF"/>
                      </w:rPr>
                      <w:t>www.</w:t>
                    </w:r>
                  </w:hyperlink>
                  <w:hyperlink r:id="rId30">
                    <w:proofErr w:type="gramStart"/>
                    <w:r>
                      <w:rPr>
                        <w:rFonts w:ascii="Calibri"/>
                        <w:b/>
                        <w:color w:val="0000FF"/>
                        <w:u w:val="single" w:color="0000FF"/>
                      </w:rPr>
                      <w:t>seniorsfirst</w:t>
                    </w:r>
                    <w:proofErr w:type="gramEnd"/>
                  </w:hyperlink>
                  <w:hyperlink r:id="rId31">
                    <w:r>
                      <w:rPr>
                        <w:rFonts w:ascii="Calibri"/>
                        <w:color w:val="0000FF"/>
                        <w:u w:val="single" w:color="0000FF"/>
                      </w:rPr>
                      <w:t>inc.org</w:t>
                    </w:r>
                  </w:hyperlink>
                </w:p>
              </w:txbxContent>
            </v:textbox>
            <w10:wrap anchorx="page" anchory="page"/>
          </v:shape>
        </w:pict>
      </w:r>
      <w:r w:rsidRPr="008D5758">
        <w:pict>
          <v:shape id="_x0000_s1406" type="#_x0000_t202" style="position:absolute;margin-left:73.95pt;margin-top:415pt;width:5.8pt;height:30.2pt;z-index:-253040640;mso-position-horizontal-relative:page;mso-position-vertical-relative:page" filled="f" stroked="f">
            <v:textbox inset="0,0,0,0">
              <w:txbxContent>
                <w:p w:rsidR="008D5758" w:rsidRDefault="00594A17">
                  <w:pPr>
                    <w:pStyle w:val="BodyText"/>
                    <w:spacing w:before="12"/>
                    <w:ind w:left="20"/>
                  </w:pPr>
                  <w:r>
                    <w:rPr>
                      <w:w w:val="99"/>
                    </w:rPr>
                    <w:t>•</w:t>
                  </w:r>
                </w:p>
                <w:p w:rsidR="008D5758" w:rsidRDefault="00594A17">
                  <w:pPr>
                    <w:pStyle w:val="BodyText"/>
                    <w:spacing w:before="65"/>
                    <w:ind w:left="20"/>
                  </w:pPr>
                  <w:r>
                    <w:rPr>
                      <w:w w:val="99"/>
                    </w:rPr>
                    <w:t>•</w:t>
                  </w:r>
                </w:p>
              </w:txbxContent>
            </v:textbox>
            <w10:wrap anchorx="page" anchory="page"/>
          </v:shape>
        </w:pict>
      </w:r>
      <w:r w:rsidRPr="008D5758">
        <w:pict>
          <v:shape id="_x0000_s1405" type="#_x0000_t202" style="position:absolute;margin-left:73.95pt;margin-top:463.6pt;width:5.8pt;height:30.2pt;z-index:-253039616;mso-position-horizontal-relative:page;mso-position-vertical-relative:page" filled="f" stroked="f">
            <v:textbox inset="0,0,0,0">
              <w:txbxContent>
                <w:p w:rsidR="008D5758" w:rsidRDefault="00594A17">
                  <w:pPr>
                    <w:pStyle w:val="BodyText"/>
                    <w:spacing w:before="12"/>
                    <w:ind w:left="20"/>
                  </w:pPr>
                  <w:r>
                    <w:rPr>
                      <w:w w:val="99"/>
                    </w:rPr>
                    <w:t>•</w:t>
                  </w:r>
                </w:p>
                <w:p w:rsidR="008D5758" w:rsidRDefault="00594A17">
                  <w:pPr>
                    <w:pStyle w:val="BodyText"/>
                    <w:spacing w:before="65"/>
                    <w:ind w:left="20"/>
                  </w:pPr>
                  <w:r>
                    <w:rPr>
                      <w:w w:val="99"/>
                    </w:rPr>
                    <w:t>•</w:t>
                  </w:r>
                </w:p>
              </w:txbxContent>
            </v:textbox>
            <w10:wrap anchorx="page" anchory="page"/>
          </v:shape>
        </w:pict>
      </w:r>
      <w:r w:rsidRPr="008D5758">
        <w:pict>
          <v:shape id="_x0000_s1404" type="#_x0000_t202" style="position:absolute;margin-left:202pt;margin-top:526.7pt;width:222.35pt;height:30.85pt;z-index:-253038592;mso-position-horizontal-relative:page;mso-position-vertical-relative:page" filled="f" stroked="f">
            <v:textbox inset="0,0,0,0">
              <w:txbxContent>
                <w:p w:rsidR="008D5758" w:rsidRDefault="00594A17">
                  <w:pPr>
                    <w:spacing w:line="305" w:lineRule="exact"/>
                    <w:jc w:val="center"/>
                    <w:rPr>
                      <w:rFonts w:ascii="Calibri"/>
                      <w:b/>
                      <w:sz w:val="28"/>
                    </w:rPr>
                  </w:pPr>
                  <w:r>
                    <w:rPr>
                      <w:rFonts w:ascii="Calibri"/>
                      <w:b/>
                      <w:sz w:val="28"/>
                      <w:u w:val="single"/>
                    </w:rPr>
                    <w:t xml:space="preserve">EXAMPLES OF </w:t>
                  </w:r>
                  <w:r>
                    <w:rPr>
                      <w:rFonts w:ascii="Calibri"/>
                      <w:b/>
                      <w:i/>
                      <w:sz w:val="28"/>
                      <w:u w:val="single"/>
                    </w:rPr>
                    <w:t xml:space="preserve">VOLUNTEER </w:t>
                  </w:r>
                  <w:r>
                    <w:rPr>
                      <w:rFonts w:ascii="Calibri"/>
                      <w:b/>
                      <w:sz w:val="28"/>
                      <w:u w:val="single"/>
                    </w:rPr>
                    <w:t>ACTIVITIES</w:t>
                  </w:r>
                </w:p>
                <w:p w:rsidR="008D5758" w:rsidRDefault="00594A17">
                  <w:pPr>
                    <w:pStyle w:val="BodyText"/>
                    <w:spacing w:before="27"/>
                    <w:ind w:left="1"/>
                    <w:jc w:val="center"/>
                    <w:rPr>
                      <w:rFonts w:ascii="Calibri"/>
                    </w:rPr>
                  </w:pPr>
                  <w:r>
                    <w:rPr>
                      <w:rFonts w:ascii="Calibri"/>
                      <w:u w:val="single"/>
                    </w:rPr>
                    <w:t>(</w:t>
                  </w:r>
                  <w:r>
                    <w:rPr>
                      <w:rFonts w:ascii="Calibri"/>
                      <w:u w:val="single"/>
                      <w:shd w:val="clear" w:color="auto" w:fill="FFFF00"/>
                    </w:rPr>
                    <w:t>DO NOT count as community service)</w:t>
                  </w:r>
                </w:p>
              </w:txbxContent>
            </v:textbox>
            <w10:wrap anchorx="page" anchory="page"/>
          </v:shape>
        </w:pict>
      </w:r>
      <w:r w:rsidRPr="008D5758">
        <w:pict>
          <v:shape id="_x0000_s1403" type="#_x0000_t202" style="position:absolute;margin-left:73.95pt;margin-top:574.1pt;width:5.8pt;height:93.85pt;z-index:-253037568;mso-position-horizontal-relative:page;mso-position-vertical-relative:page" filled="f" stroked="f">
            <v:textbox inset="0,0,0,0">
              <w:txbxContent>
                <w:p w:rsidR="008D5758" w:rsidRDefault="00594A17">
                  <w:pPr>
                    <w:pStyle w:val="BodyText"/>
                    <w:spacing w:before="12"/>
                    <w:ind w:left="20"/>
                  </w:pPr>
                  <w:r>
                    <w:rPr>
                      <w:w w:val="99"/>
                    </w:rPr>
                    <w:t>•</w:t>
                  </w:r>
                </w:p>
                <w:p w:rsidR="008D5758" w:rsidRDefault="00594A17">
                  <w:pPr>
                    <w:pStyle w:val="BodyText"/>
                    <w:spacing w:before="65"/>
                    <w:ind w:left="20"/>
                  </w:pPr>
                  <w:r>
                    <w:rPr>
                      <w:w w:val="99"/>
                    </w:rPr>
                    <w:t>•</w:t>
                  </w:r>
                </w:p>
                <w:p w:rsidR="008D5758" w:rsidRDefault="00594A17">
                  <w:pPr>
                    <w:pStyle w:val="BodyText"/>
                    <w:spacing w:before="65"/>
                    <w:ind w:left="20"/>
                  </w:pPr>
                  <w:r>
                    <w:rPr>
                      <w:w w:val="99"/>
                    </w:rPr>
                    <w:t>•</w:t>
                  </w:r>
                </w:p>
                <w:p w:rsidR="008D5758" w:rsidRDefault="00594A17">
                  <w:pPr>
                    <w:pStyle w:val="BodyText"/>
                    <w:spacing w:before="65"/>
                    <w:ind w:left="20"/>
                  </w:pPr>
                  <w:r>
                    <w:rPr>
                      <w:w w:val="99"/>
                    </w:rPr>
                    <w:t>•</w:t>
                  </w:r>
                </w:p>
                <w:p w:rsidR="008D5758" w:rsidRDefault="00594A17">
                  <w:pPr>
                    <w:pStyle w:val="BodyText"/>
                    <w:spacing w:before="65"/>
                    <w:ind w:left="20"/>
                  </w:pPr>
                  <w:r>
                    <w:rPr>
                      <w:w w:val="99"/>
                    </w:rPr>
                    <w:t>•</w:t>
                  </w:r>
                </w:p>
                <w:p w:rsidR="008D5758" w:rsidRDefault="00594A17">
                  <w:pPr>
                    <w:pStyle w:val="BodyText"/>
                    <w:spacing w:before="66"/>
                    <w:ind w:left="20"/>
                  </w:pPr>
                  <w:r>
                    <w:rPr>
                      <w:w w:val="99"/>
                    </w:rPr>
                    <w:t>•</w:t>
                  </w:r>
                </w:p>
              </w:txbxContent>
            </v:textbox>
            <w10:wrap anchorx="page" anchory="page"/>
          </v:shape>
        </w:pict>
      </w:r>
      <w:r w:rsidRPr="008D5758">
        <w:pict>
          <v:shape id="_x0000_s1402" type="#_x0000_t202" style="position:absolute;margin-left:91.95pt;margin-top:575.8pt;width:277.05pt;height:92.55pt;z-index:-253036544;mso-position-horizontal-relative:page;mso-position-vertical-relative:page" filled="f" stroked="f">
            <v:textbox inset="0,0,0,0">
              <w:txbxContent>
                <w:p w:rsidR="008D5758" w:rsidRDefault="00594A17">
                  <w:pPr>
                    <w:pStyle w:val="BodyText"/>
                    <w:spacing w:before="0" w:line="244" w:lineRule="exact"/>
                    <w:ind w:left="20"/>
                    <w:rPr>
                      <w:rFonts w:ascii="Calibri" w:hAnsi="Calibri"/>
                    </w:rPr>
                  </w:pPr>
                  <w:r>
                    <w:rPr>
                      <w:rFonts w:ascii="Calibri" w:hAnsi="Calibri"/>
                    </w:rPr>
                    <w:t>Washing your elderly neighbor’s car or mowing his lawn</w:t>
                  </w:r>
                </w:p>
                <w:p w:rsidR="008D5758" w:rsidRDefault="00594A17">
                  <w:pPr>
                    <w:pStyle w:val="BodyText"/>
                    <w:spacing w:before="49" w:line="283" w:lineRule="auto"/>
                    <w:ind w:left="20" w:right="186"/>
                    <w:rPr>
                      <w:rFonts w:ascii="Calibri"/>
                    </w:rPr>
                  </w:pPr>
                  <w:r>
                    <w:rPr>
                      <w:rFonts w:ascii="Calibri"/>
                    </w:rPr>
                    <w:t xml:space="preserve">School or club group car washes and fund raisers </w:t>
                  </w:r>
                  <w:proofErr w:type="gramStart"/>
                  <w:r>
                    <w:rPr>
                      <w:rFonts w:ascii="Calibri"/>
                    </w:rPr>
                    <w:t>Babysitting</w:t>
                  </w:r>
                  <w:proofErr w:type="gramEnd"/>
                  <w:r>
                    <w:rPr>
                      <w:rFonts w:ascii="Calibri"/>
                    </w:rPr>
                    <w:t xml:space="preserve"> for your neighbor</w:t>
                  </w:r>
                </w:p>
                <w:p w:rsidR="008D5758" w:rsidRDefault="00594A17">
                  <w:pPr>
                    <w:pStyle w:val="BodyText"/>
                    <w:spacing w:before="2"/>
                    <w:ind w:left="20"/>
                    <w:rPr>
                      <w:rFonts w:ascii="Calibri" w:hAnsi="Calibri"/>
                    </w:rPr>
                  </w:pPr>
                  <w:r>
                    <w:rPr>
                      <w:rFonts w:ascii="Calibri" w:hAnsi="Calibri"/>
                    </w:rPr>
                    <w:t>Working in your parent’s store or business</w:t>
                  </w:r>
                </w:p>
                <w:p w:rsidR="008D5758" w:rsidRDefault="00594A17">
                  <w:pPr>
                    <w:pStyle w:val="BodyText"/>
                    <w:spacing w:before="3" w:line="320" w:lineRule="exact"/>
                    <w:ind w:left="20" w:right="-3"/>
                    <w:rPr>
                      <w:rFonts w:ascii="Calibri"/>
                    </w:rPr>
                  </w:pPr>
                  <w:r>
                    <w:rPr>
                      <w:rFonts w:ascii="Calibri"/>
                    </w:rPr>
                    <w:t>Helping your pastor at you</w:t>
                  </w:r>
                  <w:r>
                    <w:rPr>
                      <w:rFonts w:ascii="Calibri"/>
                    </w:rPr>
                    <w:t>r church with personal errands Church activities that benefit only the members of the church</w:t>
                  </w:r>
                </w:p>
              </w:txbxContent>
            </v:textbox>
            <w10:wrap anchorx="page" anchory="page"/>
          </v:shape>
        </w:pict>
      </w:r>
      <w:r w:rsidRPr="008D5758">
        <w:pict>
          <v:shape id="_x0000_s1401" type="#_x0000_t202" style="position:absolute;margin-left:189.6pt;margin-top:29.85pt;width:10.05pt;height:12pt;z-index:-253035520;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400" type="#_x0000_t202" style="position:absolute;margin-left:260.35pt;margin-top:29.85pt;width:12.05pt;height:12pt;z-index:-253034496;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399" type="#_x0000_t202" style="position:absolute;margin-left:342.7pt;margin-top:29.85pt;width:10.45pt;height:12pt;z-index:-253033472;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398" type="#_x0000_t202" style="position:absolute;margin-left:393.9pt;margin-top:29.85pt;width:10pt;height:12pt;z-index:-253032448;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397" type="#_x0000_t202" style="position:absolute;margin-left:246.65pt;margin-top:322.6pt;width:9.65pt;height:12pt;z-index:-253031424;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396" type="#_x0000_t202" style="position:absolute;margin-left:326.6pt;margin-top:322.6pt;width:10.45pt;height:12pt;z-index:-253030400;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395" type="#_x0000_t202" style="position:absolute;margin-left:377.75pt;margin-top:322.6pt;width:10pt;height:12pt;z-index:-253029376;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394" type="#_x0000_t202" style="position:absolute;margin-left:277.65pt;margin-top:527.2pt;width:9.65pt;height:12pt;z-index:-253028352;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393" type="#_x0000_t202" style="position:absolute;margin-left:349.65pt;margin-top:527.2pt;width:11.15pt;height:12pt;z-index:-253027328;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p>
    <w:p w:rsidR="008D5758" w:rsidRDefault="008D5758">
      <w:pPr>
        <w:rPr>
          <w:sz w:val="2"/>
          <w:szCs w:val="2"/>
        </w:rPr>
        <w:sectPr w:rsidR="008D5758">
          <w:pgSz w:w="12240" w:h="15840"/>
          <w:pgMar w:top="580" w:right="800" w:bottom="280" w:left="940" w:header="720" w:footer="720" w:gutter="0"/>
          <w:cols w:space="720"/>
        </w:sectPr>
      </w:pPr>
    </w:p>
    <w:p w:rsidR="008D5758" w:rsidRDefault="008D5758">
      <w:pPr>
        <w:rPr>
          <w:sz w:val="2"/>
          <w:szCs w:val="2"/>
        </w:rPr>
      </w:pPr>
      <w:r w:rsidRPr="008D5758">
        <w:lastRenderedPageBreak/>
        <w:pict>
          <v:group id="_x0000_s1382" style="position:absolute;margin-left:52.2pt;margin-top:136.6pt;width:496.5pt;height:40.9pt;z-index:-253026304;mso-position-horizontal-relative:page;mso-position-vertical-relative:page" coordorigin="1044,2732" coordsize="9930,818">
            <v:line id="_x0000_s1392" style="position:absolute" from="1054,2737" to="4587,2737" strokeweight=".48pt"/>
            <v:line id="_x0000_s1391" style="position:absolute" from="4596,2737" to="7904,2737" strokeweight=".48pt"/>
            <v:line id="_x0000_s1390" style="position:absolute" from="7914,2737" to="10964,2737" strokeweight=".48pt"/>
            <v:line id="_x0000_s1389" style="position:absolute" from="1049,2732" to="1049,3550" strokeweight=".48pt"/>
            <v:line id="_x0000_s1388" style="position:absolute" from="1054,3545" to="4587,3545" strokeweight=".48pt"/>
            <v:line id="_x0000_s1387" style="position:absolute" from="4592,2732" to="4592,3550" strokeweight=".48pt"/>
            <v:line id="_x0000_s1386" style="position:absolute" from="4596,3545" to="7904,3545" strokeweight=".48pt"/>
            <v:line id="_x0000_s1385" style="position:absolute" from="7909,2732" to="7909,3550" strokeweight=".48pt"/>
            <v:line id="_x0000_s1384" style="position:absolute" from="7914,3545" to="10964,3545" strokeweight=".48pt"/>
            <v:line id="_x0000_s1383" style="position:absolute" from="10969,2732" to="10969,3550" strokeweight=".16936mm"/>
            <w10:wrap anchorx="page" anchory="page"/>
          </v:group>
        </w:pict>
      </w:r>
      <w:r w:rsidRPr="008D5758">
        <w:pict>
          <v:group id="_x0000_s1368" style="position:absolute;margin-left:57.6pt;margin-top:513.5pt;width:491.1pt;height:144.45pt;z-index:-253025280;mso-position-horizontal-relative:page;mso-position-vertical-relative:page" coordorigin="1152,10270" coordsize="9822,2889">
            <v:line id="_x0000_s1381" style="position:absolute" from="1162,10275" to="7004,10275" strokeweight=".16936mm"/>
            <v:line id="_x0000_s1380" style="position:absolute" from="7014,10275" to="10964,10275" strokeweight=".16936mm"/>
            <v:line id="_x0000_s1379" style="position:absolute" from="1162,10994" to="7004,10994" strokeweight=".16936mm"/>
            <v:line id="_x0000_s1378" style="position:absolute" from="7014,10994" to="10964,10994" strokeweight=".16936mm"/>
            <v:line id="_x0000_s1377" style="position:absolute" from="1162,11714" to="7004,11714" strokeweight=".16936mm"/>
            <v:line id="_x0000_s1376" style="position:absolute" from="7014,11714" to="10964,11714" strokeweight=".16936mm"/>
            <v:line id="_x0000_s1375" style="position:absolute" from="1162,12434" to="7004,12434" strokeweight=".16936mm"/>
            <v:line id="_x0000_s1374" style="position:absolute" from="7014,12434" to="10964,12434" strokeweight=".16936mm"/>
            <v:line id="_x0000_s1373" style="position:absolute" from="1157,10270" to="1157,13159" strokeweight=".48pt"/>
            <v:line id="_x0000_s1372" style="position:absolute" from="1162,13154" to="7004,13154" strokeweight=".16936mm"/>
            <v:line id="_x0000_s1371" style="position:absolute" from="7009,10270" to="7009,13159" strokeweight=".48pt"/>
            <v:line id="_x0000_s1370" style="position:absolute" from="7014,13154" to="10964,13154" strokeweight=".16936mm"/>
            <v:line id="_x0000_s1369" style="position:absolute" from="10969,10270" to="10969,13159" strokeweight=".16936mm"/>
            <w10:wrap anchorx="page" anchory="page"/>
          </v:group>
        </w:pict>
      </w:r>
      <w:r w:rsidR="00594A17">
        <w:rPr>
          <w:noProof/>
          <w:lang w:bidi="ar-SA"/>
        </w:rPr>
        <w:drawing>
          <wp:anchor distT="0" distB="0" distL="0" distR="0" simplePos="0" relativeHeight="250292224" behindDoc="1" locked="0" layoutInCell="1" allowOverlap="1">
            <wp:simplePos x="0" y="0"/>
            <wp:positionH relativeFrom="page">
              <wp:posOffset>731519</wp:posOffset>
            </wp:positionH>
            <wp:positionV relativeFrom="page">
              <wp:posOffset>350520</wp:posOffset>
            </wp:positionV>
            <wp:extent cx="2343150" cy="485775"/>
            <wp:effectExtent l="0" t="0" r="0" b="0"/>
            <wp:wrapNone/>
            <wp:docPr id="3" name="image1.png" descr="Schoo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32" cstate="print"/>
                    <a:stretch>
                      <a:fillRect/>
                    </a:stretch>
                  </pic:blipFill>
                  <pic:spPr>
                    <a:xfrm>
                      <a:off x="0" y="0"/>
                      <a:ext cx="2343150" cy="485775"/>
                    </a:xfrm>
                    <a:prstGeom prst="rect">
                      <a:avLst/>
                    </a:prstGeom>
                  </pic:spPr>
                </pic:pic>
              </a:graphicData>
            </a:graphic>
          </wp:anchor>
        </w:drawing>
      </w:r>
      <w:r w:rsidRPr="008D5758">
        <w:pict>
          <v:shape id="_x0000_s1367" type="#_x0000_t202" style="position:absolute;margin-left:152.85pt;margin-top:84.3pt;width:338.8pt;height:30.35pt;z-index:-253023232;mso-position-horizontal-relative:page;mso-position-vertical-relative:page" filled="f" stroked="f">
            <v:textbox inset="0,0,0,0">
              <w:txbxContent>
                <w:p w:rsidR="008D5758" w:rsidRDefault="00594A17">
                  <w:pPr>
                    <w:spacing w:before="10"/>
                    <w:ind w:left="1551"/>
                    <w:rPr>
                      <w:b/>
                      <w:sz w:val="28"/>
                    </w:rPr>
                  </w:pPr>
                  <w:r>
                    <w:rPr>
                      <w:b/>
                      <w:sz w:val="28"/>
                    </w:rPr>
                    <w:t>Community Service Plan</w:t>
                  </w:r>
                </w:p>
                <w:p w:rsidR="008D5758" w:rsidRDefault="00594A17">
                  <w:pPr>
                    <w:spacing w:before="24"/>
                    <w:ind w:left="20"/>
                    <w:rPr>
                      <w:i/>
                      <w:sz w:val="20"/>
                    </w:rPr>
                  </w:pPr>
                  <w:r>
                    <w:rPr>
                      <w:i/>
                      <w:sz w:val="20"/>
                    </w:rPr>
                    <w:t xml:space="preserve">Please complete the following </w:t>
                  </w:r>
                  <w:r>
                    <w:rPr>
                      <w:b/>
                      <w:i/>
                      <w:sz w:val="20"/>
                      <w:u w:val="thick"/>
                    </w:rPr>
                    <w:t>prior to beginning</w:t>
                  </w:r>
                  <w:r>
                    <w:rPr>
                      <w:b/>
                      <w:i/>
                      <w:sz w:val="20"/>
                    </w:rPr>
                    <w:t xml:space="preserve"> </w:t>
                  </w:r>
                  <w:r>
                    <w:rPr>
                      <w:i/>
                      <w:sz w:val="20"/>
                    </w:rPr>
                    <w:t>community service hours:</w:t>
                  </w:r>
                </w:p>
              </w:txbxContent>
            </v:textbox>
            <w10:wrap anchorx="page" anchory="page"/>
          </v:shape>
        </w:pict>
      </w:r>
      <w:r w:rsidRPr="008D5758">
        <w:pict>
          <v:shape id="_x0000_s1366" type="#_x0000_t202" style="position:absolute;margin-left:208.85pt;margin-top:191.3pt;width:208.7pt;height:15.45pt;z-index:-253022208;mso-position-horizontal-relative:page;mso-position-vertical-relative:page" filled="f" stroked="f">
            <v:textbox inset="0,0,0,0">
              <w:txbxContent>
                <w:p w:rsidR="008D5758" w:rsidRDefault="00594A17">
                  <w:pPr>
                    <w:spacing w:before="12"/>
                    <w:ind w:left="20"/>
                    <w:rPr>
                      <w:b/>
                      <w:sz w:val="24"/>
                    </w:rPr>
                  </w:pPr>
                  <w:r>
                    <w:rPr>
                      <w:b/>
                      <w:sz w:val="24"/>
                      <w:u w:val="thick"/>
                    </w:rPr>
                    <w:t>Community Service Site Information</w:t>
                  </w:r>
                </w:p>
              </w:txbxContent>
            </v:textbox>
            <w10:wrap anchorx="page" anchory="page"/>
          </v:shape>
        </w:pict>
      </w:r>
      <w:r w:rsidRPr="008D5758">
        <w:pict>
          <v:shape id="_x0000_s1365" type="#_x0000_t202" style="position:absolute;margin-left:56.65pt;margin-top:220.6pt;width:479.25pt;height:144.25pt;z-index:-253021184;mso-position-horizontal-relative:page;mso-position-vertical-relative:page" filled="f" stroked="f">
            <v:textbox inset="0,0,0,0">
              <w:txbxContent>
                <w:p w:rsidR="008D5758" w:rsidRDefault="00594A17">
                  <w:pPr>
                    <w:pStyle w:val="BodyText"/>
                    <w:tabs>
                      <w:tab w:val="left" w:pos="4812"/>
                      <w:tab w:val="left" w:pos="4941"/>
                      <w:tab w:val="left" w:pos="9416"/>
                      <w:tab w:val="left" w:pos="9478"/>
                      <w:tab w:val="left" w:pos="9552"/>
                    </w:tabs>
                    <w:spacing w:before="12" w:line="352" w:lineRule="auto"/>
                    <w:ind w:left="20" w:right="17"/>
                  </w:pPr>
                  <w:r>
                    <w:t>Name</w:t>
                  </w:r>
                  <w:r>
                    <w:rPr>
                      <w:spacing w:val="-4"/>
                    </w:rPr>
                    <w:t xml:space="preserve"> </w:t>
                  </w:r>
                  <w:r>
                    <w:t>of</w:t>
                  </w:r>
                  <w:r>
                    <w:rPr>
                      <w:spacing w:val="-2"/>
                    </w:rPr>
                    <w:t xml:space="preserve"> </w:t>
                  </w:r>
                  <w:r>
                    <w:t>Organization:</w:t>
                  </w:r>
                  <w:r>
                    <w:rPr>
                      <w:spacing w:val="-1"/>
                    </w:rPr>
                    <w:t xml:space="preserve"> </w:t>
                  </w:r>
                  <w:r>
                    <w:rPr>
                      <w:w w:val="99"/>
                      <w:u w:val="single"/>
                    </w:rPr>
                    <w:t xml:space="preserve"> </w:t>
                  </w:r>
                  <w:r>
                    <w:rPr>
                      <w:u w:val="single"/>
                    </w:rPr>
                    <w:tab/>
                  </w:r>
                  <w:r>
                    <w:rPr>
                      <w:u w:val="single"/>
                    </w:rPr>
                    <w:tab/>
                  </w:r>
                  <w:r>
                    <w:rPr>
                      <w:u w:val="single"/>
                    </w:rPr>
                    <w:tab/>
                  </w:r>
                  <w:r>
                    <w:rPr>
                      <w:u w:val="single"/>
                    </w:rPr>
                    <w:tab/>
                  </w:r>
                  <w:r>
                    <w:rPr>
                      <w:u w:val="single"/>
                    </w:rPr>
                    <w:tab/>
                  </w:r>
                  <w:r>
                    <w:t xml:space="preserve"> Address:</w:t>
                  </w:r>
                  <w:r>
                    <w:rPr>
                      <w:u w:val="single"/>
                    </w:rPr>
                    <w:tab/>
                  </w:r>
                  <w:r>
                    <w:rPr>
                      <w:u w:val="single"/>
                    </w:rPr>
                    <w:tab/>
                  </w:r>
                  <w:r>
                    <w:rPr>
                      <w:u w:val="single"/>
                    </w:rPr>
                    <w:tab/>
                  </w:r>
                  <w:r>
                    <w:rPr>
                      <w:u w:val="single"/>
                    </w:rPr>
                    <w:tab/>
                  </w:r>
                  <w:r>
                    <w:rPr>
                      <w:u w:val="single"/>
                    </w:rPr>
                    <w:tab/>
                  </w:r>
                  <w:r>
                    <w:t xml:space="preserve"> City/Zip</w:t>
                  </w:r>
                  <w:r>
                    <w:rPr>
                      <w:spacing w:val="-3"/>
                    </w:rPr>
                    <w:t xml:space="preserve"> </w:t>
                  </w:r>
                  <w:r>
                    <w:t>Code:</w:t>
                  </w:r>
                  <w:r>
                    <w:rPr>
                      <w:spacing w:val="-1"/>
                    </w:rPr>
                    <w:t xml:space="preserve"> </w:t>
                  </w:r>
                  <w:r>
                    <w:rPr>
                      <w:w w:val="99"/>
                      <w:u w:val="single"/>
                    </w:rPr>
                    <w:t xml:space="preserve"> </w:t>
                  </w:r>
                  <w:r>
                    <w:rPr>
                      <w:u w:val="single"/>
                    </w:rPr>
                    <w:tab/>
                  </w:r>
                  <w:r>
                    <w:rPr>
                      <w:u w:val="single"/>
                    </w:rPr>
                    <w:tab/>
                  </w:r>
                  <w:r>
                    <w:rPr>
                      <w:u w:val="single"/>
                    </w:rPr>
                    <w:tab/>
                  </w:r>
                  <w:r>
                    <w:rPr>
                      <w:u w:val="single"/>
                    </w:rPr>
                    <w:tab/>
                  </w:r>
                  <w:r>
                    <w:rPr>
                      <w:w w:val="1"/>
                      <w:u w:val="single"/>
                    </w:rPr>
                    <w:t xml:space="preserve"> </w:t>
                  </w:r>
                  <w:r>
                    <w:t xml:space="preserve"> Site</w:t>
                  </w:r>
                  <w:r>
                    <w:rPr>
                      <w:spacing w:val="-2"/>
                    </w:rPr>
                    <w:t xml:space="preserve"> </w:t>
                  </w:r>
                  <w:r>
                    <w:t>Supervisor</w:t>
                  </w:r>
                  <w:r>
                    <w:rPr>
                      <w:spacing w:val="-3"/>
                    </w:rPr>
                    <w:t xml:space="preserve"> </w:t>
                  </w:r>
                  <w:r>
                    <w:t>Name:</w:t>
                  </w:r>
                  <w:r>
                    <w:rPr>
                      <w:spacing w:val="-1"/>
                    </w:rPr>
                    <w:t xml:space="preserve"> </w:t>
                  </w:r>
                  <w:r>
                    <w:rPr>
                      <w:w w:val="99"/>
                      <w:u w:val="single"/>
                    </w:rPr>
                    <w:t xml:space="preserve"> </w:t>
                  </w:r>
                  <w:r>
                    <w:rPr>
                      <w:u w:val="single"/>
                    </w:rPr>
                    <w:tab/>
                  </w:r>
                  <w:r>
                    <w:rPr>
                      <w:u w:val="single"/>
                    </w:rPr>
                    <w:tab/>
                  </w:r>
                  <w:r>
                    <w:rPr>
                      <w:u w:val="single"/>
                    </w:rPr>
                    <w:tab/>
                  </w:r>
                  <w:r>
                    <w:rPr>
                      <w:u w:val="single"/>
                    </w:rPr>
                    <w:tab/>
                  </w:r>
                  <w:r>
                    <w:rPr>
                      <w:u w:val="single"/>
                    </w:rPr>
                    <w:tab/>
                  </w:r>
                  <w:r>
                    <w:t xml:space="preserve"> Site</w:t>
                  </w:r>
                  <w:r>
                    <w:rPr>
                      <w:spacing w:val="-1"/>
                    </w:rPr>
                    <w:t xml:space="preserve"> </w:t>
                  </w:r>
                  <w:r>
                    <w:t>Supervisor</w:t>
                  </w:r>
                  <w:r>
                    <w:rPr>
                      <w:spacing w:val="-2"/>
                    </w:rPr>
                    <w:t xml:space="preserve"> </w:t>
                  </w:r>
                  <w:r>
                    <w:t>Email:</w:t>
                  </w:r>
                  <w:r>
                    <w:rPr>
                      <w:u w:val="single"/>
                    </w:rPr>
                    <w:t xml:space="preserve"> </w:t>
                  </w:r>
                  <w:r>
                    <w:rPr>
                      <w:u w:val="single"/>
                    </w:rPr>
                    <w:tab/>
                  </w:r>
                  <w:r>
                    <w:t>Phone:</w:t>
                  </w:r>
                  <w:r>
                    <w:rPr>
                      <w:u w:val="single"/>
                    </w:rPr>
                    <w:tab/>
                  </w:r>
                  <w:r>
                    <w:rPr>
                      <w:u w:val="single"/>
                    </w:rPr>
                    <w:tab/>
                  </w:r>
                  <w:r>
                    <w:rPr>
                      <w:u w:val="single"/>
                    </w:rPr>
                    <w:tab/>
                  </w:r>
                  <w:r>
                    <w:t xml:space="preserve"> Student</w:t>
                  </w:r>
                  <w:r>
                    <w:rPr>
                      <w:spacing w:val="-1"/>
                    </w:rPr>
                    <w:t xml:space="preserve"> </w:t>
                  </w:r>
                  <w:r>
                    <w:t>Start</w:t>
                  </w:r>
                  <w:r>
                    <w:rPr>
                      <w:spacing w:val="-1"/>
                    </w:rPr>
                    <w:t xml:space="preserve"> </w:t>
                  </w:r>
                  <w:r>
                    <w:t>Date:</w:t>
                  </w:r>
                  <w:r>
                    <w:rPr>
                      <w:u w:val="single"/>
                    </w:rPr>
                    <w:t xml:space="preserve"> </w:t>
                  </w:r>
                  <w:r>
                    <w:rPr>
                      <w:u w:val="single"/>
                    </w:rPr>
                    <w:tab/>
                  </w:r>
                  <w:r>
                    <w:rPr>
                      <w:u w:val="single"/>
                    </w:rPr>
                    <w:tab/>
                  </w:r>
                  <w:r>
                    <w:t>Student</w:t>
                  </w:r>
                  <w:r>
                    <w:rPr>
                      <w:spacing w:val="-3"/>
                    </w:rPr>
                    <w:t xml:space="preserve"> </w:t>
                  </w:r>
                  <w:r>
                    <w:t>End</w:t>
                  </w:r>
                  <w:r>
                    <w:rPr>
                      <w:spacing w:val="-1"/>
                    </w:rPr>
                    <w:t xml:space="preserve"> </w:t>
                  </w:r>
                  <w:r>
                    <w:t>Date:</w:t>
                  </w:r>
                  <w:r>
                    <w:rPr>
                      <w:spacing w:val="-1"/>
                    </w:rPr>
                    <w:t xml:space="preserve"> </w:t>
                  </w:r>
                  <w:r>
                    <w:rPr>
                      <w:w w:val="99"/>
                      <w:u w:val="single"/>
                    </w:rPr>
                    <w:t xml:space="preserve"> </w:t>
                  </w:r>
                  <w:r>
                    <w:rPr>
                      <w:u w:val="single"/>
                    </w:rPr>
                    <w:tab/>
                  </w:r>
                  <w:r>
                    <w:rPr>
                      <w:w w:val="21"/>
                      <w:u w:val="single"/>
                    </w:rPr>
                    <w:t xml:space="preserve"> </w:t>
                  </w:r>
                  <w:r>
                    <w:t xml:space="preserve"> Site Supervisor</w:t>
                  </w:r>
                  <w:r>
                    <w:rPr>
                      <w:spacing w:val="-6"/>
                    </w:rPr>
                    <w:t xml:space="preserve"> </w:t>
                  </w:r>
                  <w:r>
                    <w:t>Signature:</w:t>
                  </w:r>
                  <w:r>
                    <w:rPr>
                      <w:spacing w:val="-1"/>
                    </w:rPr>
                    <w:t xml:space="preserve"> </w:t>
                  </w:r>
                  <w:r>
                    <w:rPr>
                      <w:w w:val="99"/>
                      <w:u w:val="single"/>
                    </w:rPr>
                    <w:t xml:space="preserve"> </w:t>
                  </w:r>
                  <w:r>
                    <w:rPr>
                      <w:u w:val="single"/>
                    </w:rPr>
                    <w:tab/>
                  </w:r>
                  <w:r>
                    <w:rPr>
                      <w:u w:val="single"/>
                    </w:rPr>
                    <w:tab/>
                  </w:r>
                  <w:r>
                    <w:rPr>
                      <w:u w:val="single"/>
                    </w:rPr>
                    <w:tab/>
                  </w:r>
                </w:p>
                <w:p w:rsidR="008D5758" w:rsidRDefault="00594A17">
                  <w:pPr>
                    <w:pStyle w:val="BodyText"/>
                    <w:tabs>
                      <w:tab w:val="left" w:pos="9427"/>
                    </w:tabs>
                    <w:spacing w:before="0" w:line="249" w:lineRule="exact"/>
                    <w:ind w:left="29"/>
                  </w:pPr>
                  <w:r>
                    <w:t>Parent/Guardian</w:t>
                  </w:r>
                  <w:r>
                    <w:rPr>
                      <w:spacing w:val="-6"/>
                    </w:rPr>
                    <w:t xml:space="preserve"> </w:t>
                  </w:r>
                  <w:r>
                    <w:t xml:space="preserve">Signature: </w:t>
                  </w:r>
                  <w:r>
                    <w:rPr>
                      <w:w w:val="99"/>
                      <w:u w:val="single"/>
                    </w:rPr>
                    <w:t xml:space="preserve"> </w:t>
                  </w:r>
                  <w:r>
                    <w:rPr>
                      <w:u w:val="single"/>
                    </w:rPr>
                    <w:tab/>
                  </w:r>
                </w:p>
              </w:txbxContent>
            </v:textbox>
            <w10:wrap anchorx="page" anchory="page"/>
          </v:shape>
        </w:pict>
      </w:r>
      <w:r w:rsidRPr="008D5758">
        <w:pict>
          <v:shape id="_x0000_s1364" type="#_x0000_t202" style="position:absolute;margin-left:56.6pt;margin-top:383.75pt;width:476.75pt;height:25.15pt;z-index:-253020160;mso-position-horizontal-relative:page;mso-position-vertical-relative:page" filled="f" stroked="f">
            <v:textbox inset="0,0,0,0">
              <w:txbxContent>
                <w:p w:rsidR="008D5758" w:rsidRDefault="00594A17">
                  <w:pPr>
                    <w:spacing w:before="14" w:line="249" w:lineRule="auto"/>
                    <w:ind w:left="29" w:right="1" w:hanging="10"/>
                    <w:rPr>
                      <w:sz w:val="20"/>
                    </w:rPr>
                  </w:pPr>
                  <w:r>
                    <w:rPr>
                      <w:sz w:val="20"/>
                    </w:rPr>
                    <w:t xml:space="preserve">Please return a one page, typed community service plan attached to this form and have it approved by your counselor </w:t>
                  </w:r>
                  <w:r>
                    <w:rPr>
                      <w:b/>
                      <w:i/>
                      <w:sz w:val="20"/>
                    </w:rPr>
                    <w:t xml:space="preserve">before </w:t>
                  </w:r>
                  <w:r>
                    <w:rPr>
                      <w:sz w:val="20"/>
                    </w:rPr>
                    <w:t>you begin community service. In this plan you must explain the following:</w:t>
                  </w:r>
                </w:p>
              </w:txbxContent>
            </v:textbox>
            <w10:wrap anchorx="page" anchory="page"/>
          </v:shape>
        </w:pict>
      </w:r>
      <w:r w:rsidRPr="008D5758">
        <w:pict>
          <v:shape id="_x0000_s1363" type="#_x0000_t202" style="position:absolute;margin-left:74.6pt;margin-top:416pt;width:7.05pt;height:29.15pt;z-index:-253019136;mso-position-horizontal-relative:page;mso-position-vertical-relative:page" filled="f" stroked="f">
            <v:textbox inset="0,0,0,0">
              <w:txbxContent>
                <w:p w:rsidR="008D5758" w:rsidRDefault="00594A17">
                  <w:pPr>
                    <w:pStyle w:val="BodyText"/>
                    <w:spacing w:before="19"/>
                    <w:ind w:left="20"/>
                    <w:rPr>
                      <w:rFonts w:ascii="Symbol" w:hAnsi="Symbol"/>
                    </w:rPr>
                  </w:pPr>
                  <w:r>
                    <w:rPr>
                      <w:rFonts w:ascii="Symbol" w:hAnsi="Symbol"/>
                      <w:w w:val="99"/>
                    </w:rPr>
                    <w:t></w:t>
                  </w:r>
                </w:p>
                <w:p w:rsidR="008D5758" w:rsidRDefault="00594A17">
                  <w:pPr>
                    <w:pStyle w:val="BodyText"/>
                    <w:ind w:left="20"/>
                    <w:rPr>
                      <w:rFonts w:ascii="Symbol" w:hAnsi="Symbol"/>
                    </w:rPr>
                  </w:pPr>
                  <w:r>
                    <w:rPr>
                      <w:rFonts w:ascii="Symbol" w:hAnsi="Symbol"/>
                      <w:w w:val="99"/>
                    </w:rPr>
                    <w:t></w:t>
                  </w:r>
                </w:p>
              </w:txbxContent>
            </v:textbox>
            <w10:wrap anchorx="page" anchory="page"/>
          </v:shape>
        </w:pict>
      </w:r>
      <w:r w:rsidRPr="008D5758">
        <w:pict>
          <v:shape id="_x0000_s1362" type="#_x0000_t202" style="position:absolute;margin-left:95.95pt;margin-top:417.95pt;width:364.35pt;height:26.9pt;z-index:-253018112;mso-position-horizontal-relative:page;mso-position-vertical-relative:page" filled="f" stroked="f">
            <v:textbox inset="0,0,0,0">
              <w:txbxContent>
                <w:p w:rsidR="008D5758" w:rsidRDefault="00594A17">
                  <w:pPr>
                    <w:spacing w:before="14" w:line="285" w:lineRule="auto"/>
                    <w:ind w:left="20" w:right="-1"/>
                    <w:rPr>
                      <w:sz w:val="20"/>
                    </w:rPr>
                  </w:pPr>
                  <w:r>
                    <w:rPr>
                      <w:sz w:val="20"/>
                    </w:rPr>
                    <w:t xml:space="preserve">Describe the </w:t>
                  </w:r>
                  <w:r>
                    <w:rPr>
                      <w:b/>
                      <w:sz w:val="20"/>
                    </w:rPr>
                    <w:t xml:space="preserve">specific </w:t>
                  </w:r>
                  <w:r>
                    <w:rPr>
                      <w:sz w:val="20"/>
                    </w:rPr>
                    <w:t xml:space="preserve">activity for which you will participate in to provide services. Explain </w:t>
                  </w:r>
                  <w:r>
                    <w:rPr>
                      <w:b/>
                      <w:sz w:val="20"/>
                    </w:rPr>
                    <w:t xml:space="preserve">how </w:t>
                  </w:r>
                  <w:r>
                    <w:rPr>
                      <w:sz w:val="20"/>
                    </w:rPr>
                    <w:t>it will address a social problem, issue, or concern in your community.</w:t>
                  </w:r>
                </w:p>
              </w:txbxContent>
            </v:textbox>
            <w10:wrap anchorx="page" anchory="page"/>
          </v:shape>
        </w:pict>
      </w:r>
      <w:r w:rsidRPr="008D5758">
        <w:pict>
          <v:shape id="_x0000_s1361" type="#_x0000_t202" style="position:absolute;margin-left:56.65pt;margin-top:468.25pt;width:479.35pt;height:14.3pt;z-index:-253017088;mso-position-horizontal-relative:page;mso-position-vertical-relative:page" filled="f" stroked="f">
            <v:textbox inset="0,0,0,0">
              <w:txbxContent>
                <w:p w:rsidR="008D5758" w:rsidRDefault="00594A17">
                  <w:pPr>
                    <w:tabs>
                      <w:tab w:val="left" w:pos="7182"/>
                      <w:tab w:val="left" w:pos="9567"/>
                    </w:tabs>
                    <w:spacing w:before="12"/>
                    <w:ind w:left="20"/>
                    <w:rPr>
                      <w:b/>
                      <w:sz w:val="20"/>
                    </w:rPr>
                  </w:pPr>
                  <w:r>
                    <w:rPr>
                      <w:b/>
                      <w:i/>
                      <w:sz w:val="20"/>
                    </w:rPr>
                    <w:t>Counselor</w:t>
                  </w:r>
                  <w:r>
                    <w:rPr>
                      <w:b/>
                      <w:i/>
                      <w:spacing w:val="-1"/>
                      <w:sz w:val="20"/>
                    </w:rPr>
                    <w:t xml:space="preserve"> </w:t>
                  </w:r>
                  <w:r>
                    <w:rPr>
                      <w:b/>
                      <w:i/>
                      <w:sz w:val="20"/>
                    </w:rPr>
                    <w:t>Pre-approval Signature</w:t>
                  </w:r>
                  <w:r>
                    <w:t>:</w:t>
                  </w:r>
                  <w:r>
                    <w:rPr>
                      <w:u w:val="single"/>
                    </w:rPr>
                    <w:t xml:space="preserve"> </w:t>
                  </w:r>
                  <w:r>
                    <w:rPr>
                      <w:u w:val="single"/>
                    </w:rPr>
                    <w:tab/>
                  </w:r>
                  <w:r>
                    <w:rPr>
                      <w:b/>
                      <w:sz w:val="20"/>
                    </w:rPr>
                    <w:t>Date:</w:t>
                  </w:r>
                  <w:r>
                    <w:rPr>
                      <w:b/>
                      <w:sz w:val="20"/>
                      <w:u w:val="single"/>
                    </w:rPr>
                    <w:t xml:space="preserve"> </w:t>
                  </w:r>
                  <w:r>
                    <w:rPr>
                      <w:b/>
                      <w:sz w:val="20"/>
                      <w:u w:val="single"/>
                    </w:rPr>
                    <w:tab/>
                  </w:r>
                </w:p>
              </w:txbxContent>
            </v:textbox>
            <w10:wrap anchorx="page" anchory="page"/>
          </v:shape>
        </w:pict>
      </w:r>
      <w:r w:rsidRPr="008D5758">
        <w:pict>
          <v:shape id="_x0000_s1360" type="#_x0000_t202" style="position:absolute;margin-left:153.05pt;margin-top:500.4pt;width:376.1pt;height:13.2pt;z-index:-253016064;mso-position-horizontal-relative:page;mso-position-vertical-relative:page" filled="f" stroked="f">
            <v:textbox inset="0,0,0,0">
              <w:txbxContent>
                <w:p w:rsidR="008D5758" w:rsidRDefault="00594A17">
                  <w:pPr>
                    <w:spacing w:before="14"/>
                    <w:ind w:left="20"/>
                    <w:rPr>
                      <w:i/>
                      <w:sz w:val="20"/>
                    </w:rPr>
                  </w:pPr>
                  <w:r>
                    <w:rPr>
                      <w:i/>
                      <w:sz w:val="20"/>
                    </w:rPr>
                    <w:t xml:space="preserve">Information requested below required </w:t>
                  </w:r>
                  <w:r>
                    <w:rPr>
                      <w:b/>
                      <w:i/>
                      <w:sz w:val="20"/>
                      <w:u w:val="thick"/>
                    </w:rPr>
                    <w:t>after</w:t>
                  </w:r>
                  <w:r>
                    <w:rPr>
                      <w:b/>
                      <w:i/>
                      <w:sz w:val="20"/>
                    </w:rPr>
                    <w:t xml:space="preserve"> </w:t>
                  </w:r>
                  <w:r>
                    <w:rPr>
                      <w:i/>
                      <w:sz w:val="20"/>
                    </w:rPr>
                    <w:t>completion of Community Service Hours:</w:t>
                  </w:r>
                </w:p>
              </w:txbxContent>
            </v:textbox>
            <w10:wrap anchorx="page" anchory="page"/>
          </v:shape>
        </w:pict>
      </w:r>
      <w:r w:rsidRPr="008D5758">
        <w:pict>
          <v:shape id="_x0000_s1359" type="#_x0000_t202" style="position:absolute;margin-left:56.6pt;margin-top:657.1pt;width:494.4pt;height:25.65pt;z-index:-253015040;mso-position-horizontal-relative:page;mso-position-vertical-relative:page" filled="f" stroked="f">
            <v:textbox inset="0,0,0,0">
              <w:txbxContent>
                <w:p w:rsidR="008D5758" w:rsidRDefault="00594A17">
                  <w:pPr>
                    <w:spacing w:before="14" w:line="259" w:lineRule="auto"/>
                    <w:ind w:left="20"/>
                    <w:rPr>
                      <w:sz w:val="20"/>
                    </w:rPr>
                  </w:pPr>
                  <w:r>
                    <w:rPr>
                      <w:sz w:val="20"/>
                    </w:rPr>
                    <w:t xml:space="preserve">Required documents to be submitted </w:t>
                  </w:r>
                  <w:r>
                    <w:rPr>
                      <w:b/>
                      <w:sz w:val="20"/>
                      <w:u w:val="thick"/>
                    </w:rPr>
                    <w:t>upon completion</w:t>
                  </w:r>
                  <w:r>
                    <w:rPr>
                      <w:b/>
                      <w:sz w:val="20"/>
                    </w:rPr>
                    <w:t xml:space="preserve"> </w:t>
                  </w:r>
                  <w:r>
                    <w:rPr>
                      <w:sz w:val="20"/>
                    </w:rPr>
                    <w:t>of community service hours (No credit will be rewarded without the following submitted paperwork):</w:t>
                  </w:r>
                </w:p>
              </w:txbxContent>
            </v:textbox>
            <w10:wrap anchorx="page" anchory="page"/>
          </v:shape>
        </w:pict>
      </w:r>
      <w:r w:rsidRPr="008D5758">
        <w:pict>
          <v:shape id="_x0000_s1358" type="#_x0000_t202" style="position:absolute;margin-left:100.9pt;margin-top:687.15pt;width:10.35pt;height:37.95pt;z-index:-253014016;mso-position-horizontal-relative:page;mso-position-vertical-relative:page" filled="f" stroked="f">
            <v:textbox inset="0,0,0,0">
              <w:txbxContent>
                <w:p w:rsidR="008D5758" w:rsidRDefault="00594A17">
                  <w:pPr>
                    <w:spacing w:before="14"/>
                    <w:ind w:left="20"/>
                    <w:rPr>
                      <w:sz w:val="20"/>
                    </w:rPr>
                  </w:pPr>
                  <w:r>
                    <w:rPr>
                      <w:sz w:val="20"/>
                    </w:rPr>
                    <w:t>1.</w:t>
                  </w:r>
                </w:p>
                <w:p w:rsidR="008D5758" w:rsidRDefault="00594A17">
                  <w:pPr>
                    <w:spacing w:before="17"/>
                    <w:ind w:left="20"/>
                    <w:rPr>
                      <w:sz w:val="20"/>
                    </w:rPr>
                  </w:pPr>
                  <w:r>
                    <w:rPr>
                      <w:sz w:val="20"/>
                    </w:rPr>
                    <w:t>2.</w:t>
                  </w:r>
                </w:p>
                <w:p w:rsidR="008D5758" w:rsidRDefault="00594A17">
                  <w:pPr>
                    <w:spacing w:before="17"/>
                    <w:ind w:left="20"/>
                    <w:rPr>
                      <w:sz w:val="20"/>
                    </w:rPr>
                  </w:pPr>
                  <w:r>
                    <w:rPr>
                      <w:sz w:val="20"/>
                    </w:rPr>
                    <w:t>3.</w:t>
                  </w:r>
                </w:p>
              </w:txbxContent>
            </v:textbox>
            <w10:wrap anchorx="page" anchory="page"/>
          </v:shape>
        </w:pict>
      </w:r>
      <w:r w:rsidRPr="008D5758">
        <w:pict>
          <v:shape id="_x0000_s1357" type="#_x0000_t202" style="position:absolute;margin-left:118.9pt;margin-top:687.15pt;width:252.65pt;height:37.95pt;z-index:-253012992;mso-position-horizontal-relative:page;mso-position-vertical-relative:page" filled="f" stroked="f">
            <v:textbox inset="0,0,0,0">
              <w:txbxContent>
                <w:p w:rsidR="008D5758" w:rsidRDefault="00594A17">
                  <w:pPr>
                    <w:spacing w:before="14" w:line="256" w:lineRule="auto"/>
                    <w:ind w:left="20"/>
                    <w:rPr>
                      <w:sz w:val="20"/>
                    </w:rPr>
                  </w:pPr>
                  <w:proofErr w:type="gramStart"/>
                  <w:r>
                    <w:rPr>
                      <w:sz w:val="20"/>
                    </w:rPr>
                    <w:t>Fully completed community service form with</w:t>
                  </w:r>
                  <w:r>
                    <w:rPr>
                      <w:sz w:val="20"/>
                    </w:rPr>
                    <w:t xml:space="preserve"> signatures.</w:t>
                  </w:r>
                  <w:proofErr w:type="gramEnd"/>
                  <w:r>
                    <w:rPr>
                      <w:sz w:val="20"/>
                    </w:rPr>
                    <w:t xml:space="preserve"> </w:t>
                  </w:r>
                  <w:proofErr w:type="gramStart"/>
                  <w:r>
                    <w:rPr>
                      <w:sz w:val="20"/>
                    </w:rPr>
                    <w:t>Completed community service log with signatures.</w:t>
                  </w:r>
                  <w:proofErr w:type="gramEnd"/>
                </w:p>
                <w:p w:rsidR="008D5758" w:rsidRDefault="00594A17">
                  <w:pPr>
                    <w:spacing w:before="2"/>
                    <w:ind w:left="20"/>
                    <w:rPr>
                      <w:sz w:val="20"/>
                    </w:rPr>
                  </w:pPr>
                  <w:r>
                    <w:rPr>
                      <w:sz w:val="20"/>
                    </w:rPr>
                    <w:t>A typed, one page essay describing the following:</w:t>
                  </w:r>
                </w:p>
              </w:txbxContent>
            </v:textbox>
            <w10:wrap anchorx="page" anchory="page"/>
          </v:shape>
        </w:pict>
      </w:r>
      <w:r w:rsidRPr="008D5758">
        <w:pict>
          <v:shape id="_x0000_s1356" type="#_x0000_t202" style="position:absolute;margin-left:136.9pt;margin-top:725.7pt;width:7.05pt;height:29.1pt;z-index:-253011968;mso-position-horizontal-relative:page;mso-position-vertical-relative:page" filled="f" stroked="f">
            <v:textbox inset="0,0,0,0">
              <w:txbxContent>
                <w:p w:rsidR="008D5758" w:rsidRDefault="00594A17">
                  <w:pPr>
                    <w:pStyle w:val="BodyText"/>
                    <w:spacing w:before="19"/>
                    <w:ind w:left="20"/>
                    <w:rPr>
                      <w:rFonts w:ascii="Symbol" w:hAnsi="Symbol"/>
                    </w:rPr>
                  </w:pPr>
                  <w:r>
                    <w:rPr>
                      <w:rFonts w:ascii="Symbol" w:hAnsi="Symbol"/>
                      <w:w w:val="99"/>
                    </w:rPr>
                    <w:t></w:t>
                  </w:r>
                </w:p>
                <w:p w:rsidR="008D5758" w:rsidRDefault="00594A17">
                  <w:pPr>
                    <w:pStyle w:val="BodyText"/>
                    <w:spacing w:before="3"/>
                    <w:ind w:left="20"/>
                    <w:rPr>
                      <w:rFonts w:ascii="Symbol" w:hAnsi="Symbol"/>
                    </w:rPr>
                  </w:pPr>
                  <w:r>
                    <w:rPr>
                      <w:rFonts w:ascii="Symbol" w:hAnsi="Symbol"/>
                      <w:w w:val="99"/>
                    </w:rPr>
                    <w:t></w:t>
                  </w:r>
                </w:p>
              </w:txbxContent>
            </v:textbox>
            <w10:wrap anchorx="page" anchory="page"/>
          </v:shape>
        </w:pict>
      </w:r>
      <w:r w:rsidRPr="008D5758">
        <w:pict>
          <v:shape id="_x0000_s1355" type="#_x0000_t202" style="position:absolute;margin-left:154.9pt;margin-top:727.7pt;width:396pt;height:26.85pt;z-index:-253010944;mso-position-horizontal-relative:page;mso-position-vertical-relative:page" filled="f" stroked="f">
            <v:textbox inset="0,0,0,0">
              <w:txbxContent>
                <w:p w:rsidR="008D5758" w:rsidRDefault="00594A17">
                  <w:pPr>
                    <w:spacing w:before="14"/>
                    <w:ind w:left="20"/>
                    <w:rPr>
                      <w:sz w:val="20"/>
                    </w:rPr>
                  </w:pPr>
                  <w:r>
                    <w:rPr>
                      <w:sz w:val="20"/>
                    </w:rPr>
                    <w:t>How your services were beneficial for the community.</w:t>
                  </w:r>
                </w:p>
                <w:p w:rsidR="008D5758" w:rsidRDefault="00594A17">
                  <w:pPr>
                    <w:spacing w:before="42"/>
                    <w:ind w:left="20"/>
                    <w:rPr>
                      <w:sz w:val="20"/>
                    </w:rPr>
                  </w:pPr>
                  <w:r>
                    <w:rPr>
                      <w:sz w:val="20"/>
                    </w:rPr>
                    <w:t>How you have experienced personal growth as a result of completing community service.</w:t>
                  </w:r>
                </w:p>
              </w:txbxContent>
            </v:textbox>
            <w10:wrap anchorx="page" anchory="page"/>
          </v:shape>
        </w:pict>
      </w:r>
      <w:r w:rsidRPr="008D5758">
        <w:pict>
          <v:shape id="_x0000_s1354" type="#_x0000_t202" style="position:absolute;margin-left:57.85pt;margin-top:513.75pt;width:292.6pt;height:35.95pt;z-index:-253009920;mso-position-horizontal-relative:page;mso-position-vertical-relative:page" filled="f" stroked="f">
            <v:textbox inset="0,0,0,0">
              <w:txbxContent>
                <w:p w:rsidR="008D5758" w:rsidRDefault="00594A17">
                  <w:pPr>
                    <w:spacing w:before="3"/>
                    <w:ind w:left="107"/>
                    <w:rPr>
                      <w:sz w:val="20"/>
                    </w:rPr>
                  </w:pPr>
                  <w:r>
                    <w:rPr>
                      <w:sz w:val="20"/>
                    </w:rPr>
                    <w:t>Number of hours completed:</w:t>
                  </w:r>
                </w:p>
                <w:p w:rsidR="008D5758" w:rsidRDefault="008D5758">
                  <w:pPr>
                    <w:pStyle w:val="BodyText"/>
                    <w:rPr>
                      <w:sz w:val="17"/>
                    </w:rPr>
                  </w:pPr>
                </w:p>
              </w:txbxContent>
            </v:textbox>
            <w10:wrap anchorx="page" anchory="page"/>
          </v:shape>
        </w:pict>
      </w:r>
      <w:r w:rsidRPr="008D5758">
        <w:pict>
          <v:shape id="_x0000_s1353" type="#_x0000_t202" style="position:absolute;margin-left:350.45pt;margin-top:513.75pt;width:198.05pt;height:35.95pt;z-index:-253008896;mso-position-horizontal-relative:page;mso-position-vertical-relative:page" filled="f" stroked="f">
            <v:textbox inset="0,0,0,0">
              <w:txbxContent>
                <w:p w:rsidR="008D5758" w:rsidRDefault="00594A17">
                  <w:pPr>
                    <w:spacing w:before="3"/>
                    <w:ind w:left="107"/>
                    <w:rPr>
                      <w:sz w:val="20"/>
                    </w:rPr>
                  </w:pPr>
                  <w:r>
                    <w:rPr>
                      <w:sz w:val="20"/>
                    </w:rPr>
                    <w:t>Date:</w:t>
                  </w:r>
                </w:p>
                <w:p w:rsidR="008D5758" w:rsidRDefault="008D5758">
                  <w:pPr>
                    <w:pStyle w:val="BodyText"/>
                    <w:rPr>
                      <w:sz w:val="17"/>
                    </w:rPr>
                  </w:pPr>
                </w:p>
              </w:txbxContent>
            </v:textbox>
            <w10:wrap anchorx="page" anchory="page"/>
          </v:shape>
        </w:pict>
      </w:r>
      <w:r w:rsidRPr="008D5758">
        <w:pict>
          <v:shape id="_x0000_s1352" type="#_x0000_t202" style="position:absolute;margin-left:57.85pt;margin-top:549.7pt;width:292.6pt;height:36pt;z-index:-253007872;mso-position-horizontal-relative:page;mso-position-vertical-relative:page" filled="f" stroked="f">
            <v:textbox inset="0,0,0,0">
              <w:txbxContent>
                <w:p w:rsidR="008D5758" w:rsidRDefault="00594A17">
                  <w:pPr>
                    <w:spacing w:before="2"/>
                    <w:ind w:left="107"/>
                    <w:rPr>
                      <w:sz w:val="20"/>
                    </w:rPr>
                  </w:pPr>
                  <w:r>
                    <w:rPr>
                      <w:sz w:val="20"/>
                    </w:rPr>
                    <w:t>Site Supervisor Signature:</w:t>
                  </w:r>
                </w:p>
                <w:p w:rsidR="008D5758" w:rsidRDefault="008D5758">
                  <w:pPr>
                    <w:pStyle w:val="BodyText"/>
                    <w:rPr>
                      <w:sz w:val="17"/>
                    </w:rPr>
                  </w:pPr>
                </w:p>
              </w:txbxContent>
            </v:textbox>
            <w10:wrap anchorx="page" anchory="page"/>
          </v:shape>
        </w:pict>
      </w:r>
      <w:r w:rsidRPr="008D5758">
        <w:pict>
          <v:shape id="_x0000_s1351" type="#_x0000_t202" style="position:absolute;margin-left:350.45pt;margin-top:549.7pt;width:198.05pt;height:36pt;z-index:-253006848;mso-position-horizontal-relative:page;mso-position-vertical-relative:page" filled="f" stroked="f">
            <v:textbox inset="0,0,0,0">
              <w:txbxContent>
                <w:p w:rsidR="008D5758" w:rsidRDefault="00594A17">
                  <w:pPr>
                    <w:spacing w:before="2"/>
                    <w:ind w:left="107"/>
                    <w:rPr>
                      <w:sz w:val="20"/>
                    </w:rPr>
                  </w:pPr>
                  <w:r>
                    <w:rPr>
                      <w:sz w:val="20"/>
                    </w:rPr>
                    <w:t>Date:</w:t>
                  </w:r>
                </w:p>
                <w:p w:rsidR="008D5758" w:rsidRDefault="008D5758">
                  <w:pPr>
                    <w:pStyle w:val="BodyText"/>
                    <w:rPr>
                      <w:sz w:val="17"/>
                    </w:rPr>
                  </w:pPr>
                </w:p>
              </w:txbxContent>
            </v:textbox>
            <w10:wrap anchorx="page" anchory="page"/>
          </v:shape>
        </w:pict>
      </w:r>
      <w:r w:rsidRPr="008D5758">
        <w:pict>
          <v:shape id="_x0000_s1350" type="#_x0000_t202" style="position:absolute;margin-left:57.85pt;margin-top:585.7pt;width:292.6pt;height:36pt;z-index:-253005824;mso-position-horizontal-relative:page;mso-position-vertical-relative:page" filled="f" stroked="f">
            <v:textbox inset="0,0,0,0">
              <w:txbxContent>
                <w:p w:rsidR="008D5758" w:rsidRDefault="00594A17">
                  <w:pPr>
                    <w:spacing w:before="2"/>
                    <w:ind w:left="107"/>
                    <w:rPr>
                      <w:sz w:val="20"/>
                    </w:rPr>
                  </w:pPr>
                  <w:r>
                    <w:rPr>
                      <w:sz w:val="20"/>
                    </w:rPr>
                    <w:t>Student Signature:</w:t>
                  </w:r>
                </w:p>
                <w:p w:rsidR="008D5758" w:rsidRDefault="008D5758">
                  <w:pPr>
                    <w:pStyle w:val="BodyText"/>
                    <w:rPr>
                      <w:sz w:val="17"/>
                    </w:rPr>
                  </w:pPr>
                </w:p>
              </w:txbxContent>
            </v:textbox>
            <w10:wrap anchorx="page" anchory="page"/>
          </v:shape>
        </w:pict>
      </w:r>
      <w:r w:rsidRPr="008D5758">
        <w:pict>
          <v:shape id="_x0000_s1349" type="#_x0000_t202" style="position:absolute;margin-left:350.45pt;margin-top:585.7pt;width:198.05pt;height:36pt;z-index:-253004800;mso-position-horizontal-relative:page;mso-position-vertical-relative:page" filled="f" stroked="f">
            <v:textbox inset="0,0,0,0">
              <w:txbxContent>
                <w:p w:rsidR="008D5758" w:rsidRDefault="00594A17">
                  <w:pPr>
                    <w:spacing w:before="2"/>
                    <w:ind w:left="107"/>
                    <w:rPr>
                      <w:sz w:val="20"/>
                    </w:rPr>
                  </w:pPr>
                  <w:r>
                    <w:rPr>
                      <w:sz w:val="20"/>
                    </w:rPr>
                    <w:t>Date:</w:t>
                  </w:r>
                </w:p>
                <w:p w:rsidR="008D5758" w:rsidRDefault="008D5758">
                  <w:pPr>
                    <w:pStyle w:val="BodyText"/>
                    <w:rPr>
                      <w:sz w:val="17"/>
                    </w:rPr>
                  </w:pPr>
                </w:p>
              </w:txbxContent>
            </v:textbox>
            <w10:wrap anchorx="page" anchory="page"/>
          </v:shape>
        </w:pict>
      </w:r>
      <w:r w:rsidRPr="008D5758">
        <w:pict>
          <v:shape id="_x0000_s1348" type="#_x0000_t202" style="position:absolute;margin-left:57.85pt;margin-top:621.7pt;width:292.6pt;height:36pt;z-index:-253003776;mso-position-horizontal-relative:page;mso-position-vertical-relative:page" filled="f" stroked="f">
            <v:textbox inset="0,0,0,0">
              <w:txbxContent>
                <w:p w:rsidR="008D5758" w:rsidRDefault="00594A17">
                  <w:pPr>
                    <w:spacing w:before="2"/>
                    <w:ind w:left="107"/>
                    <w:rPr>
                      <w:sz w:val="20"/>
                    </w:rPr>
                  </w:pPr>
                  <w:r>
                    <w:rPr>
                      <w:sz w:val="20"/>
                    </w:rPr>
                    <w:t>Parent Signature:</w:t>
                  </w:r>
                </w:p>
                <w:p w:rsidR="008D5758" w:rsidRDefault="008D5758">
                  <w:pPr>
                    <w:pStyle w:val="BodyText"/>
                    <w:rPr>
                      <w:sz w:val="17"/>
                    </w:rPr>
                  </w:pPr>
                </w:p>
              </w:txbxContent>
            </v:textbox>
            <w10:wrap anchorx="page" anchory="page"/>
          </v:shape>
        </w:pict>
      </w:r>
      <w:r w:rsidRPr="008D5758">
        <w:pict>
          <v:shape id="_x0000_s1347" type="#_x0000_t202" style="position:absolute;margin-left:350.45pt;margin-top:621.7pt;width:198.05pt;height:36pt;z-index:-253002752;mso-position-horizontal-relative:page;mso-position-vertical-relative:page" filled="f" stroked="f">
            <v:textbox inset="0,0,0,0">
              <w:txbxContent>
                <w:p w:rsidR="008D5758" w:rsidRDefault="00594A17">
                  <w:pPr>
                    <w:spacing w:before="2"/>
                    <w:ind w:left="107"/>
                    <w:rPr>
                      <w:sz w:val="20"/>
                    </w:rPr>
                  </w:pPr>
                  <w:r>
                    <w:rPr>
                      <w:sz w:val="20"/>
                    </w:rPr>
                    <w:t>Date:</w:t>
                  </w:r>
                </w:p>
                <w:p w:rsidR="008D5758" w:rsidRDefault="008D5758">
                  <w:pPr>
                    <w:pStyle w:val="BodyText"/>
                    <w:rPr>
                      <w:sz w:val="17"/>
                    </w:rPr>
                  </w:pPr>
                </w:p>
              </w:txbxContent>
            </v:textbox>
            <w10:wrap anchorx="page" anchory="page"/>
          </v:shape>
        </w:pict>
      </w:r>
      <w:r w:rsidRPr="008D5758">
        <w:pict>
          <v:shape id="_x0000_s1346" type="#_x0000_t202" style="position:absolute;margin-left:52.45pt;margin-top:136.85pt;width:177.15pt;height:40.4pt;z-index:-253001728;mso-position-horizontal-relative:page;mso-position-vertical-relative:page" filled="f" stroked="f">
            <v:textbox inset="0,0,0,0">
              <w:txbxContent>
                <w:p w:rsidR="008D5758" w:rsidRDefault="00594A17">
                  <w:pPr>
                    <w:spacing w:before="4"/>
                    <w:ind w:left="108"/>
                    <w:rPr>
                      <w:b/>
                    </w:rPr>
                  </w:pPr>
                  <w:r>
                    <w:rPr>
                      <w:b/>
                    </w:rPr>
                    <w:t>STUDENT NAME:</w:t>
                  </w:r>
                </w:p>
                <w:p w:rsidR="008D5758" w:rsidRDefault="008D5758">
                  <w:pPr>
                    <w:pStyle w:val="BodyText"/>
                    <w:rPr>
                      <w:b/>
                      <w:sz w:val="17"/>
                    </w:rPr>
                  </w:pPr>
                </w:p>
              </w:txbxContent>
            </v:textbox>
            <w10:wrap anchorx="page" anchory="page"/>
          </v:shape>
        </w:pict>
      </w:r>
      <w:r w:rsidRPr="008D5758">
        <w:pict>
          <v:shape id="_x0000_s1345" type="#_x0000_t202" style="position:absolute;margin-left:229.6pt;margin-top:136.85pt;width:165.9pt;height:40.4pt;z-index:-253000704;mso-position-horizontal-relative:page;mso-position-vertical-relative:page" filled="f" stroked="f">
            <v:textbox inset="0,0,0,0">
              <w:txbxContent>
                <w:p w:rsidR="008D5758" w:rsidRDefault="00594A17">
                  <w:pPr>
                    <w:spacing w:before="4"/>
                    <w:ind w:left="108"/>
                    <w:rPr>
                      <w:b/>
                    </w:rPr>
                  </w:pPr>
                  <w:r>
                    <w:rPr>
                      <w:b/>
                    </w:rPr>
                    <w:t>STUDENT NUMBER:</w:t>
                  </w:r>
                </w:p>
                <w:p w:rsidR="008D5758" w:rsidRDefault="008D5758">
                  <w:pPr>
                    <w:pStyle w:val="BodyText"/>
                    <w:rPr>
                      <w:b/>
                      <w:sz w:val="17"/>
                    </w:rPr>
                  </w:pPr>
                </w:p>
              </w:txbxContent>
            </v:textbox>
            <w10:wrap anchorx="page" anchory="page"/>
          </v:shape>
        </w:pict>
      </w:r>
      <w:r w:rsidRPr="008D5758">
        <w:pict>
          <v:shape id="_x0000_s1344" type="#_x0000_t202" style="position:absolute;margin-left:395.45pt;margin-top:136.85pt;width:153.05pt;height:40.4pt;z-index:-252999680;mso-position-horizontal-relative:page;mso-position-vertical-relative:page" filled="f" stroked="f">
            <v:textbox inset="0,0,0,0">
              <w:txbxContent>
                <w:p w:rsidR="008D5758" w:rsidRDefault="00594A17">
                  <w:pPr>
                    <w:spacing w:before="4"/>
                    <w:ind w:left="107"/>
                    <w:rPr>
                      <w:b/>
                    </w:rPr>
                  </w:pPr>
                  <w:r>
                    <w:rPr>
                      <w:b/>
                    </w:rPr>
                    <w:t>GRADE LEVEL &amp; DATE:</w:t>
                  </w:r>
                </w:p>
                <w:p w:rsidR="008D5758" w:rsidRDefault="008D5758">
                  <w:pPr>
                    <w:pStyle w:val="BodyText"/>
                    <w:rPr>
                      <w:b/>
                      <w:sz w:val="17"/>
                    </w:rPr>
                  </w:pPr>
                </w:p>
              </w:txbxContent>
            </v:textbox>
            <w10:wrap anchorx="page" anchory="page"/>
          </v:shape>
        </w:pict>
      </w:r>
      <w:r w:rsidRPr="008D5758">
        <w:pict>
          <v:shape id="_x0000_s1343" type="#_x0000_t202" style="position:absolute;margin-left:307.85pt;margin-top:100.55pt;width:6.65pt;height:12pt;z-index:-252998656;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342" type="#_x0000_t202" style="position:absolute;margin-left:317.8pt;margin-top:100.55pt;width:8.95pt;height:12pt;z-index:-252997632;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341" type="#_x0000_t202" style="position:absolute;margin-left:315.15pt;margin-top:192.2pt;width:10.1pt;height:12pt;z-index:-252996608;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340" type="#_x0000_t202" style="position:absolute;margin-left:340.55pt;margin-top:192.2pt;width:10.05pt;height:12pt;z-index:-252995584;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339" type="#_x0000_t202" style="position:absolute;margin-left:170.7pt;margin-top:220.55pt;width:363.6pt;height:12pt;z-index:-252994560;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338" type="#_x0000_t202" style="position:absolute;margin-left:104.1pt;margin-top:239.05pt;width:430.85pt;height:12pt;z-index:-252993536;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337" type="#_x0000_t202" style="position:absolute;margin-left:130.4pt;margin-top:257.65pt;width:400.25pt;height:12pt;z-index:-252992512;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336" type="#_x0000_t202" style="position:absolute;margin-left:170.7pt;margin-top:276.1pt;width:363.65pt;height:12pt;z-index:-252991488;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335" type="#_x0000_t202" style="position:absolute;margin-left:168.85pt;margin-top:294.6pt;width:131.2pt;height:12pt;z-index:-252990464;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334" type="#_x0000_t202" style="position:absolute;margin-left:332.1pt;margin-top:294.6pt;width:198.5pt;height:12pt;z-index:-252989440;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333" type="#_x0000_t202" style="position:absolute;margin-left:154.2pt;margin-top:313.25pt;width:149.6pt;height:12pt;z-index:-252988416;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332" type="#_x0000_t202" style="position:absolute;margin-left:396.9pt;margin-top:313.25pt;width:131.25pt;height:12pt;z-index:-252987392;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331" type="#_x0000_t202" style="position:absolute;margin-left:188.9pt;margin-top:331.9pt;width:339.1pt;height:12pt;z-index:-252986368;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330" type="#_x0000_t202" style="position:absolute;margin-left:195.05pt;margin-top:350.5pt;width:333pt;height:12pt;z-index:-252985344;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329" type="#_x0000_t202" style="position:absolute;margin-left:226.1pt;margin-top:468.2pt;width:192.3pt;height:12pt;z-index:-252984320;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328" type="#_x0000_t202" style="position:absolute;margin-left:440.85pt;margin-top:468.2pt;width:94.2pt;height:12pt;z-index:-252983296;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327" type="#_x0000_t202" style="position:absolute;margin-left:242.15pt;margin-top:656.2pt;width:8.95pt;height:12pt;z-index:-252982272;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p>
    <w:p w:rsidR="008D5758" w:rsidRDefault="008D5758">
      <w:pPr>
        <w:rPr>
          <w:sz w:val="2"/>
          <w:szCs w:val="2"/>
        </w:rPr>
        <w:sectPr w:rsidR="008D5758">
          <w:pgSz w:w="12240" w:h="15840"/>
          <w:pgMar w:top="560" w:right="800" w:bottom="280" w:left="940" w:header="720" w:footer="720" w:gutter="0"/>
          <w:cols w:space="720"/>
        </w:sectPr>
      </w:pPr>
    </w:p>
    <w:p w:rsidR="008D5758" w:rsidRDefault="008D5758">
      <w:pPr>
        <w:rPr>
          <w:sz w:val="2"/>
          <w:szCs w:val="2"/>
        </w:rPr>
      </w:pPr>
      <w:r w:rsidRPr="008D5758">
        <w:lastRenderedPageBreak/>
        <w:pict>
          <v:group id="_x0000_s1175" style="position:absolute;margin-left:52.2pt;margin-top:80.8pt;width:479.35pt;height:479.35pt;z-index:-252981248;mso-position-horizontal-relative:page;mso-position-vertical-relative:page" coordorigin="1044,1616" coordsize="9587,9587">
            <v:line id="_x0000_s1326" style="position:absolute" from="1054,1621" to="2640,1621" strokeweight=".48pt"/>
            <v:line id="_x0000_s1325" style="position:absolute" from="2650,1621" to="4236,1621" strokeweight=".48pt"/>
            <v:line id="_x0000_s1324" style="position:absolute" from="4246,1621" to="5832,1621" strokeweight=".48pt"/>
            <v:line id="_x0000_s1323" style="position:absolute" from="5842,1621" to="7429,1621" strokeweight=".48pt"/>
            <v:line id="_x0000_s1322" style="position:absolute" from="7438,1621" to="9025,1621" strokeweight=".48pt"/>
            <v:line id="_x0000_s1321" style="position:absolute" from="9034,1621" to="10621,1621" strokeweight=".48pt"/>
            <v:line id="_x0000_s1320" style="position:absolute" from="1054,2038" to="2640,2038" strokeweight=".48pt"/>
            <v:line id="_x0000_s1319" style="position:absolute" from="2650,2038" to="4236,2038" strokeweight=".48pt"/>
            <v:line id="_x0000_s1318" style="position:absolute" from="4246,2038" to="5832,2038" strokeweight=".48pt"/>
            <v:line id="_x0000_s1317" style="position:absolute" from="5842,2038" to="7429,2038" strokeweight=".48pt"/>
            <v:line id="_x0000_s1316" style="position:absolute" from="7438,2038" to="9025,2038" strokeweight=".48pt"/>
            <v:line id="_x0000_s1315" style="position:absolute" from="9034,2038" to="10621,2038" strokeweight=".48pt"/>
            <v:line id="_x0000_s1314" style="position:absolute" from="1054,2453" to="2640,2453" strokeweight=".48pt"/>
            <v:line id="_x0000_s1313" style="position:absolute" from="2650,2453" to="4236,2453" strokeweight=".48pt"/>
            <v:line id="_x0000_s1312" style="position:absolute" from="4246,2453" to="5832,2453" strokeweight=".48pt"/>
            <v:line id="_x0000_s1311" style="position:absolute" from="5842,2453" to="7429,2453" strokeweight=".48pt"/>
            <v:line id="_x0000_s1310" style="position:absolute" from="7438,2453" to="9025,2453" strokeweight=".48pt"/>
            <v:line id="_x0000_s1309" style="position:absolute" from="9034,2453" to="10621,2453" strokeweight=".48pt"/>
            <v:line id="_x0000_s1308" style="position:absolute" from="1054,2870" to="2640,2870" strokeweight=".48pt"/>
            <v:line id="_x0000_s1307" style="position:absolute" from="2650,2870" to="4236,2870" strokeweight=".48pt"/>
            <v:line id="_x0000_s1306" style="position:absolute" from="4246,2870" to="5832,2870" strokeweight=".48pt"/>
            <v:line id="_x0000_s1305" style="position:absolute" from="5842,2870" to="7429,2870" strokeweight=".48pt"/>
            <v:line id="_x0000_s1304" style="position:absolute" from="7438,2870" to="9025,2870" strokeweight=".48pt"/>
            <v:line id="_x0000_s1303" style="position:absolute" from="9034,2870" to="10621,2870" strokeweight=".48pt"/>
            <v:line id="_x0000_s1302" style="position:absolute" from="1054,3287" to="2640,3287" strokeweight=".48pt"/>
            <v:line id="_x0000_s1301" style="position:absolute" from="2650,3287" to="4236,3287" strokeweight=".48pt"/>
            <v:line id="_x0000_s1300" style="position:absolute" from="4246,3287" to="5832,3287" strokeweight=".48pt"/>
            <v:line id="_x0000_s1299" style="position:absolute" from="5842,3287" to="7429,3287" strokeweight=".48pt"/>
            <v:line id="_x0000_s1298" style="position:absolute" from="7438,3287" to="9025,3287" strokeweight=".48pt"/>
            <v:line id="_x0000_s1297" style="position:absolute" from="9034,3287" to="10621,3287" strokeweight=".48pt"/>
            <v:line id="_x0000_s1296" style="position:absolute" from="1054,3704" to="2640,3704" strokeweight=".48pt"/>
            <v:line id="_x0000_s1295" style="position:absolute" from="2650,3704" to="4236,3704" strokeweight=".48pt"/>
            <v:line id="_x0000_s1294" style="position:absolute" from="4246,3704" to="5832,3704" strokeweight=".48pt"/>
            <v:line id="_x0000_s1293" style="position:absolute" from="5842,3704" to="7429,3704" strokeweight=".48pt"/>
            <v:line id="_x0000_s1292" style="position:absolute" from="7438,3704" to="9025,3704" strokeweight=".48pt"/>
            <v:line id="_x0000_s1291" style="position:absolute" from="9034,3704" to="10621,3704" strokeweight=".48pt"/>
            <v:line id="_x0000_s1290" style="position:absolute" from="1054,4120" to="2640,4120" strokeweight=".48pt"/>
            <v:line id="_x0000_s1289" style="position:absolute" from="2650,4120" to="4236,4120" strokeweight=".48pt"/>
            <v:line id="_x0000_s1288" style="position:absolute" from="4246,4120" to="5832,4120" strokeweight=".48pt"/>
            <v:line id="_x0000_s1287" style="position:absolute" from="5842,4120" to="7429,4120" strokeweight=".48pt"/>
            <v:line id="_x0000_s1286" style="position:absolute" from="7438,4120" to="9025,4120" strokeweight=".48pt"/>
            <v:line id="_x0000_s1285" style="position:absolute" from="9034,4120" to="10621,4120" strokeweight=".48pt"/>
            <v:line id="_x0000_s1284" style="position:absolute" from="1054,4535" to="2640,4535" strokeweight=".48pt"/>
            <v:line id="_x0000_s1283" style="position:absolute" from="2650,4535" to="4236,4535" strokeweight=".48pt"/>
            <v:line id="_x0000_s1282" style="position:absolute" from="4246,4535" to="5832,4535" strokeweight=".48pt"/>
            <v:line id="_x0000_s1281" style="position:absolute" from="5842,4535" to="7429,4535" strokeweight=".48pt"/>
            <v:line id="_x0000_s1280" style="position:absolute" from="7438,4535" to="9025,4535" strokeweight=".48pt"/>
            <v:line id="_x0000_s1279" style="position:absolute" from="9034,4535" to="10621,4535" strokeweight=".48pt"/>
            <v:line id="_x0000_s1278" style="position:absolute" from="1054,4952" to="2640,4952" strokeweight=".48pt"/>
            <v:line id="_x0000_s1277" style="position:absolute" from="2650,4952" to="4236,4952" strokeweight=".48pt"/>
            <v:line id="_x0000_s1276" style="position:absolute" from="4246,4952" to="5832,4952" strokeweight=".48pt"/>
            <v:line id="_x0000_s1275" style="position:absolute" from="5842,4952" to="7429,4952" strokeweight=".48pt"/>
            <v:line id="_x0000_s1274" style="position:absolute" from="7438,4952" to="9025,4952" strokeweight=".48pt"/>
            <v:line id="_x0000_s1273" style="position:absolute" from="9034,4952" to="10621,4952" strokeweight=".48pt"/>
            <v:line id="_x0000_s1272" style="position:absolute" from="1054,5368" to="2640,5368" strokeweight=".48pt"/>
            <v:line id="_x0000_s1271" style="position:absolute" from="2650,5368" to="4236,5368" strokeweight=".48pt"/>
            <v:line id="_x0000_s1270" style="position:absolute" from="4246,5368" to="5832,5368" strokeweight=".48pt"/>
            <v:line id="_x0000_s1269" style="position:absolute" from="5842,5368" to="7429,5368" strokeweight=".48pt"/>
            <v:line id="_x0000_s1268" style="position:absolute" from="7438,5368" to="9025,5368" strokeweight=".48pt"/>
            <v:line id="_x0000_s1267" style="position:absolute" from="9034,5368" to="10621,5368" strokeweight=".48pt"/>
            <v:line id="_x0000_s1266" style="position:absolute" from="1054,5786" to="2640,5786" strokeweight=".48pt"/>
            <v:line id="_x0000_s1265" style="position:absolute" from="2650,5786" to="4236,5786" strokeweight=".48pt"/>
            <v:line id="_x0000_s1264" style="position:absolute" from="4246,5786" to="5832,5786" strokeweight=".48pt"/>
            <v:line id="_x0000_s1263" style="position:absolute" from="5842,5786" to="7429,5786" strokeweight=".48pt"/>
            <v:line id="_x0000_s1262" style="position:absolute" from="7438,5786" to="9025,5786" strokeweight=".48pt"/>
            <v:line id="_x0000_s1261" style="position:absolute" from="9034,5786" to="10621,5786" strokeweight=".48pt"/>
            <v:line id="_x0000_s1260" style="position:absolute" from="1054,6202" to="2640,6202" strokeweight=".48pt"/>
            <v:line id="_x0000_s1259" style="position:absolute" from="2650,6202" to="4236,6202" strokeweight=".48pt"/>
            <v:line id="_x0000_s1258" style="position:absolute" from="4246,6202" to="5832,6202" strokeweight=".48pt"/>
            <v:line id="_x0000_s1257" style="position:absolute" from="5842,6202" to="7429,6202" strokeweight=".48pt"/>
            <v:line id="_x0000_s1256" style="position:absolute" from="7438,6202" to="9025,6202" strokeweight=".48pt"/>
            <v:line id="_x0000_s1255" style="position:absolute" from="9034,6202" to="10621,6202" strokeweight=".48pt"/>
            <v:line id="_x0000_s1254" style="position:absolute" from="1054,6617" to="2640,6617" strokeweight=".48pt"/>
            <v:line id="_x0000_s1253" style="position:absolute" from="2650,6617" to="4236,6617" strokeweight=".48pt"/>
            <v:line id="_x0000_s1252" style="position:absolute" from="4246,6617" to="5832,6617" strokeweight=".48pt"/>
            <v:line id="_x0000_s1251" style="position:absolute" from="5842,6617" to="7429,6617" strokeweight=".48pt"/>
            <v:line id="_x0000_s1250" style="position:absolute" from="7438,6617" to="9025,6617" strokeweight=".48pt"/>
            <v:line id="_x0000_s1249" style="position:absolute" from="9034,6617" to="10621,6617" strokeweight=".48pt"/>
            <v:line id="_x0000_s1248" style="position:absolute" from="1054,7034" to="2640,7034" strokeweight=".48pt"/>
            <v:line id="_x0000_s1247" style="position:absolute" from="2650,7034" to="4236,7034" strokeweight=".48pt"/>
            <v:line id="_x0000_s1246" style="position:absolute" from="4246,7034" to="5832,7034" strokeweight=".48pt"/>
            <v:line id="_x0000_s1245" style="position:absolute" from="5842,7034" to="7429,7034" strokeweight=".48pt"/>
            <v:line id="_x0000_s1244" style="position:absolute" from="7438,7034" to="9025,7034" strokeweight=".48pt"/>
            <v:line id="_x0000_s1243" style="position:absolute" from="9034,7034" to="10621,7034" strokeweight=".48pt"/>
            <v:line id="_x0000_s1242" style="position:absolute" from="1054,7450" to="2640,7450" strokeweight=".48pt"/>
            <v:line id="_x0000_s1241" style="position:absolute" from="2650,7450" to="4236,7450" strokeweight=".48pt"/>
            <v:line id="_x0000_s1240" style="position:absolute" from="4246,7450" to="5832,7450" strokeweight=".48pt"/>
            <v:line id="_x0000_s1239" style="position:absolute" from="5842,7450" to="7429,7450" strokeweight=".48pt"/>
            <v:line id="_x0000_s1238" style="position:absolute" from="7438,7450" to="9025,7450" strokeweight=".48pt"/>
            <v:line id="_x0000_s1237" style="position:absolute" from="9034,7450" to="10621,7450" strokeweight=".48pt"/>
            <v:line id="_x0000_s1236" style="position:absolute" from="1054,7865" to="2640,7865" strokeweight=".48pt"/>
            <v:line id="_x0000_s1235" style="position:absolute" from="2650,7865" to="4236,7865" strokeweight=".48pt"/>
            <v:line id="_x0000_s1234" style="position:absolute" from="4246,7865" to="5832,7865" strokeweight=".48pt"/>
            <v:line id="_x0000_s1233" style="position:absolute" from="5842,7865" to="7429,7865" strokeweight=".48pt"/>
            <v:line id="_x0000_s1232" style="position:absolute" from="7438,7865" to="9025,7865" strokeweight=".48pt"/>
            <v:line id="_x0000_s1231" style="position:absolute" from="9034,7865" to="10621,7865" strokeweight=".48pt"/>
            <v:line id="_x0000_s1230" style="position:absolute" from="1054,8282" to="2640,8282" strokeweight=".48pt"/>
            <v:line id="_x0000_s1229" style="position:absolute" from="2650,8282" to="4236,8282" strokeweight=".48pt"/>
            <v:line id="_x0000_s1228" style="position:absolute" from="4246,8282" to="5832,8282" strokeweight=".48pt"/>
            <v:line id="_x0000_s1227" style="position:absolute" from="5842,8282" to="7429,8282" strokeweight=".48pt"/>
            <v:line id="_x0000_s1226" style="position:absolute" from="7438,8282" to="9025,8282" strokeweight=".48pt"/>
            <v:line id="_x0000_s1225" style="position:absolute" from="9034,8282" to="10621,8282" strokeweight=".48pt"/>
            <v:line id="_x0000_s1224" style="position:absolute" from="1054,8700" to="2640,8700" strokeweight=".48pt"/>
            <v:line id="_x0000_s1223" style="position:absolute" from="2650,8700" to="4236,8700" strokeweight=".48pt"/>
            <v:line id="_x0000_s1222" style="position:absolute" from="4246,8700" to="5832,8700" strokeweight=".48pt"/>
            <v:line id="_x0000_s1221" style="position:absolute" from="5842,8700" to="7429,8700" strokeweight=".48pt"/>
            <v:line id="_x0000_s1220" style="position:absolute" from="7438,8700" to="9025,8700" strokeweight=".48pt"/>
            <v:line id="_x0000_s1219" style="position:absolute" from="9034,8700" to="10621,8700" strokeweight=".48pt"/>
            <v:line id="_x0000_s1218" style="position:absolute" from="1054,9116" to="2640,9116" strokeweight=".48pt"/>
            <v:line id="_x0000_s1217" style="position:absolute" from="2650,9116" to="4236,9116" strokeweight=".48pt"/>
            <v:line id="_x0000_s1216" style="position:absolute" from="4246,9116" to="5832,9116" strokeweight=".48pt"/>
            <v:line id="_x0000_s1215" style="position:absolute" from="5842,9116" to="7429,9116" strokeweight=".48pt"/>
            <v:line id="_x0000_s1214" style="position:absolute" from="7438,9116" to="9025,9116" strokeweight=".48pt"/>
            <v:line id="_x0000_s1213" style="position:absolute" from="9034,9116" to="10621,9116" strokeweight=".48pt"/>
            <v:line id="_x0000_s1212" style="position:absolute" from="1054,9532" to="2640,9532" strokeweight=".48pt"/>
            <v:line id="_x0000_s1211" style="position:absolute" from="2650,9532" to="4236,9532" strokeweight=".48pt"/>
            <v:line id="_x0000_s1210" style="position:absolute" from="4246,9532" to="5832,9532" strokeweight=".48pt"/>
            <v:line id="_x0000_s1209" style="position:absolute" from="5842,9532" to="7429,9532" strokeweight=".48pt"/>
            <v:line id="_x0000_s1208" style="position:absolute" from="7438,9532" to="9025,9532" strokeweight=".48pt"/>
            <v:line id="_x0000_s1207" style="position:absolute" from="9034,9532" to="10621,9532" strokeweight=".48pt"/>
            <v:line id="_x0000_s1206" style="position:absolute" from="1054,9948" to="2640,9948" strokeweight=".48pt"/>
            <v:line id="_x0000_s1205" style="position:absolute" from="2650,9948" to="4236,9948" strokeweight=".48pt"/>
            <v:line id="_x0000_s1204" style="position:absolute" from="4246,9948" to="5832,9948" strokeweight=".48pt"/>
            <v:line id="_x0000_s1203" style="position:absolute" from="5842,9948" to="7429,9948" strokeweight=".48pt"/>
            <v:line id="_x0000_s1202" style="position:absolute" from="7438,9948" to="9025,9948" strokeweight=".48pt"/>
            <v:line id="_x0000_s1201" style="position:absolute" from="9034,9948" to="10621,9948" strokeweight=".48pt"/>
            <v:line id="_x0000_s1200" style="position:absolute" from="1054,10364" to="2640,10364" strokeweight=".16936mm"/>
            <v:line id="_x0000_s1199" style="position:absolute" from="2650,10364" to="4236,10364" strokeweight=".16936mm"/>
            <v:line id="_x0000_s1198" style="position:absolute" from="4246,10364" to="5832,10364" strokeweight=".16936mm"/>
            <v:line id="_x0000_s1197" style="position:absolute" from="5842,10364" to="7429,10364" strokeweight=".16936mm"/>
            <v:line id="_x0000_s1196" style="position:absolute" from="7438,10364" to="9025,10364" strokeweight=".16936mm"/>
            <v:line id="_x0000_s1195" style="position:absolute" from="9034,10364" to="10621,10364" strokeweight=".16936mm"/>
            <v:line id="_x0000_s1194" style="position:absolute" from="1054,10780" to="2640,10780" strokeweight=".16936mm"/>
            <v:line id="_x0000_s1193" style="position:absolute" from="2650,10780" to="4236,10780" strokeweight=".16936mm"/>
            <v:line id="_x0000_s1192" style="position:absolute" from="4246,10780" to="5832,10780" strokeweight=".16936mm"/>
            <v:line id="_x0000_s1191" style="position:absolute" from="5842,10780" to="7429,10780" strokeweight=".16936mm"/>
            <v:line id="_x0000_s1190" style="position:absolute" from="7438,10780" to="9025,10780" strokeweight=".16936mm"/>
            <v:line id="_x0000_s1189" style="position:absolute" from="9034,10780" to="10621,10780" strokeweight=".16936mm"/>
            <v:line id="_x0000_s1188" style="position:absolute" from="1049,1616" to="1049,11203" strokeweight=".48pt"/>
            <v:line id="_x0000_s1187" style="position:absolute" from="1054,11198" to="2640,11198" strokeweight=".16936mm"/>
            <v:line id="_x0000_s1186" style="position:absolute" from="2645,1616" to="2645,11203" strokeweight=".48pt"/>
            <v:line id="_x0000_s1185" style="position:absolute" from="2650,11198" to="4236,11198" strokeweight=".16936mm"/>
            <v:line id="_x0000_s1184" style="position:absolute" from="4241,1616" to="4241,11203" strokeweight=".48pt"/>
            <v:line id="_x0000_s1183" style="position:absolute" from="4246,11198" to="5832,11198" strokeweight=".16936mm"/>
            <v:line id="_x0000_s1182" style="position:absolute" from="5837,1616" to="5837,11203" strokeweight=".48pt"/>
            <v:line id="_x0000_s1181" style="position:absolute" from="5842,11198" to="7429,11198" strokeweight=".16936mm"/>
            <v:line id="_x0000_s1180" style="position:absolute" from="7434,1616" to="7434,11203" strokeweight=".48pt"/>
            <v:line id="_x0000_s1179" style="position:absolute" from="7438,11198" to="9025,11198" strokeweight=".16936mm"/>
            <v:line id="_x0000_s1178" style="position:absolute" from="9030,1616" to="9030,11203" strokeweight=".48pt"/>
            <v:line id="_x0000_s1177" style="position:absolute" from="9034,11198" to="10621,11198" strokeweight=".16936mm"/>
            <v:line id="_x0000_s1176" style="position:absolute" from="10626,1616" to="10626,11203" strokeweight=".48pt"/>
            <w10:wrap anchorx="page" anchory="page"/>
          </v:group>
        </w:pict>
      </w:r>
      <w:r w:rsidRPr="008D5758">
        <w:pict>
          <v:shape id="_x0000_s1174" type="#_x0000_t202" style="position:absolute;margin-left:64.05pt;margin-top:26.9pt;width:501.15pt;height:34.4pt;z-index:-252980224;mso-position-horizontal-relative:page;mso-position-vertical-relative:page" filled="f" stroked="f">
            <v:textbox inset="0,0,0,0">
              <w:txbxContent>
                <w:p w:rsidR="008D5758" w:rsidRDefault="00594A17">
                  <w:pPr>
                    <w:spacing w:before="12"/>
                    <w:ind w:right="58"/>
                    <w:jc w:val="center"/>
                    <w:rPr>
                      <w:b/>
                      <w:sz w:val="24"/>
                    </w:rPr>
                  </w:pPr>
                  <w:r>
                    <w:rPr>
                      <w:b/>
                      <w:sz w:val="24"/>
                    </w:rPr>
                    <w:t>DOCUMENTED COMMUNITY SERVICE HOURS LOG SHEET</w:t>
                  </w:r>
                </w:p>
                <w:p w:rsidR="008D5758" w:rsidRDefault="00594A17">
                  <w:pPr>
                    <w:tabs>
                      <w:tab w:val="left" w:pos="7509"/>
                      <w:tab w:val="left" w:pos="9984"/>
                    </w:tabs>
                    <w:spacing w:before="103"/>
                    <w:jc w:val="center"/>
                    <w:rPr>
                      <w:b/>
                      <w:sz w:val="24"/>
                    </w:rPr>
                  </w:pPr>
                  <w:r>
                    <w:rPr>
                      <w:b/>
                      <w:sz w:val="24"/>
                    </w:rPr>
                    <w:t>PRINT</w:t>
                  </w:r>
                  <w:r>
                    <w:rPr>
                      <w:b/>
                      <w:spacing w:val="-1"/>
                      <w:sz w:val="24"/>
                    </w:rPr>
                    <w:t xml:space="preserve"> </w:t>
                  </w:r>
                  <w:r>
                    <w:rPr>
                      <w:b/>
                      <w:sz w:val="24"/>
                    </w:rPr>
                    <w:t>STUDENT</w:t>
                  </w:r>
                  <w:r>
                    <w:rPr>
                      <w:b/>
                      <w:spacing w:val="-2"/>
                      <w:sz w:val="24"/>
                    </w:rPr>
                    <w:t xml:space="preserve"> </w:t>
                  </w:r>
                  <w:r>
                    <w:rPr>
                      <w:b/>
                      <w:sz w:val="24"/>
                    </w:rPr>
                    <w:t>NAME:</w:t>
                  </w:r>
                  <w:r>
                    <w:rPr>
                      <w:b/>
                      <w:sz w:val="24"/>
                      <w:u w:val="thick"/>
                    </w:rPr>
                    <w:t xml:space="preserve"> </w:t>
                  </w:r>
                  <w:r>
                    <w:rPr>
                      <w:b/>
                      <w:sz w:val="24"/>
                      <w:u w:val="thick"/>
                    </w:rPr>
                    <w:tab/>
                  </w:r>
                  <w:r>
                    <w:rPr>
                      <w:b/>
                      <w:sz w:val="24"/>
                    </w:rPr>
                    <w:t>GRADE:</w:t>
                  </w:r>
                  <w:r>
                    <w:rPr>
                      <w:b/>
                      <w:sz w:val="24"/>
                      <w:u w:val="thick"/>
                    </w:rPr>
                    <w:t xml:space="preserve"> </w:t>
                  </w:r>
                  <w:r>
                    <w:rPr>
                      <w:b/>
                      <w:sz w:val="24"/>
                      <w:u w:val="thick"/>
                    </w:rPr>
                    <w:tab/>
                  </w:r>
                </w:p>
              </w:txbxContent>
            </v:textbox>
            <w10:wrap anchorx="page" anchory="page"/>
          </v:shape>
        </w:pict>
      </w:r>
      <w:r w:rsidRPr="008D5758">
        <w:pict>
          <v:shape id="_x0000_s1173" type="#_x0000_t202" style="position:absolute;margin-left:56.6pt;margin-top:586.8pt;width:211pt;height:13pt;z-index:-252979200;mso-position-horizontal-relative:page;mso-position-vertical-relative:page" filled="f" stroked="f">
            <v:textbox inset="0,0,0,0">
              <w:txbxContent>
                <w:p w:rsidR="008D5758" w:rsidRDefault="00594A17">
                  <w:pPr>
                    <w:pStyle w:val="BodyText"/>
                    <w:tabs>
                      <w:tab w:val="left" w:pos="4200"/>
                    </w:tabs>
                    <w:spacing w:before="0" w:line="244" w:lineRule="exact"/>
                    <w:ind w:left="20"/>
                    <w:rPr>
                      <w:rFonts w:ascii="Calibri"/>
                    </w:rPr>
                  </w:pPr>
                  <w:r>
                    <w:rPr>
                      <w:rFonts w:ascii="Calibri"/>
                    </w:rPr>
                    <w:t>TOTAL HOURS</w:t>
                  </w:r>
                  <w:r>
                    <w:rPr>
                      <w:rFonts w:ascii="Calibri"/>
                      <w:spacing w:val="-12"/>
                    </w:rPr>
                    <w:t xml:space="preserve"> </w:t>
                  </w:r>
                  <w:r>
                    <w:rPr>
                      <w:rFonts w:ascii="Calibri"/>
                    </w:rPr>
                    <w:t xml:space="preserve">SUBMITTED: </w:t>
                  </w:r>
                  <w:r>
                    <w:rPr>
                      <w:rFonts w:ascii="Calibri"/>
                      <w:w w:val="99"/>
                      <w:u w:val="single"/>
                    </w:rPr>
                    <w:t xml:space="preserve"> </w:t>
                  </w:r>
                  <w:r>
                    <w:rPr>
                      <w:rFonts w:ascii="Calibri"/>
                      <w:u w:val="single"/>
                    </w:rPr>
                    <w:tab/>
                  </w:r>
                </w:p>
              </w:txbxContent>
            </v:textbox>
            <w10:wrap anchorx="page" anchory="page"/>
          </v:shape>
        </w:pict>
      </w:r>
      <w:r w:rsidRPr="008D5758">
        <w:pict>
          <v:shape id="_x0000_s1172" type="#_x0000_t202" style="position:absolute;margin-left:56.6pt;margin-top:612.15pt;width:461.95pt;height:13pt;z-index:-252978176;mso-position-horizontal-relative:page;mso-position-vertical-relative:page" filled="f" stroked="f">
            <v:textbox inset="0,0,0,0">
              <w:txbxContent>
                <w:p w:rsidR="008D5758" w:rsidRDefault="00594A17">
                  <w:pPr>
                    <w:tabs>
                      <w:tab w:val="left" w:pos="8022"/>
                    </w:tabs>
                    <w:spacing w:line="244" w:lineRule="exact"/>
                    <w:ind w:left="20"/>
                    <w:rPr>
                      <w:rFonts w:ascii="Calibri"/>
                    </w:rPr>
                  </w:pPr>
                  <w:r>
                    <w:rPr>
                      <w:rFonts w:ascii="Calibri"/>
                      <w:b/>
                    </w:rPr>
                    <w:t>SITE</w:t>
                  </w:r>
                  <w:r>
                    <w:rPr>
                      <w:rFonts w:ascii="Calibri"/>
                      <w:b/>
                      <w:spacing w:val="-3"/>
                    </w:rPr>
                    <w:t xml:space="preserve"> </w:t>
                  </w:r>
                  <w:r>
                    <w:rPr>
                      <w:rFonts w:ascii="Calibri"/>
                      <w:b/>
                    </w:rPr>
                    <w:t>SUPERVISOR</w:t>
                  </w:r>
                  <w:r>
                    <w:rPr>
                      <w:rFonts w:ascii="Calibri"/>
                      <w:b/>
                      <w:spacing w:val="-3"/>
                    </w:rPr>
                    <w:t xml:space="preserve"> </w:t>
                  </w:r>
                  <w:r>
                    <w:rPr>
                      <w:rFonts w:ascii="Calibri"/>
                      <w:b/>
                    </w:rPr>
                    <w:t>SIGNATURE</w:t>
                  </w:r>
                  <w:r>
                    <w:rPr>
                      <w:rFonts w:ascii="Calibri"/>
                    </w:rPr>
                    <w:t>:</w:t>
                  </w:r>
                  <w:r>
                    <w:rPr>
                      <w:rFonts w:ascii="Calibri"/>
                      <w:u w:val="single"/>
                    </w:rPr>
                    <w:t xml:space="preserve"> </w:t>
                  </w:r>
                  <w:r>
                    <w:rPr>
                      <w:rFonts w:ascii="Calibri"/>
                      <w:u w:val="single"/>
                    </w:rPr>
                    <w:tab/>
                  </w:r>
                  <w:r>
                    <w:rPr>
                      <w:rFonts w:ascii="Calibri"/>
                    </w:rPr>
                    <w:t>COMMUNITY</w:t>
                  </w:r>
                </w:p>
              </w:txbxContent>
            </v:textbox>
            <w10:wrap anchorx="page" anchory="page"/>
          </v:shape>
        </w:pict>
      </w:r>
      <w:r w:rsidRPr="008D5758">
        <w:pict>
          <v:shape id="_x0000_s1171" type="#_x0000_t202" style="position:absolute;margin-left:57.1pt;margin-top:637.5pt;width:341pt;height:13pt;z-index:-252977152;mso-position-horizontal-relative:page;mso-position-vertical-relative:page" filled="f" stroked="f">
            <v:textbox inset="0,0,0,0">
              <w:txbxContent>
                <w:p w:rsidR="008D5758" w:rsidRDefault="00594A17">
                  <w:pPr>
                    <w:pStyle w:val="BodyText"/>
                    <w:tabs>
                      <w:tab w:val="left" w:pos="6800"/>
                    </w:tabs>
                    <w:spacing w:before="0" w:line="244" w:lineRule="exact"/>
                    <w:ind w:left="20"/>
                    <w:rPr>
                      <w:rFonts w:ascii="Calibri"/>
                    </w:rPr>
                  </w:pPr>
                  <w:r>
                    <w:rPr>
                      <w:rFonts w:ascii="Calibri"/>
                    </w:rPr>
                    <w:t>SERVICE</w:t>
                  </w:r>
                  <w:r>
                    <w:rPr>
                      <w:rFonts w:ascii="Calibri"/>
                      <w:spacing w:val="-9"/>
                    </w:rPr>
                    <w:t xml:space="preserve"> </w:t>
                  </w:r>
                  <w:r>
                    <w:rPr>
                      <w:rFonts w:ascii="Calibri"/>
                    </w:rPr>
                    <w:t>SITE:</w:t>
                  </w:r>
                  <w:r>
                    <w:rPr>
                      <w:rFonts w:ascii="Calibri"/>
                      <w:spacing w:val="1"/>
                    </w:rPr>
                    <w:t xml:space="preserve"> </w:t>
                  </w:r>
                  <w:r>
                    <w:rPr>
                      <w:rFonts w:ascii="Calibri"/>
                      <w:w w:val="99"/>
                      <w:u w:val="single"/>
                    </w:rPr>
                    <w:t xml:space="preserve"> </w:t>
                  </w:r>
                  <w:r>
                    <w:rPr>
                      <w:rFonts w:ascii="Calibri"/>
                      <w:u w:val="single"/>
                    </w:rPr>
                    <w:tab/>
                  </w:r>
                </w:p>
              </w:txbxContent>
            </v:textbox>
            <w10:wrap anchorx="page" anchory="page"/>
          </v:shape>
        </w:pict>
      </w:r>
      <w:r w:rsidRPr="008D5758">
        <w:pict>
          <v:shape id="_x0000_s1170" type="#_x0000_t202" style="position:absolute;margin-left:56.6pt;margin-top:662.85pt;width:401.8pt;height:13pt;z-index:-252976128;mso-position-horizontal-relative:page;mso-position-vertical-relative:page" filled="f" stroked="f">
            <v:textbox inset="0,0,0,0">
              <w:txbxContent>
                <w:p w:rsidR="008D5758" w:rsidRDefault="00594A17">
                  <w:pPr>
                    <w:pStyle w:val="BodyText"/>
                    <w:tabs>
                      <w:tab w:val="left" w:pos="8016"/>
                    </w:tabs>
                    <w:spacing w:before="0" w:line="244" w:lineRule="exact"/>
                    <w:ind w:left="20"/>
                    <w:rPr>
                      <w:rFonts w:ascii="Calibri"/>
                    </w:rPr>
                  </w:pPr>
                  <w:r>
                    <w:rPr>
                      <w:rFonts w:ascii="Calibri"/>
                    </w:rPr>
                    <w:t>STUDENT</w:t>
                  </w:r>
                  <w:r>
                    <w:rPr>
                      <w:rFonts w:ascii="Calibri"/>
                      <w:spacing w:val="-8"/>
                    </w:rPr>
                    <w:t xml:space="preserve"> </w:t>
                  </w:r>
                  <w:r>
                    <w:rPr>
                      <w:rFonts w:ascii="Calibri"/>
                    </w:rPr>
                    <w:t xml:space="preserve">SIGNATURE: </w:t>
                  </w:r>
                  <w:r>
                    <w:rPr>
                      <w:rFonts w:ascii="Calibri"/>
                      <w:w w:val="99"/>
                      <w:u w:val="single"/>
                    </w:rPr>
                    <w:t xml:space="preserve"> </w:t>
                  </w:r>
                  <w:r>
                    <w:rPr>
                      <w:rFonts w:ascii="Calibri"/>
                      <w:u w:val="single"/>
                    </w:rPr>
                    <w:tab/>
                  </w:r>
                </w:p>
              </w:txbxContent>
            </v:textbox>
            <w10:wrap anchorx="page" anchory="page"/>
          </v:shape>
        </w:pict>
      </w:r>
      <w:r w:rsidRPr="008D5758">
        <w:pict>
          <v:shape id="_x0000_s1169" type="#_x0000_t202" style="position:absolute;margin-left:52.45pt;margin-top:81.05pt;width:79.85pt;height:20.85pt;z-index:-252975104;mso-position-horizontal-relative:page;mso-position-vertical-relative:page" filled="f" stroked="f">
            <v:textbox inset="0,0,0,0">
              <w:txbxContent>
                <w:p w:rsidR="008D5758" w:rsidRDefault="00594A17">
                  <w:pPr>
                    <w:spacing w:before="3"/>
                    <w:ind w:left="469"/>
                    <w:rPr>
                      <w:b/>
                      <w:sz w:val="24"/>
                    </w:rPr>
                  </w:pPr>
                  <w:r>
                    <w:rPr>
                      <w:b/>
                      <w:sz w:val="24"/>
                    </w:rPr>
                    <w:t>DATE</w:t>
                  </w:r>
                </w:p>
              </w:txbxContent>
            </v:textbox>
            <w10:wrap anchorx="page" anchory="page"/>
          </v:shape>
        </w:pict>
      </w:r>
      <w:r w:rsidRPr="008D5758">
        <w:pict>
          <v:shape id="_x0000_s1168" type="#_x0000_t202" style="position:absolute;margin-left:132.25pt;margin-top:81.05pt;width:79.8pt;height:20.85pt;z-index:-252974080;mso-position-horizontal-relative:page;mso-position-vertical-relative:page" filled="f" stroked="f">
            <v:textbox inset="0,0,0,0">
              <w:txbxContent>
                <w:p w:rsidR="008D5758" w:rsidRDefault="00594A17">
                  <w:pPr>
                    <w:spacing w:before="3"/>
                    <w:ind w:left="364"/>
                    <w:rPr>
                      <w:b/>
                      <w:sz w:val="24"/>
                    </w:rPr>
                  </w:pPr>
                  <w:r>
                    <w:rPr>
                      <w:b/>
                      <w:sz w:val="24"/>
                    </w:rPr>
                    <w:t>HOURS</w:t>
                  </w:r>
                </w:p>
              </w:txbxContent>
            </v:textbox>
            <w10:wrap anchorx="page" anchory="page"/>
          </v:shape>
        </w:pict>
      </w:r>
      <w:r w:rsidRPr="008D5758">
        <w:pict>
          <v:shape id="_x0000_s1167" type="#_x0000_t202" style="position:absolute;margin-left:212.05pt;margin-top:81.05pt;width:79.8pt;height:20.85pt;z-index:-252973056;mso-position-horizontal-relative:page;mso-position-vertical-relative:page" filled="f" stroked="f">
            <v:textbox inset="0,0,0,0">
              <w:txbxContent>
                <w:p w:rsidR="008D5758" w:rsidRDefault="00594A17">
                  <w:pPr>
                    <w:spacing w:before="3"/>
                    <w:ind w:left="469"/>
                    <w:rPr>
                      <w:b/>
                      <w:sz w:val="24"/>
                    </w:rPr>
                  </w:pPr>
                  <w:r>
                    <w:rPr>
                      <w:b/>
                      <w:sz w:val="24"/>
                    </w:rPr>
                    <w:t>DATE</w:t>
                  </w:r>
                </w:p>
              </w:txbxContent>
            </v:textbox>
            <w10:wrap anchorx="page" anchory="page"/>
          </v:shape>
        </w:pict>
      </w:r>
      <w:r w:rsidRPr="008D5758">
        <w:pict>
          <v:shape id="_x0000_s1166" type="#_x0000_t202" style="position:absolute;margin-left:291.85pt;margin-top:81.05pt;width:79.85pt;height:20.85pt;z-index:-252972032;mso-position-horizontal-relative:page;mso-position-vertical-relative:page" filled="f" stroked="f">
            <v:textbox inset="0,0,0,0">
              <w:txbxContent>
                <w:p w:rsidR="008D5758" w:rsidRDefault="00594A17">
                  <w:pPr>
                    <w:spacing w:before="3"/>
                    <w:ind w:left="364"/>
                    <w:rPr>
                      <w:b/>
                      <w:sz w:val="24"/>
                    </w:rPr>
                  </w:pPr>
                  <w:r>
                    <w:rPr>
                      <w:b/>
                      <w:sz w:val="24"/>
                    </w:rPr>
                    <w:t>HOURS</w:t>
                  </w:r>
                </w:p>
              </w:txbxContent>
            </v:textbox>
            <w10:wrap anchorx="page" anchory="page"/>
          </v:shape>
        </w:pict>
      </w:r>
      <w:r w:rsidRPr="008D5758">
        <w:pict>
          <v:shape id="_x0000_s1165" type="#_x0000_t202" style="position:absolute;margin-left:371.7pt;margin-top:81.05pt;width:79.8pt;height:20.85pt;z-index:-252971008;mso-position-horizontal-relative:page;mso-position-vertical-relative:page" filled="f" stroked="f">
            <v:textbox inset="0,0,0,0">
              <w:txbxContent>
                <w:p w:rsidR="008D5758" w:rsidRDefault="00594A17">
                  <w:pPr>
                    <w:spacing w:before="3"/>
                    <w:ind w:left="469"/>
                    <w:rPr>
                      <w:b/>
                      <w:sz w:val="24"/>
                    </w:rPr>
                  </w:pPr>
                  <w:r>
                    <w:rPr>
                      <w:b/>
                      <w:sz w:val="24"/>
                    </w:rPr>
                    <w:t>DATE</w:t>
                  </w:r>
                </w:p>
              </w:txbxContent>
            </v:textbox>
            <w10:wrap anchorx="page" anchory="page"/>
          </v:shape>
        </w:pict>
      </w:r>
      <w:r w:rsidRPr="008D5758">
        <w:pict>
          <v:shape id="_x0000_s1164" type="#_x0000_t202" style="position:absolute;margin-left:451.5pt;margin-top:81.05pt;width:79.8pt;height:20.85pt;z-index:-252969984;mso-position-horizontal-relative:page;mso-position-vertical-relative:page" filled="f" stroked="f">
            <v:textbox inset="0,0,0,0">
              <w:txbxContent>
                <w:p w:rsidR="008D5758" w:rsidRDefault="00594A17">
                  <w:pPr>
                    <w:spacing w:before="3"/>
                    <w:ind w:left="364"/>
                    <w:rPr>
                      <w:b/>
                      <w:sz w:val="24"/>
                    </w:rPr>
                  </w:pPr>
                  <w:r>
                    <w:rPr>
                      <w:b/>
                      <w:sz w:val="24"/>
                    </w:rPr>
                    <w:t>HOURS</w:t>
                  </w:r>
                </w:p>
              </w:txbxContent>
            </v:textbox>
            <w10:wrap anchorx="page" anchory="page"/>
          </v:shape>
        </w:pict>
      </w:r>
      <w:r w:rsidRPr="008D5758">
        <w:pict>
          <v:shape id="_x0000_s1163" type="#_x0000_t202" style="position:absolute;margin-left:52.45pt;margin-top:101.9pt;width:79.85pt;height:20.8pt;z-index:-252968960;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62" type="#_x0000_t202" style="position:absolute;margin-left:132.25pt;margin-top:101.9pt;width:79.8pt;height:20.8pt;z-index:-252967936;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61" type="#_x0000_t202" style="position:absolute;margin-left:212.05pt;margin-top:101.9pt;width:79.8pt;height:20.8pt;z-index:-252966912;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60" type="#_x0000_t202" style="position:absolute;margin-left:291.85pt;margin-top:101.9pt;width:79.85pt;height:20.8pt;z-index:-252965888;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59" type="#_x0000_t202" style="position:absolute;margin-left:371.7pt;margin-top:101.9pt;width:79.8pt;height:20.8pt;z-index:-252964864;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58" type="#_x0000_t202" style="position:absolute;margin-left:451.5pt;margin-top:101.9pt;width:79.8pt;height:20.8pt;z-index:-252963840;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57" type="#_x0000_t202" style="position:absolute;margin-left:52.45pt;margin-top:122.65pt;width:79.85pt;height:20.85pt;z-index:-252962816;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56" type="#_x0000_t202" style="position:absolute;margin-left:132.25pt;margin-top:122.65pt;width:79.8pt;height:20.85pt;z-index:-252961792;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55" type="#_x0000_t202" style="position:absolute;margin-left:212.05pt;margin-top:122.65pt;width:79.8pt;height:20.85pt;z-index:-252960768;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54" type="#_x0000_t202" style="position:absolute;margin-left:291.85pt;margin-top:122.65pt;width:79.85pt;height:20.85pt;z-index:-252959744;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53" type="#_x0000_t202" style="position:absolute;margin-left:371.7pt;margin-top:122.65pt;width:79.8pt;height:20.85pt;z-index:-252958720;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52" type="#_x0000_t202" style="position:absolute;margin-left:451.5pt;margin-top:122.65pt;width:79.8pt;height:20.85pt;z-index:-252957696;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51" type="#_x0000_t202" style="position:absolute;margin-left:52.45pt;margin-top:143.5pt;width:79.85pt;height:20.9pt;z-index:-252956672;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50" type="#_x0000_t202" style="position:absolute;margin-left:132.25pt;margin-top:143.5pt;width:79.8pt;height:20.9pt;z-index:-252955648;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49" type="#_x0000_t202" style="position:absolute;margin-left:212.05pt;margin-top:143.5pt;width:79.8pt;height:20.9pt;z-index:-252954624;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48" type="#_x0000_t202" style="position:absolute;margin-left:291.85pt;margin-top:143.5pt;width:79.85pt;height:20.9pt;z-index:-252953600;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47" type="#_x0000_t202" style="position:absolute;margin-left:371.7pt;margin-top:143.5pt;width:79.8pt;height:20.9pt;z-index:-252952576;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46" type="#_x0000_t202" style="position:absolute;margin-left:451.5pt;margin-top:143.5pt;width:79.8pt;height:20.9pt;z-index:-252951552;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45" type="#_x0000_t202" style="position:absolute;margin-left:52.45pt;margin-top:164.35pt;width:79.85pt;height:20.85pt;z-index:-252950528;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44" type="#_x0000_t202" style="position:absolute;margin-left:132.25pt;margin-top:164.35pt;width:79.8pt;height:20.85pt;z-index:-252949504;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43" type="#_x0000_t202" style="position:absolute;margin-left:212.05pt;margin-top:164.35pt;width:79.8pt;height:20.85pt;z-index:-252948480;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42" type="#_x0000_t202" style="position:absolute;margin-left:291.85pt;margin-top:164.35pt;width:79.85pt;height:20.85pt;z-index:-252947456;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41" type="#_x0000_t202" style="position:absolute;margin-left:371.7pt;margin-top:164.35pt;width:79.8pt;height:20.85pt;z-index:-252946432;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40" type="#_x0000_t202" style="position:absolute;margin-left:451.5pt;margin-top:164.35pt;width:79.8pt;height:20.85pt;z-index:-252945408;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39" type="#_x0000_t202" style="position:absolute;margin-left:52.45pt;margin-top:185.2pt;width:79.85pt;height:20.85pt;z-index:-252944384;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38" type="#_x0000_t202" style="position:absolute;margin-left:132.25pt;margin-top:185.2pt;width:79.8pt;height:20.85pt;z-index:-252943360;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37" type="#_x0000_t202" style="position:absolute;margin-left:212.05pt;margin-top:185.2pt;width:79.8pt;height:20.85pt;z-index:-252942336;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36" type="#_x0000_t202" style="position:absolute;margin-left:291.85pt;margin-top:185.2pt;width:79.85pt;height:20.85pt;z-index:-252941312;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35" type="#_x0000_t202" style="position:absolute;margin-left:371.7pt;margin-top:185.2pt;width:79.8pt;height:20.85pt;z-index:-252940288;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34" type="#_x0000_t202" style="position:absolute;margin-left:451.5pt;margin-top:185.2pt;width:79.8pt;height:20.85pt;z-index:-252939264;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33" type="#_x0000_t202" style="position:absolute;margin-left:52.45pt;margin-top:206pt;width:79.85pt;height:20.8pt;z-index:-252938240;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32" type="#_x0000_t202" style="position:absolute;margin-left:132.25pt;margin-top:206pt;width:79.8pt;height:20.8pt;z-index:-252937216;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31" type="#_x0000_t202" style="position:absolute;margin-left:212.05pt;margin-top:206pt;width:79.8pt;height:20.8pt;z-index:-252936192;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30" type="#_x0000_t202" style="position:absolute;margin-left:291.85pt;margin-top:206pt;width:79.85pt;height:20.8pt;z-index:-252935168;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29" type="#_x0000_t202" style="position:absolute;margin-left:371.7pt;margin-top:206pt;width:79.8pt;height:20.8pt;z-index:-252934144;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28" type="#_x0000_t202" style="position:absolute;margin-left:451.5pt;margin-top:206pt;width:79.8pt;height:20.8pt;z-index:-252933120;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27" type="#_x0000_t202" style="position:absolute;margin-left:52.45pt;margin-top:226.75pt;width:79.85pt;height:20.85pt;z-index:-252932096;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26" type="#_x0000_t202" style="position:absolute;margin-left:132.25pt;margin-top:226.75pt;width:79.8pt;height:20.85pt;z-index:-252931072;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25" type="#_x0000_t202" style="position:absolute;margin-left:212.05pt;margin-top:226.75pt;width:79.8pt;height:20.85pt;z-index:-252930048;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24" type="#_x0000_t202" style="position:absolute;margin-left:291.85pt;margin-top:226.75pt;width:79.85pt;height:20.85pt;z-index:-252929024;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23" type="#_x0000_t202" style="position:absolute;margin-left:371.7pt;margin-top:226.75pt;width:79.8pt;height:20.85pt;z-index:-252928000;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22" type="#_x0000_t202" style="position:absolute;margin-left:451.5pt;margin-top:226.75pt;width:79.8pt;height:20.85pt;z-index:-252926976;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21" type="#_x0000_t202" style="position:absolute;margin-left:52.45pt;margin-top:247.6pt;width:79.85pt;height:20.85pt;z-index:-252925952;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20" type="#_x0000_t202" style="position:absolute;margin-left:132.25pt;margin-top:247.6pt;width:79.8pt;height:20.85pt;z-index:-252924928;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19" type="#_x0000_t202" style="position:absolute;margin-left:212.05pt;margin-top:247.6pt;width:79.8pt;height:20.85pt;z-index:-252923904;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18" type="#_x0000_t202" style="position:absolute;margin-left:291.85pt;margin-top:247.6pt;width:79.85pt;height:20.85pt;z-index:-252922880;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17" type="#_x0000_t202" style="position:absolute;margin-left:371.7pt;margin-top:247.6pt;width:79.8pt;height:20.85pt;z-index:-252921856;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16" type="#_x0000_t202" style="position:absolute;margin-left:451.5pt;margin-top:247.6pt;width:79.8pt;height:20.85pt;z-index:-252920832;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15" type="#_x0000_t202" style="position:absolute;margin-left:52.45pt;margin-top:268.4pt;width:79.85pt;height:20.9pt;z-index:-252919808;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14" type="#_x0000_t202" style="position:absolute;margin-left:132.25pt;margin-top:268.4pt;width:79.8pt;height:20.9pt;z-index:-252918784;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13" type="#_x0000_t202" style="position:absolute;margin-left:212.05pt;margin-top:268.4pt;width:79.8pt;height:20.9pt;z-index:-252917760;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12" type="#_x0000_t202" style="position:absolute;margin-left:291.85pt;margin-top:268.4pt;width:79.85pt;height:20.9pt;z-index:-252916736;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11" type="#_x0000_t202" style="position:absolute;margin-left:371.7pt;margin-top:268.4pt;width:79.8pt;height:20.9pt;z-index:-252915712;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10" type="#_x0000_t202" style="position:absolute;margin-left:451.5pt;margin-top:268.4pt;width:79.8pt;height:20.9pt;z-index:-252914688;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09" type="#_x0000_t202" style="position:absolute;margin-left:52.45pt;margin-top:289.3pt;width:79.85pt;height:20.85pt;z-index:-252913664;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08" type="#_x0000_t202" style="position:absolute;margin-left:132.25pt;margin-top:289.3pt;width:79.8pt;height:20.85pt;z-index:-252912640;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07" type="#_x0000_t202" style="position:absolute;margin-left:212.05pt;margin-top:289.3pt;width:79.8pt;height:20.85pt;z-index:-252911616;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06" type="#_x0000_t202" style="position:absolute;margin-left:291.85pt;margin-top:289.3pt;width:79.85pt;height:20.85pt;z-index:-252910592;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05" type="#_x0000_t202" style="position:absolute;margin-left:371.7pt;margin-top:289.3pt;width:79.8pt;height:20.85pt;z-index:-252909568;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04" type="#_x0000_t202" style="position:absolute;margin-left:451.5pt;margin-top:289.3pt;width:79.8pt;height:20.85pt;z-index:-252908544;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03" type="#_x0000_t202" style="position:absolute;margin-left:52.45pt;margin-top:310.1pt;width:79.85pt;height:20.8pt;z-index:-252907520;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02" type="#_x0000_t202" style="position:absolute;margin-left:132.25pt;margin-top:310.1pt;width:79.8pt;height:20.8pt;z-index:-252906496;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01" type="#_x0000_t202" style="position:absolute;margin-left:212.05pt;margin-top:310.1pt;width:79.8pt;height:20.8pt;z-index:-252905472;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100" type="#_x0000_t202" style="position:absolute;margin-left:291.85pt;margin-top:310.1pt;width:79.85pt;height:20.8pt;z-index:-252904448;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99" type="#_x0000_t202" style="position:absolute;margin-left:371.7pt;margin-top:310.1pt;width:79.8pt;height:20.8pt;z-index:-252903424;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98" type="#_x0000_t202" style="position:absolute;margin-left:451.5pt;margin-top:310.1pt;width:79.8pt;height:20.8pt;z-index:-252902400;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97" type="#_x0000_t202" style="position:absolute;margin-left:52.45pt;margin-top:330.85pt;width:79.85pt;height:20.85pt;z-index:-252901376;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96" type="#_x0000_t202" style="position:absolute;margin-left:132.25pt;margin-top:330.85pt;width:79.8pt;height:20.85pt;z-index:-252900352;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95" type="#_x0000_t202" style="position:absolute;margin-left:212.05pt;margin-top:330.85pt;width:79.8pt;height:20.85pt;z-index:-252899328;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94" type="#_x0000_t202" style="position:absolute;margin-left:291.85pt;margin-top:330.85pt;width:79.85pt;height:20.85pt;z-index:-252898304;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93" type="#_x0000_t202" style="position:absolute;margin-left:371.7pt;margin-top:330.85pt;width:79.8pt;height:20.85pt;z-index:-252897280;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92" type="#_x0000_t202" style="position:absolute;margin-left:451.5pt;margin-top:330.85pt;width:79.8pt;height:20.85pt;z-index:-252896256;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91" type="#_x0000_t202" style="position:absolute;margin-left:52.45pt;margin-top:351.7pt;width:79.85pt;height:20.85pt;z-index:-252895232;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90" type="#_x0000_t202" style="position:absolute;margin-left:132.25pt;margin-top:351.7pt;width:79.8pt;height:20.85pt;z-index:-252894208;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89" type="#_x0000_t202" style="position:absolute;margin-left:212.05pt;margin-top:351.7pt;width:79.8pt;height:20.85pt;z-index:-252893184;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88" type="#_x0000_t202" style="position:absolute;margin-left:291.85pt;margin-top:351.7pt;width:79.85pt;height:20.85pt;z-index:-252892160;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87" type="#_x0000_t202" style="position:absolute;margin-left:371.7pt;margin-top:351.7pt;width:79.8pt;height:20.85pt;z-index:-252891136;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86" type="#_x0000_t202" style="position:absolute;margin-left:451.5pt;margin-top:351.7pt;width:79.8pt;height:20.85pt;z-index:-252890112;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85" type="#_x0000_t202" style="position:absolute;margin-left:52.45pt;margin-top:372.5pt;width:79.85pt;height:20.8pt;z-index:-252889088;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84" type="#_x0000_t202" style="position:absolute;margin-left:132.25pt;margin-top:372.5pt;width:79.8pt;height:20.8pt;z-index:-252888064;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83" type="#_x0000_t202" style="position:absolute;margin-left:212.05pt;margin-top:372.5pt;width:79.8pt;height:20.8pt;z-index:-252887040;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82" type="#_x0000_t202" style="position:absolute;margin-left:291.85pt;margin-top:372.5pt;width:79.85pt;height:20.8pt;z-index:-252886016;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81" type="#_x0000_t202" style="position:absolute;margin-left:371.7pt;margin-top:372.5pt;width:79.8pt;height:20.8pt;z-index:-252884992;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80" type="#_x0000_t202" style="position:absolute;margin-left:451.5pt;margin-top:372.5pt;width:79.8pt;height:20.8pt;z-index:-252883968;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79" type="#_x0000_t202" style="position:absolute;margin-left:52.45pt;margin-top:393.25pt;width:79.85pt;height:20.85pt;z-index:-252882944;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78" type="#_x0000_t202" style="position:absolute;margin-left:132.25pt;margin-top:393.25pt;width:79.8pt;height:20.85pt;z-index:-252881920;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77" type="#_x0000_t202" style="position:absolute;margin-left:212.05pt;margin-top:393.25pt;width:79.8pt;height:20.85pt;z-index:-252880896;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76" type="#_x0000_t202" style="position:absolute;margin-left:291.85pt;margin-top:393.25pt;width:79.85pt;height:20.85pt;z-index:-252879872;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75" type="#_x0000_t202" style="position:absolute;margin-left:371.7pt;margin-top:393.25pt;width:79.8pt;height:20.85pt;z-index:-252878848;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74" type="#_x0000_t202" style="position:absolute;margin-left:451.5pt;margin-top:393.25pt;width:79.8pt;height:20.85pt;z-index:-252877824;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73" type="#_x0000_t202" style="position:absolute;margin-left:52.45pt;margin-top:414.1pt;width:79.85pt;height:20.9pt;z-index:-252876800;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72" type="#_x0000_t202" style="position:absolute;margin-left:132.25pt;margin-top:414.1pt;width:79.8pt;height:20.9pt;z-index:-252875776;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71" type="#_x0000_t202" style="position:absolute;margin-left:212.05pt;margin-top:414.1pt;width:79.8pt;height:20.9pt;z-index:-252874752;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70" type="#_x0000_t202" style="position:absolute;margin-left:291.85pt;margin-top:414.1pt;width:79.85pt;height:20.9pt;z-index:-252873728;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69" type="#_x0000_t202" style="position:absolute;margin-left:371.7pt;margin-top:414.1pt;width:79.8pt;height:20.9pt;z-index:-252872704;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68" type="#_x0000_t202" style="position:absolute;margin-left:451.5pt;margin-top:414.1pt;width:79.8pt;height:20.9pt;z-index:-252871680;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67" type="#_x0000_t202" style="position:absolute;margin-left:52.45pt;margin-top:435pt;width:79.85pt;height:20.85pt;z-index:-252870656;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66" type="#_x0000_t202" style="position:absolute;margin-left:132.25pt;margin-top:435pt;width:79.8pt;height:20.85pt;z-index:-252869632;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65" type="#_x0000_t202" style="position:absolute;margin-left:212.05pt;margin-top:435pt;width:79.8pt;height:20.85pt;z-index:-252868608;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64" type="#_x0000_t202" style="position:absolute;margin-left:291.85pt;margin-top:435pt;width:79.85pt;height:20.85pt;z-index:-252867584;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63" type="#_x0000_t202" style="position:absolute;margin-left:371.7pt;margin-top:435pt;width:79.8pt;height:20.85pt;z-index:-252866560;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62" type="#_x0000_t202" style="position:absolute;margin-left:451.5pt;margin-top:435pt;width:79.8pt;height:20.85pt;z-index:-252865536;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61" type="#_x0000_t202" style="position:absolute;margin-left:52.45pt;margin-top:455.8pt;width:79.85pt;height:20.85pt;z-index:-252864512;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60" type="#_x0000_t202" style="position:absolute;margin-left:132.25pt;margin-top:455.8pt;width:79.8pt;height:20.85pt;z-index:-252863488;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59" type="#_x0000_t202" style="position:absolute;margin-left:212.05pt;margin-top:455.8pt;width:79.8pt;height:20.85pt;z-index:-252862464;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58" type="#_x0000_t202" style="position:absolute;margin-left:291.85pt;margin-top:455.8pt;width:79.85pt;height:20.85pt;z-index:-252861440;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57" type="#_x0000_t202" style="position:absolute;margin-left:371.7pt;margin-top:455.8pt;width:79.8pt;height:20.85pt;z-index:-252860416;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56" type="#_x0000_t202" style="position:absolute;margin-left:451.5pt;margin-top:455.8pt;width:79.8pt;height:20.85pt;z-index:-252859392;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55" type="#_x0000_t202" style="position:absolute;margin-left:52.45pt;margin-top:476.6pt;width:79.85pt;height:20.8pt;z-index:-252858368;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54" type="#_x0000_t202" style="position:absolute;margin-left:132.25pt;margin-top:476.6pt;width:79.8pt;height:20.8pt;z-index:-252857344;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53" type="#_x0000_t202" style="position:absolute;margin-left:212.05pt;margin-top:476.6pt;width:79.8pt;height:20.8pt;z-index:-252856320;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52" type="#_x0000_t202" style="position:absolute;margin-left:291.85pt;margin-top:476.6pt;width:79.85pt;height:20.8pt;z-index:-252855296;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51" type="#_x0000_t202" style="position:absolute;margin-left:371.7pt;margin-top:476.6pt;width:79.8pt;height:20.8pt;z-index:-252854272;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50" type="#_x0000_t202" style="position:absolute;margin-left:451.5pt;margin-top:476.6pt;width:79.8pt;height:20.8pt;z-index:-252853248;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49" type="#_x0000_t202" style="position:absolute;margin-left:52.45pt;margin-top:497.4pt;width:79.85pt;height:20.85pt;z-index:-252852224;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48" type="#_x0000_t202" style="position:absolute;margin-left:132.25pt;margin-top:497.4pt;width:79.8pt;height:20.85pt;z-index:-252851200;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47" type="#_x0000_t202" style="position:absolute;margin-left:212.05pt;margin-top:497.4pt;width:79.8pt;height:20.85pt;z-index:-252850176;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46" type="#_x0000_t202" style="position:absolute;margin-left:291.85pt;margin-top:497.4pt;width:79.85pt;height:20.85pt;z-index:-252849152;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45" type="#_x0000_t202" style="position:absolute;margin-left:371.7pt;margin-top:497.4pt;width:79.8pt;height:20.85pt;z-index:-252848128;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44" type="#_x0000_t202" style="position:absolute;margin-left:451.5pt;margin-top:497.4pt;width:79.8pt;height:20.85pt;z-index:-252847104;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43" type="#_x0000_t202" style="position:absolute;margin-left:52.45pt;margin-top:518.2pt;width:79.85pt;height:20.85pt;z-index:-252846080;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42" type="#_x0000_t202" style="position:absolute;margin-left:132.25pt;margin-top:518.2pt;width:79.8pt;height:20.85pt;z-index:-252845056;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41" type="#_x0000_t202" style="position:absolute;margin-left:212.05pt;margin-top:518.2pt;width:79.8pt;height:20.85pt;z-index:-252844032;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40" type="#_x0000_t202" style="position:absolute;margin-left:291.85pt;margin-top:518.2pt;width:79.85pt;height:20.85pt;z-index:-252843008;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39" type="#_x0000_t202" style="position:absolute;margin-left:371.7pt;margin-top:518.2pt;width:79.8pt;height:20.85pt;z-index:-252841984;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38" type="#_x0000_t202" style="position:absolute;margin-left:451.5pt;margin-top:518.2pt;width:79.8pt;height:20.85pt;z-index:-252840960;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37" type="#_x0000_t202" style="position:absolute;margin-left:52.45pt;margin-top:539pt;width:79.85pt;height:20.9pt;z-index:-252839936;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36" type="#_x0000_t202" style="position:absolute;margin-left:132.25pt;margin-top:539pt;width:79.8pt;height:20.9pt;z-index:-252838912;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35" type="#_x0000_t202" style="position:absolute;margin-left:212.05pt;margin-top:539pt;width:79.8pt;height:20.9pt;z-index:-252837888;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34" type="#_x0000_t202" style="position:absolute;margin-left:291.85pt;margin-top:539pt;width:79.85pt;height:20.9pt;z-index:-252836864;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33" type="#_x0000_t202" style="position:absolute;margin-left:371.7pt;margin-top:539pt;width:79.8pt;height:20.9pt;z-index:-252835840;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32" type="#_x0000_t202" style="position:absolute;margin-left:451.5pt;margin-top:539pt;width:79.8pt;height:20.9pt;z-index:-252834816;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31" type="#_x0000_t202" style="position:absolute;margin-left:207pt;margin-top:46.7pt;width:236.55pt;height:12pt;z-index:-252833792;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30" type="#_x0000_t202" style="position:absolute;margin-left:487.8pt;margin-top:46.7pt;width:76.45pt;height:12pt;z-index:-252832768;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29" type="#_x0000_t202" style="position:absolute;margin-left:182.3pt;margin-top:585pt;width:84.4pt;height:12pt;z-index:-252831744;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28" type="#_x0000_t202" style="position:absolute;margin-left:198.2pt;margin-top:610.4pt;width:259.55pt;height:12pt;z-index:-252830720;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27" type="#_x0000_t202" style="position:absolute;margin-left:121.15pt;margin-top:635.7pt;width:275.95pt;height:12pt;z-index:-252829696;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r w:rsidRPr="008D5758">
        <w:pict>
          <v:shape id="_x0000_s1026" type="#_x0000_t202" style="position:absolute;margin-left:159.55pt;margin-top:661.1pt;width:297.9pt;height:12pt;z-index:-252828672;mso-position-horizontal-relative:page;mso-position-vertical-relative:page" filled="f" stroked="f">
            <v:textbox inset="0,0,0,0">
              <w:txbxContent>
                <w:p w:rsidR="008D5758" w:rsidRDefault="008D5758">
                  <w:pPr>
                    <w:pStyle w:val="BodyText"/>
                    <w:rPr>
                      <w:rFonts w:ascii="Times New Roman"/>
                      <w:sz w:val="17"/>
                    </w:rPr>
                  </w:pPr>
                </w:p>
              </w:txbxContent>
            </v:textbox>
            <w10:wrap anchorx="page" anchory="page"/>
          </v:shape>
        </w:pict>
      </w:r>
    </w:p>
    <w:sectPr w:rsidR="008D5758" w:rsidSect="008D5758">
      <w:pgSz w:w="12240" w:h="15840"/>
      <w:pgMar w:top="540" w:right="800" w:bottom="280" w:left="940" w:header="720" w:footer="720" w:gutter="0"/>
      <w:cols w:space="720"/>
    </w:sectPr>
  </w:body>
</w:document>
</file>

<file path=word/fontTable.xml><?xml version="1.0" encoding="utf-8"?>
<w:fonts xmlns:r="http://schemas.openxmlformats.org/officeDocument/2006/relationships" xmlns:w="http://schemas.openxmlformats.org/wordprocessingml/2006/main">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Lato">
    <w:panose1 w:val="020F0502020204030203"/>
    <w:charset w:val="00"/>
    <w:family w:val="swiss"/>
    <w:pitch w:val="variable"/>
    <w:sig w:usb0="A00000AF" w:usb1="5000604B" w:usb2="00000000" w:usb3="00000000" w:csb0="00000093" w:csb1="00000000"/>
  </w:font>
  <w:font w:name="Symbol">
    <w:panose1 w:val="05050102010706020507"/>
    <w:charset w:val="02"/>
    <w:family w:val="roman"/>
    <w:pitch w:val="variable"/>
    <w:sig w:usb0="00000000" w:usb1="10000000" w:usb2="00000000" w:usb3="00000000" w:csb0="80000000" w:csb1="00000000"/>
  </w:font>
  <w:font w:name="Segoe UI Symbol">
    <w:altName w:val="Segoe UI Symbol"/>
    <w:panose1 w:val="020B0502040204020203"/>
    <w:charset w:val="00"/>
    <w:family w:val="swiss"/>
    <w:pitch w:val="variable"/>
    <w:sig w:usb0="8000006F" w:usb1="1200FBEF" w:usb2="0064C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14A6478"/>
    <w:multiLevelType w:val="hybridMultilevel"/>
    <w:tmpl w:val="2D40596E"/>
    <w:lvl w:ilvl="0" w:tplc="29B22018">
      <w:numFmt w:val="bullet"/>
      <w:lvlText w:val="o"/>
      <w:lvlJc w:val="left"/>
      <w:pPr>
        <w:ind w:left="740" w:hanging="360"/>
      </w:pPr>
      <w:rPr>
        <w:rFonts w:ascii="Courier New" w:eastAsia="Courier New" w:hAnsi="Courier New" w:cs="Courier New" w:hint="default"/>
        <w:w w:val="99"/>
        <w:sz w:val="22"/>
        <w:szCs w:val="22"/>
        <w:lang w:val="en-US" w:eastAsia="en-US" w:bidi="en-US"/>
      </w:rPr>
    </w:lvl>
    <w:lvl w:ilvl="1" w:tplc="84F63850">
      <w:numFmt w:val="bullet"/>
      <w:lvlText w:val="•"/>
      <w:lvlJc w:val="left"/>
      <w:pPr>
        <w:ind w:left="1350" w:hanging="360"/>
      </w:pPr>
      <w:rPr>
        <w:rFonts w:hint="default"/>
        <w:lang w:val="en-US" w:eastAsia="en-US" w:bidi="en-US"/>
      </w:rPr>
    </w:lvl>
    <w:lvl w:ilvl="2" w:tplc="C804F9AC">
      <w:numFmt w:val="bullet"/>
      <w:lvlText w:val="•"/>
      <w:lvlJc w:val="left"/>
      <w:pPr>
        <w:ind w:left="1961" w:hanging="360"/>
      </w:pPr>
      <w:rPr>
        <w:rFonts w:hint="default"/>
        <w:lang w:val="en-US" w:eastAsia="en-US" w:bidi="en-US"/>
      </w:rPr>
    </w:lvl>
    <w:lvl w:ilvl="3" w:tplc="DD9C6E22">
      <w:numFmt w:val="bullet"/>
      <w:lvlText w:val="•"/>
      <w:lvlJc w:val="left"/>
      <w:pPr>
        <w:ind w:left="2572" w:hanging="360"/>
      </w:pPr>
      <w:rPr>
        <w:rFonts w:hint="default"/>
        <w:lang w:val="en-US" w:eastAsia="en-US" w:bidi="en-US"/>
      </w:rPr>
    </w:lvl>
    <w:lvl w:ilvl="4" w:tplc="A9FA5E12">
      <w:numFmt w:val="bullet"/>
      <w:lvlText w:val="•"/>
      <w:lvlJc w:val="left"/>
      <w:pPr>
        <w:ind w:left="3183" w:hanging="360"/>
      </w:pPr>
      <w:rPr>
        <w:rFonts w:hint="default"/>
        <w:lang w:val="en-US" w:eastAsia="en-US" w:bidi="en-US"/>
      </w:rPr>
    </w:lvl>
    <w:lvl w:ilvl="5" w:tplc="4F223BCE">
      <w:numFmt w:val="bullet"/>
      <w:lvlText w:val="•"/>
      <w:lvlJc w:val="left"/>
      <w:pPr>
        <w:ind w:left="3794" w:hanging="360"/>
      </w:pPr>
      <w:rPr>
        <w:rFonts w:hint="default"/>
        <w:lang w:val="en-US" w:eastAsia="en-US" w:bidi="en-US"/>
      </w:rPr>
    </w:lvl>
    <w:lvl w:ilvl="6" w:tplc="E0AA91BA">
      <w:numFmt w:val="bullet"/>
      <w:lvlText w:val="•"/>
      <w:lvlJc w:val="left"/>
      <w:pPr>
        <w:ind w:left="4404" w:hanging="360"/>
      </w:pPr>
      <w:rPr>
        <w:rFonts w:hint="default"/>
        <w:lang w:val="en-US" w:eastAsia="en-US" w:bidi="en-US"/>
      </w:rPr>
    </w:lvl>
    <w:lvl w:ilvl="7" w:tplc="F0EC4856">
      <w:numFmt w:val="bullet"/>
      <w:lvlText w:val="•"/>
      <w:lvlJc w:val="left"/>
      <w:pPr>
        <w:ind w:left="5015" w:hanging="360"/>
      </w:pPr>
      <w:rPr>
        <w:rFonts w:hint="default"/>
        <w:lang w:val="en-US" w:eastAsia="en-US" w:bidi="en-US"/>
      </w:rPr>
    </w:lvl>
    <w:lvl w:ilvl="8" w:tplc="A0763C10">
      <w:numFmt w:val="bullet"/>
      <w:lvlText w:val="•"/>
      <w:lvlJc w:val="left"/>
      <w:pPr>
        <w:ind w:left="5626" w:hanging="360"/>
      </w:pPr>
      <w:rPr>
        <w:rFonts w:hint="default"/>
        <w:lang w:val="en-US" w:eastAsia="en-US" w:bidi="en-US"/>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drawingGridHorizontalSpacing w:val="110"/>
  <w:displayHorizontalDrawingGridEvery w:val="2"/>
  <w:characterSpacingControl w:val="doNotCompress"/>
  <w:compat>
    <w:ulTrailSpace/>
    <w:shapeLayoutLikeWW8/>
  </w:compat>
  <w:docVars>
    <w:docVar w:name="__Grammarly_42____i" w:val="H4sIAAAAAAAEAKtWckksSQxILCpxzi/NK1GyMqwFAAEhoTITAAAA"/>
    <w:docVar w:name="__Grammarly_42___1" w:val="H4sIAAAAAAAEAKtWcslP9kxRslIyNDYyNbQ0MzOztDQ1NjcxtrBQ0lEKTi0uzszPAykwrAUAQLVZhCwAAAA="/>
  </w:docVars>
  <w:rsids>
    <w:rsidRoot w:val="008D5758"/>
    <w:rsid w:val="002D48CE"/>
    <w:rsid w:val="00594A17"/>
    <w:rsid w:val="008D5758"/>
    <w:rsid w:val="00A3179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8D5758"/>
    <w:rPr>
      <w:rFonts w:ascii="Arial" w:eastAsia="Arial" w:hAnsi="Arial" w:cs="Arial"/>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8D5758"/>
    <w:pPr>
      <w:spacing w:before="4"/>
      <w:ind w:left="40"/>
    </w:pPr>
  </w:style>
  <w:style w:type="paragraph" w:styleId="ListParagraph">
    <w:name w:val="List Paragraph"/>
    <w:basedOn w:val="Normal"/>
    <w:uiPriority w:val="1"/>
    <w:qFormat/>
    <w:rsid w:val="008D5758"/>
  </w:style>
  <w:style w:type="paragraph" w:customStyle="1" w:styleId="TableParagraph">
    <w:name w:val="Table Paragraph"/>
    <w:basedOn w:val="Normal"/>
    <w:uiPriority w:val="1"/>
    <w:qFormat/>
    <w:rsid w:val="008D5758"/>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www.cleanuporlando.com/" TargetMode="External"/><Relationship Id="rId13" Type="http://schemas.openxmlformats.org/officeDocument/2006/relationships/hyperlink" Target="http://www.ocps.net/es/cr/resources/Pages/VolunteerOnlineApplication.aspx" TargetMode="External"/><Relationship Id="rId18" Type="http://schemas.openxmlformats.org/officeDocument/2006/relationships/hyperlink" Target="http://www.gktw.org/volunteer" TargetMode="External"/><Relationship Id="rId26" Type="http://schemas.openxmlformats.org/officeDocument/2006/relationships/hyperlink" Target="http://www.ohs-spca.org/" TargetMode="External"/><Relationship Id="rId3" Type="http://schemas.openxmlformats.org/officeDocument/2006/relationships/settings" Target="settings.xml"/><Relationship Id="rId21" Type="http://schemas.openxmlformats.org/officeDocument/2006/relationships/hyperlink" Target="http://www.espnwwos.disney.go.com/events/.../volunteer-sports-enthusiast-program" TargetMode="External"/><Relationship Id="rId34" Type="http://schemas.openxmlformats.org/officeDocument/2006/relationships/theme" Target="theme/theme1.xml"/><Relationship Id="rId7" Type="http://schemas.openxmlformats.org/officeDocument/2006/relationships/hyperlink" Target="http://www.cleanuporlando.com/" TargetMode="External"/><Relationship Id="rId12" Type="http://schemas.openxmlformats.org/officeDocument/2006/relationships/hyperlink" Target="http://www.ocps.net/es/cr/resources/Pages/VolunteerOnlineApplication.aspx" TargetMode="External"/><Relationship Id="rId17" Type="http://schemas.openxmlformats.org/officeDocument/2006/relationships/hyperlink" Target="http://www.gktw.org/volunteer" TargetMode="External"/><Relationship Id="rId25" Type="http://schemas.openxmlformats.org/officeDocument/2006/relationships/hyperlink" Target="http://www.espnwwos.disney.go.com/events/.../volunteer-sports-enthusiast-program"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gktw.org/volunteer" TargetMode="External"/><Relationship Id="rId20" Type="http://schemas.openxmlformats.org/officeDocument/2006/relationships/hyperlink" Target="http://www.espnwwos.disney.go.com/events/.../volunteer-sports-enthusiast-program" TargetMode="External"/><Relationship Id="rId29" Type="http://schemas.openxmlformats.org/officeDocument/2006/relationships/hyperlink" Target="http://www.seniorsfirstinc.org/" TargetMode="External"/><Relationship Id="rId1" Type="http://schemas.openxmlformats.org/officeDocument/2006/relationships/numbering" Target="numbering.xml"/><Relationship Id="rId6" Type="http://schemas.openxmlformats.org/officeDocument/2006/relationships/hyperlink" Target="http://www.cleanuporlando.com/" TargetMode="External"/><Relationship Id="rId11" Type="http://schemas.openxmlformats.org/officeDocument/2006/relationships/hyperlink" Target="http://www.relayforlife.org/" TargetMode="External"/><Relationship Id="rId24" Type="http://schemas.openxmlformats.org/officeDocument/2006/relationships/hyperlink" Target="http://www.espnwwos.disney.go.com/events/.../volunteer-sports-enthusiast-program" TargetMode="External"/><Relationship Id="rId32" Type="http://schemas.openxmlformats.org/officeDocument/2006/relationships/image" Target="media/image1.png"/><Relationship Id="rId5" Type="http://schemas.openxmlformats.org/officeDocument/2006/relationships/hyperlink" Target="http://www.floridastudentfinancialaid.org/SSFAD/bf/" TargetMode="External"/><Relationship Id="rId15" Type="http://schemas.openxmlformats.org/officeDocument/2006/relationships/hyperlink" Target="http://www.gktw.org/volunteer" TargetMode="External"/><Relationship Id="rId23" Type="http://schemas.openxmlformats.org/officeDocument/2006/relationships/hyperlink" Target="http://www.espnwwos.disney.go.com/events/.../volunteer-sports-enthusiast-program" TargetMode="External"/><Relationship Id="rId28" Type="http://schemas.openxmlformats.org/officeDocument/2006/relationships/hyperlink" Target="http://www.ohs-spca.org/" TargetMode="External"/><Relationship Id="rId10" Type="http://schemas.openxmlformats.org/officeDocument/2006/relationships/hyperlink" Target="http://www.relayforlife.org/" TargetMode="External"/><Relationship Id="rId19" Type="http://schemas.openxmlformats.org/officeDocument/2006/relationships/hyperlink" Target="http://www.espnwwos.disney.go.com/events/.../volunteer-sports-enthusiast-program" TargetMode="External"/><Relationship Id="rId31" Type="http://schemas.openxmlformats.org/officeDocument/2006/relationships/hyperlink" Target="http://www.seniorsfirstinc.org/" TargetMode="External"/><Relationship Id="rId4" Type="http://schemas.openxmlformats.org/officeDocument/2006/relationships/webSettings" Target="webSettings.xml"/><Relationship Id="rId9" Type="http://schemas.openxmlformats.org/officeDocument/2006/relationships/hyperlink" Target="http://www.relayforlife.org/" TargetMode="External"/><Relationship Id="rId14" Type="http://schemas.openxmlformats.org/officeDocument/2006/relationships/hyperlink" Target="http://www.ocps.net/es/cr/resources/Pages/VolunteerOnlineApplication.aspx" TargetMode="External"/><Relationship Id="rId22" Type="http://schemas.openxmlformats.org/officeDocument/2006/relationships/hyperlink" Target="http://www.espnwwos.disney.go.com/events/.../volunteer-sports-enthusiast-program" TargetMode="External"/><Relationship Id="rId27" Type="http://schemas.openxmlformats.org/officeDocument/2006/relationships/hyperlink" Target="http://www.ohs-spca.org/" TargetMode="External"/><Relationship Id="rId30" Type="http://schemas.openxmlformats.org/officeDocument/2006/relationships/hyperlink" Target="http://www.seniorsfirstinc.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6</Pages>
  <Words>42</Words>
  <Characters>244</Characters>
  <Application>Microsoft Office Word</Application>
  <DocSecurity>0</DocSecurity>
  <Lines>2</Lines>
  <Paragraphs>1</Paragraphs>
  <ScaleCrop>false</ScaleCrop>
  <Company>MRT www.Win2Farsi.com</Company>
  <LinksUpToDate>false</LinksUpToDate>
  <CharactersWithSpaces>2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29053</dc:creator>
  <cp:lastModifiedBy>Moorche 30 DVDs</cp:lastModifiedBy>
  <cp:revision>3</cp:revision>
  <dcterms:created xsi:type="dcterms:W3CDTF">2020-01-09T15:33:00Z</dcterms:created>
  <dcterms:modified xsi:type="dcterms:W3CDTF">2020-12-09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7-17T00:00:00Z</vt:filetime>
  </property>
  <property fmtid="{D5CDD505-2E9C-101B-9397-08002B2CF9AE}" pid="3" name="Creator">
    <vt:lpwstr>Microsoft® Word 2013</vt:lpwstr>
  </property>
  <property fmtid="{D5CDD505-2E9C-101B-9397-08002B2CF9AE}" pid="4" name="LastSaved">
    <vt:filetime>2020-01-09T00:00:00Z</vt:filetime>
  </property>
</Properties>
</file>